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0BF" w:rsidRPr="005C6F91" w:rsidRDefault="00C408BF" w:rsidP="005C6F91">
      <w:pPr>
        <w:pStyle w:val="Overskrift1"/>
        <w:jc w:val="center"/>
        <w:rPr>
          <w:sz w:val="32"/>
        </w:rPr>
      </w:pPr>
      <w:bookmarkStart w:id="0" w:name="_GoBack"/>
      <w:bookmarkEnd w:id="0"/>
      <w:r>
        <w:rPr>
          <w:sz w:val="32"/>
        </w:rPr>
        <w:t>Hjælp og gode råd til skrivning af videnskabelig artikel</w:t>
      </w:r>
      <w:r w:rsidR="005C6F91" w:rsidRPr="005C6F91">
        <w:rPr>
          <w:sz w:val="32"/>
        </w:rPr>
        <w:t xml:space="preserve"> </w:t>
      </w:r>
      <w:r>
        <w:rPr>
          <w:sz w:val="32"/>
        </w:rPr>
        <w:t>–</w:t>
      </w:r>
      <w:r w:rsidR="0078510C">
        <w:rPr>
          <w:sz w:val="32"/>
        </w:rPr>
        <w:t xml:space="preserve"> </w:t>
      </w:r>
      <w:r w:rsidR="005C6F91" w:rsidRPr="005C6F91">
        <w:rPr>
          <w:sz w:val="32"/>
        </w:rPr>
        <w:t>kvantitativt studie</w:t>
      </w:r>
    </w:p>
    <w:p w:rsidR="005C6F91" w:rsidRDefault="005C6F91" w:rsidP="005C6F91"/>
    <w:p w:rsidR="00490A2A" w:rsidRDefault="00490A2A" w:rsidP="005C6F91"/>
    <w:tbl>
      <w:tblPr>
        <w:tblStyle w:val="Tabel-Gitter"/>
        <w:tblW w:w="0" w:type="auto"/>
        <w:tblLook w:val="04A0" w:firstRow="1" w:lastRow="0" w:firstColumn="1" w:lastColumn="0" w:noHBand="0" w:noVBand="1"/>
      </w:tblPr>
      <w:tblGrid>
        <w:gridCol w:w="5652"/>
        <w:gridCol w:w="3976"/>
      </w:tblGrid>
      <w:tr w:rsidR="00F0622F" w:rsidTr="00490A2A">
        <w:tc>
          <w:tcPr>
            <w:tcW w:w="6204" w:type="dxa"/>
          </w:tcPr>
          <w:p w:rsidR="00490A2A" w:rsidRPr="00E93E1A" w:rsidRDefault="00490A2A" w:rsidP="00490A2A">
            <w:pPr>
              <w:jc w:val="center"/>
              <w:rPr>
                <w:b/>
                <w:i/>
              </w:rPr>
            </w:pPr>
            <w:r w:rsidRPr="00E93E1A">
              <w:rPr>
                <w:b/>
                <w:i/>
              </w:rPr>
              <w:t>FORORD:</w:t>
            </w:r>
          </w:p>
          <w:p w:rsidR="00490A2A" w:rsidRPr="00646E0F" w:rsidRDefault="00490A2A" w:rsidP="00490A2A">
            <w:pPr>
              <w:rPr>
                <w:i/>
              </w:rPr>
            </w:pPr>
          </w:p>
          <w:p w:rsidR="00C408BF" w:rsidRDefault="00C408BF" w:rsidP="00490A2A">
            <w:pPr>
              <w:spacing w:after="120"/>
              <w:rPr>
                <w:i/>
              </w:rPr>
            </w:pPr>
            <w:r>
              <w:rPr>
                <w:i/>
              </w:rPr>
              <w:t xml:space="preserve">Dette </w:t>
            </w:r>
            <w:r w:rsidR="00490A2A">
              <w:rPr>
                <w:i/>
              </w:rPr>
              <w:t>dokument</w:t>
            </w:r>
            <w:r>
              <w:rPr>
                <w:i/>
              </w:rPr>
              <w:t xml:space="preserve"> er udarbejdet som støtte til at skrive den første videnskabelige artikel for den uerfarn</w:t>
            </w:r>
            <w:r w:rsidR="001A60FE">
              <w:rPr>
                <w:i/>
              </w:rPr>
              <w:t>e</w:t>
            </w:r>
            <w:r>
              <w:rPr>
                <w:i/>
              </w:rPr>
              <w:t xml:space="preserve">. </w:t>
            </w:r>
            <w:r w:rsidR="00490A2A" w:rsidRPr="00646E0F">
              <w:rPr>
                <w:i/>
              </w:rPr>
              <w:t>D</w:t>
            </w:r>
            <w:r>
              <w:rPr>
                <w:i/>
              </w:rPr>
              <w:t xml:space="preserve">okumentet </w:t>
            </w:r>
            <w:r w:rsidR="00490A2A" w:rsidRPr="00646E0F">
              <w:rPr>
                <w:i/>
              </w:rPr>
              <w:t>er udarbejdet af Forskers</w:t>
            </w:r>
            <w:r w:rsidR="00490A2A">
              <w:rPr>
                <w:i/>
              </w:rPr>
              <w:t>ervice SHS</w:t>
            </w:r>
            <w:r>
              <w:rPr>
                <w:i/>
              </w:rPr>
              <w:t xml:space="preserve">. </w:t>
            </w:r>
          </w:p>
          <w:p w:rsidR="00C408BF" w:rsidRDefault="0017224B" w:rsidP="00490A2A">
            <w:pPr>
              <w:spacing w:after="120"/>
              <w:rPr>
                <w:i/>
              </w:rPr>
            </w:pPr>
            <w:r>
              <w:rPr>
                <w:i/>
              </w:rPr>
              <w:t>Figuren til højre viser de afsnit, som typisk indgår i en videnskabelig artikel</w:t>
            </w:r>
            <w:r w:rsidR="00F0622F">
              <w:rPr>
                <w:i/>
              </w:rPr>
              <w:t>, og vil være de afsnit, som indgår i dette dokument</w:t>
            </w:r>
            <w:r>
              <w:rPr>
                <w:i/>
              </w:rPr>
              <w:t xml:space="preserve">. </w:t>
            </w:r>
            <w:r w:rsidR="007E55C0">
              <w:rPr>
                <w:i/>
              </w:rPr>
              <w:t>Til</w:t>
            </w:r>
            <w:r w:rsidR="00490A2A" w:rsidRPr="00D92012">
              <w:rPr>
                <w:i/>
              </w:rPr>
              <w:t xml:space="preserve"> hvert</w:t>
            </w:r>
            <w:r w:rsidR="00490A2A" w:rsidRPr="00646E0F">
              <w:rPr>
                <w:i/>
              </w:rPr>
              <w:t xml:space="preserve"> afsnit er der indsat en </w:t>
            </w:r>
            <w:r w:rsidR="00490A2A">
              <w:rPr>
                <w:i/>
              </w:rPr>
              <w:t xml:space="preserve">lyseblå </w:t>
            </w:r>
            <w:r w:rsidR="00490A2A" w:rsidRPr="00646E0F">
              <w:rPr>
                <w:i/>
              </w:rPr>
              <w:t xml:space="preserve">hjælpeboks, som fortæller, hvad afsnittet skal indeholde, hvad </w:t>
            </w:r>
            <w:r w:rsidR="001A60FE">
              <w:rPr>
                <w:i/>
              </w:rPr>
              <w:t>man</w:t>
            </w:r>
            <w:r w:rsidR="001A60FE" w:rsidRPr="00646E0F">
              <w:rPr>
                <w:i/>
              </w:rPr>
              <w:t xml:space="preserve"> </w:t>
            </w:r>
            <w:r w:rsidR="00490A2A" w:rsidRPr="00646E0F">
              <w:rPr>
                <w:i/>
              </w:rPr>
              <w:t>evt. skal være opmærksomhed på</w:t>
            </w:r>
            <w:r w:rsidR="00C408BF">
              <w:rPr>
                <w:i/>
              </w:rPr>
              <w:t>, samt gode råd</w:t>
            </w:r>
            <w:r w:rsidR="00490A2A" w:rsidRPr="00646E0F">
              <w:rPr>
                <w:i/>
              </w:rPr>
              <w:t>.</w:t>
            </w:r>
            <w:r w:rsidR="00490A2A">
              <w:rPr>
                <w:i/>
              </w:rPr>
              <w:t xml:space="preserve"> Slet gerne boksene (inkl. denne), når du ikke har brug for dem mere. </w:t>
            </w:r>
          </w:p>
          <w:p w:rsidR="00490A2A" w:rsidRDefault="00490A2A" w:rsidP="00490A2A">
            <w:pPr>
              <w:spacing w:after="120"/>
              <w:rPr>
                <w:i/>
              </w:rPr>
            </w:pPr>
            <w:r>
              <w:rPr>
                <w:i/>
              </w:rPr>
              <w:t xml:space="preserve">Der er selvfølgelig forskel på </w:t>
            </w:r>
            <w:r w:rsidR="00C408BF">
              <w:rPr>
                <w:i/>
              </w:rPr>
              <w:t>studier</w:t>
            </w:r>
            <w:r>
              <w:rPr>
                <w:i/>
              </w:rPr>
              <w:t xml:space="preserve">, og ikke alt er relevant for alle </w:t>
            </w:r>
            <w:r w:rsidR="00C408BF">
              <w:rPr>
                <w:i/>
              </w:rPr>
              <w:t>studier</w:t>
            </w:r>
            <w:r>
              <w:rPr>
                <w:i/>
              </w:rPr>
              <w:t xml:space="preserve">. Tilpas derfor afsnittene efter det </w:t>
            </w:r>
            <w:r w:rsidR="00C408BF">
              <w:rPr>
                <w:i/>
              </w:rPr>
              <w:t>aktuelle studie</w:t>
            </w:r>
            <w:r>
              <w:rPr>
                <w:i/>
              </w:rPr>
              <w:t xml:space="preserve">. </w:t>
            </w:r>
          </w:p>
          <w:p w:rsidR="00490A2A" w:rsidRDefault="00C408BF" w:rsidP="00C408BF">
            <w:pPr>
              <w:spacing w:after="120"/>
              <w:rPr>
                <w:i/>
              </w:rPr>
            </w:pPr>
            <w:r>
              <w:rPr>
                <w:i/>
              </w:rPr>
              <w:t>Til den første del af artiklen kan der genbruges direkte fra</w:t>
            </w:r>
            <w:r w:rsidR="00490A2A">
              <w:rPr>
                <w:i/>
              </w:rPr>
              <w:t xml:space="preserve"> protokollen</w:t>
            </w:r>
            <w:r>
              <w:rPr>
                <w:i/>
              </w:rPr>
              <w:t>, hvis denne er</w:t>
            </w:r>
            <w:r w:rsidR="00490A2A">
              <w:rPr>
                <w:i/>
              </w:rPr>
              <w:t xml:space="preserve"> gennemarbejdet</w:t>
            </w:r>
            <w:r>
              <w:rPr>
                <w:i/>
              </w:rPr>
              <w:t>. Vær dog opmærksom på at en artikel skrives i datid og ikke nutid, som i protokollen</w:t>
            </w:r>
            <w:r w:rsidR="00490A2A">
              <w:rPr>
                <w:i/>
              </w:rPr>
              <w:t>.</w:t>
            </w:r>
          </w:p>
          <w:p w:rsidR="00C408BF" w:rsidRDefault="00C408BF" w:rsidP="00C408BF">
            <w:pPr>
              <w:spacing w:after="120"/>
              <w:rPr>
                <w:i/>
              </w:rPr>
            </w:pPr>
            <w:r>
              <w:rPr>
                <w:i/>
              </w:rPr>
              <w:t>Er det allerede besluttet, hvilket tidsskrift, artiklen skal publiceres i, så tjek</w:t>
            </w:r>
            <w:r w:rsidR="00F0622F">
              <w:rPr>
                <w:i/>
              </w:rPr>
              <w:t xml:space="preserve"> hvilke krav tidsskriftet har til opsætning og indhold.</w:t>
            </w:r>
            <w:r w:rsidR="002C1012">
              <w:rPr>
                <w:i/>
              </w:rPr>
              <w:t xml:space="preserve"> Find også gerne en artikel tidskriftet lige har publiceret til inspiration af formulering og opbygning.</w:t>
            </w:r>
          </w:p>
          <w:p w:rsidR="00F0622F" w:rsidRPr="00F0622F" w:rsidRDefault="00F0622F" w:rsidP="00F0622F">
            <w:pPr>
              <w:spacing w:after="120"/>
              <w:rPr>
                <w:i/>
              </w:rPr>
            </w:pPr>
            <w:r w:rsidRPr="00F0622F">
              <w:rPr>
                <w:i/>
              </w:rPr>
              <w:t xml:space="preserve">Mange tidskrifter kræver at artiklen er rapporteret efter internationale guidelines. Der findes derfor </w:t>
            </w:r>
            <w:hyperlink r:id="rId8" w:history="1">
              <w:r w:rsidRPr="00F0622F">
                <w:rPr>
                  <w:rStyle w:val="Hyperlink"/>
                  <w:i/>
                </w:rPr>
                <w:t>guidelines til de forskellige typer studiedesign</w:t>
              </w:r>
            </w:hyperlink>
            <w:r w:rsidRPr="00F0622F">
              <w:rPr>
                <w:i/>
              </w:rPr>
              <w:t xml:space="preserve">. Disse guidelines er gode </w:t>
            </w:r>
            <w:r>
              <w:rPr>
                <w:i/>
              </w:rPr>
              <w:t xml:space="preserve">at orientere sig i, så </w:t>
            </w:r>
            <w:r w:rsidRPr="00F0622F">
              <w:rPr>
                <w:i/>
              </w:rPr>
              <w:t xml:space="preserve">alle relevante parametre </w:t>
            </w:r>
            <w:proofErr w:type="spellStart"/>
            <w:r w:rsidRPr="00F0622F">
              <w:rPr>
                <w:i/>
              </w:rPr>
              <w:t>beskreve</w:t>
            </w:r>
            <w:r>
              <w:rPr>
                <w:i/>
              </w:rPr>
              <w:t>s</w:t>
            </w:r>
            <w:proofErr w:type="spellEnd"/>
            <w:r w:rsidRPr="00F0622F">
              <w:rPr>
                <w:i/>
              </w:rPr>
              <w:t>.</w:t>
            </w:r>
          </w:p>
        </w:tc>
        <w:tc>
          <w:tcPr>
            <w:tcW w:w="3650" w:type="dxa"/>
          </w:tcPr>
          <w:p w:rsidR="00490A2A" w:rsidRDefault="00490A2A" w:rsidP="00490A2A">
            <w:pPr>
              <w:jc w:val="center"/>
              <w:rPr>
                <w:i/>
                <w:noProof/>
              </w:rPr>
            </w:pPr>
          </w:p>
          <w:p w:rsidR="00490A2A" w:rsidRDefault="00490A2A" w:rsidP="00490A2A">
            <w:pPr>
              <w:jc w:val="center"/>
              <w:rPr>
                <w:noProof/>
              </w:rPr>
            </w:pPr>
          </w:p>
          <w:p w:rsidR="00490A2A" w:rsidRDefault="00F0622F" w:rsidP="00490A2A">
            <w:pPr>
              <w:jc w:val="center"/>
            </w:pPr>
            <w:r>
              <w:rPr>
                <w:noProof/>
              </w:rPr>
              <w:drawing>
                <wp:inline distT="0" distB="0" distL="0" distR="0" wp14:anchorId="6F6CC45D" wp14:editId="2712765D">
                  <wp:extent cx="2387621" cy="3556000"/>
                  <wp:effectExtent l="0" t="0" r="0" b="635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0624" cy="3575366"/>
                          </a:xfrm>
                          <a:prstGeom prst="rect">
                            <a:avLst/>
                          </a:prstGeom>
                          <a:noFill/>
                        </pic:spPr>
                      </pic:pic>
                    </a:graphicData>
                  </a:graphic>
                </wp:inline>
              </w:drawing>
            </w:r>
          </w:p>
          <w:p w:rsidR="00F0622F" w:rsidRDefault="00F0622F" w:rsidP="00490A2A">
            <w:pPr>
              <w:jc w:val="center"/>
              <w:rPr>
                <w:i/>
                <w:sz w:val="18"/>
              </w:rPr>
            </w:pPr>
          </w:p>
          <w:p w:rsidR="00F0622F" w:rsidRDefault="00F0622F" w:rsidP="00490A2A">
            <w:pPr>
              <w:jc w:val="center"/>
              <w:rPr>
                <w:i/>
                <w:sz w:val="18"/>
              </w:rPr>
            </w:pPr>
          </w:p>
          <w:p w:rsidR="00F0622F" w:rsidRDefault="00F0622F" w:rsidP="00490A2A">
            <w:pPr>
              <w:jc w:val="center"/>
              <w:rPr>
                <w:i/>
                <w:sz w:val="18"/>
              </w:rPr>
            </w:pPr>
          </w:p>
          <w:p w:rsidR="00490A2A" w:rsidRDefault="00490A2A" w:rsidP="00490A2A">
            <w:pPr>
              <w:jc w:val="center"/>
            </w:pPr>
            <w:r w:rsidRPr="00F57A7F">
              <w:rPr>
                <w:i/>
                <w:sz w:val="18"/>
              </w:rPr>
              <w:t xml:space="preserve">Alle figurer/tabeller </w:t>
            </w:r>
            <w:r w:rsidR="00F0622F">
              <w:rPr>
                <w:i/>
                <w:sz w:val="18"/>
              </w:rPr>
              <w:t xml:space="preserve">i dette dokument </w:t>
            </w:r>
            <w:r w:rsidRPr="00F57A7F">
              <w:rPr>
                <w:i/>
                <w:sz w:val="18"/>
              </w:rPr>
              <w:t xml:space="preserve">er udarbejdet af </w:t>
            </w:r>
            <w:r>
              <w:rPr>
                <w:i/>
                <w:sz w:val="18"/>
              </w:rPr>
              <w:t>Forskerservice</w:t>
            </w:r>
            <w:r w:rsidR="00F0622F">
              <w:rPr>
                <w:i/>
                <w:sz w:val="18"/>
              </w:rPr>
              <w:t xml:space="preserve"> SHS</w:t>
            </w:r>
          </w:p>
        </w:tc>
      </w:tr>
    </w:tbl>
    <w:p w:rsidR="00646E0F" w:rsidRDefault="00646E0F" w:rsidP="005C6F91"/>
    <w:p w:rsidR="00F57A7F" w:rsidRDefault="00F57A7F">
      <w:pPr>
        <w:rPr>
          <w:i/>
          <w:sz w:val="18"/>
        </w:rPr>
      </w:pPr>
    </w:p>
    <w:p w:rsidR="005C6F91" w:rsidRDefault="005C6F91">
      <w:pPr>
        <w:rPr>
          <w:rFonts w:asciiTheme="majorHAnsi" w:eastAsiaTheme="majorEastAsia" w:hAnsiTheme="majorHAnsi" w:cstheme="majorBidi"/>
          <w:b/>
          <w:bCs/>
          <w:color w:val="4F81BD" w:themeColor="accent1"/>
          <w:sz w:val="26"/>
          <w:szCs w:val="26"/>
        </w:rPr>
      </w:pPr>
      <w:r>
        <w:br w:type="page"/>
      </w:r>
    </w:p>
    <w:p w:rsidR="00E005F3" w:rsidRDefault="00E005F3" w:rsidP="00E005F3">
      <w:pPr>
        <w:pStyle w:val="Overskrift2"/>
      </w:pPr>
      <w:r>
        <w:lastRenderedPageBreak/>
        <w:t xml:space="preserve">1. </w:t>
      </w:r>
      <w:r w:rsidR="00F0622F">
        <w:t>Titelside (</w:t>
      </w:r>
      <w:proofErr w:type="spellStart"/>
      <w:r w:rsidR="00F0622F">
        <w:t>Titlepage</w:t>
      </w:r>
      <w:proofErr w:type="spellEnd"/>
      <w:r w:rsidR="00F0622F">
        <w:t>)</w:t>
      </w:r>
    </w:p>
    <w:tbl>
      <w:tblPr>
        <w:tblStyle w:val="Tabel-Gitter"/>
        <w:tblW w:w="0" w:type="auto"/>
        <w:tblLook w:val="04A0" w:firstRow="1" w:lastRow="0" w:firstColumn="1" w:lastColumn="0" w:noHBand="0" w:noVBand="1"/>
      </w:tblPr>
      <w:tblGrid>
        <w:gridCol w:w="9628"/>
      </w:tblGrid>
      <w:tr w:rsidR="00337DEB" w:rsidTr="00C849B3">
        <w:tc>
          <w:tcPr>
            <w:tcW w:w="9778" w:type="dxa"/>
            <w:shd w:val="clear" w:color="auto" w:fill="DBE5F1" w:themeFill="accent1" w:themeFillTint="33"/>
          </w:tcPr>
          <w:p w:rsidR="00A33109" w:rsidRDefault="000F4280" w:rsidP="00A33109">
            <w:pPr>
              <w:spacing w:after="120"/>
            </w:pPr>
            <w:r>
              <w:t xml:space="preserve">På denne side </w:t>
            </w:r>
            <w:r w:rsidR="00F0622F">
              <w:t>angives artiklen</w:t>
            </w:r>
            <w:r w:rsidR="00A33109">
              <w:t>s</w:t>
            </w:r>
            <w:r w:rsidR="00F0622F">
              <w:t xml:space="preserve"> titel</w:t>
            </w:r>
            <w:r w:rsidR="00582CEC">
              <w:t xml:space="preserve"> samt forfattere</w:t>
            </w:r>
            <w:r w:rsidR="00A33109">
              <w:t xml:space="preserve">. </w:t>
            </w:r>
          </w:p>
          <w:p w:rsidR="004C5CE4" w:rsidRDefault="00337DEB" w:rsidP="00A33109">
            <w:pPr>
              <w:spacing w:after="120"/>
            </w:pPr>
            <w:r>
              <w:t>Titlen</w:t>
            </w:r>
            <w:r w:rsidRPr="00000440">
              <w:t xml:space="preserve"> </w:t>
            </w:r>
            <w:r>
              <w:t>skal være så kort og præcist som muligt. Den skal være informativ og</w:t>
            </w:r>
            <w:r w:rsidR="00A33109">
              <w:t xml:space="preserve"> gerne</w:t>
            </w:r>
            <w:r>
              <w:t xml:space="preserve"> fortælle </w:t>
            </w:r>
            <w:r w:rsidR="00F57A7F">
              <w:t>hvem</w:t>
            </w:r>
            <w:r>
              <w:t xml:space="preserve"> studiet handler om</w:t>
            </w:r>
            <w:r w:rsidR="00A33109">
              <w:t xml:space="preserve"> (studiepopulation)</w:t>
            </w:r>
            <w:r>
              <w:t>, hvad de</w:t>
            </w:r>
            <w:r w:rsidR="00A33109">
              <w:t xml:space="preserve">r </w:t>
            </w:r>
            <w:r>
              <w:t>er undersøg</w:t>
            </w:r>
            <w:r w:rsidR="00A33109">
              <w:t xml:space="preserve">t </w:t>
            </w:r>
            <w:r>
              <w:t xml:space="preserve">og </w:t>
            </w:r>
            <w:proofErr w:type="spellStart"/>
            <w:r>
              <w:t>evt</w:t>
            </w:r>
            <w:proofErr w:type="spellEnd"/>
            <w:r>
              <w:t xml:space="preserve"> sammenligne</w:t>
            </w:r>
            <w:r w:rsidR="00A33109">
              <w:t>t</w:t>
            </w:r>
            <w:r>
              <w:t xml:space="preserve"> med, hvad de</w:t>
            </w:r>
            <w:r w:rsidR="00A33109">
              <w:t>r blev målt på (</w:t>
            </w:r>
            <w:r>
              <w:t>primære effektmål</w:t>
            </w:r>
            <w:r w:rsidR="00A33109">
              <w:t>)</w:t>
            </w:r>
            <w:r>
              <w:t>, samt hvilket type studie</w:t>
            </w:r>
            <w:r w:rsidR="00A33109">
              <w:t>,</w:t>
            </w:r>
            <w:r>
              <w:t xml:space="preserve"> de</w:t>
            </w:r>
            <w:r w:rsidR="00A33109">
              <w:t>r er tale om</w:t>
            </w:r>
            <w:r w:rsidR="007371E5">
              <w:t xml:space="preserve"> </w:t>
            </w:r>
            <w:r w:rsidR="007371E5" w:rsidRPr="007371E5">
              <w:rPr>
                <w:sz w:val="18"/>
              </w:rPr>
              <w:t>(eks:</w:t>
            </w:r>
            <w:r w:rsidR="007371E5">
              <w:rPr>
                <w:sz w:val="18"/>
              </w:rPr>
              <w:t xml:space="preserve"> </w:t>
            </w:r>
            <w:hyperlink r:id="rId10" w:history="1">
              <w:r w:rsidR="007371E5" w:rsidRPr="007371E5">
                <w:rPr>
                  <w:rStyle w:val="Hyperlink"/>
                  <w:sz w:val="18"/>
                </w:rPr>
                <w:t>https://www.youtube.com/watch?v=SgO7i4azcs8</w:t>
              </w:r>
            </w:hyperlink>
            <w:r w:rsidR="007371E5" w:rsidRPr="007371E5">
              <w:rPr>
                <w:sz w:val="18"/>
              </w:rPr>
              <w:t>)</w:t>
            </w:r>
            <w:r>
              <w:t xml:space="preserve">. </w:t>
            </w:r>
            <w:r w:rsidR="00A33109">
              <w:t xml:space="preserve">Nogle </w:t>
            </w:r>
            <w:proofErr w:type="spellStart"/>
            <w:r w:rsidR="00A33109">
              <w:t>tiddskrifter</w:t>
            </w:r>
            <w:proofErr w:type="spellEnd"/>
            <w:r w:rsidR="00A33109">
              <w:t xml:space="preserve"> kræver også en </w:t>
            </w:r>
            <w:r w:rsidR="004C5CE4">
              <w:t>kor</w:t>
            </w:r>
            <w:r w:rsidR="00A33109">
              <w:t>t titel, som beskriver artiklen på få ord</w:t>
            </w:r>
            <w:r w:rsidR="004C5CE4">
              <w:t>.</w:t>
            </w:r>
            <w:r w:rsidR="00A33109">
              <w:t xml:space="preserve"> Titlen er oftest noget der arbejdes med</w:t>
            </w:r>
            <w:r w:rsidR="00582CEC">
              <w:t xml:space="preserve"> flere gange før den er helt mundret.</w:t>
            </w:r>
          </w:p>
          <w:p w:rsidR="000C093A" w:rsidRDefault="00DB0C3E" w:rsidP="00A33109">
            <w:r>
              <w:t>Efter titlen angives a</w:t>
            </w:r>
            <w:r w:rsidR="00A33109">
              <w:t xml:space="preserve">lle forfattere der lever op til </w:t>
            </w:r>
            <w:r w:rsidR="000C093A">
              <w:t xml:space="preserve">forfatterskabskriteriet </w:t>
            </w:r>
            <w:proofErr w:type="spellStart"/>
            <w:r w:rsidR="000C093A">
              <w:t>jf.</w:t>
            </w:r>
            <w:r w:rsidR="00A33109">
              <w:t>Vancouver</w:t>
            </w:r>
            <w:proofErr w:type="spellEnd"/>
            <w:r w:rsidR="00A33109">
              <w:t>-reglerne</w:t>
            </w:r>
            <w:r w:rsidR="00C022F8">
              <w:t xml:space="preserve"> (</w:t>
            </w:r>
            <w:hyperlink r:id="rId11" w:history="1">
              <w:r w:rsidR="00C022F8" w:rsidRPr="004710E6">
                <w:rPr>
                  <w:rStyle w:val="Hyperlink"/>
                  <w:i/>
                  <w:sz w:val="18"/>
                </w:rPr>
                <w:t>http://www.icmje.org/recommendations/archives/2008_urm.pdf</w:t>
              </w:r>
            </w:hyperlink>
            <w:r w:rsidR="00C022F8">
              <w:t>)</w:t>
            </w:r>
            <w:r>
              <w:t xml:space="preserve"> </w:t>
            </w:r>
            <w:proofErr w:type="spellStart"/>
            <w:r>
              <w:t>dvs</w:t>
            </w:r>
            <w:proofErr w:type="spellEnd"/>
            <w:r>
              <w:t xml:space="preserve"> ydet et </w:t>
            </w:r>
            <w:proofErr w:type="spellStart"/>
            <w:r>
              <w:t>væsenligt</w:t>
            </w:r>
            <w:proofErr w:type="spellEnd"/>
            <w:r>
              <w:t xml:space="preserve"> bidrag til forskningen</w:t>
            </w:r>
            <w:r w:rsidR="00C022F8">
              <w:t>.</w:t>
            </w:r>
            <w:r w:rsidR="000C093A">
              <w:t xml:space="preserve"> Kriteriet går på at følgende tre punkter skal hver forfatter opfylde:</w:t>
            </w:r>
          </w:p>
          <w:p w:rsidR="000C093A" w:rsidRDefault="000C093A" w:rsidP="000C093A">
            <w:pPr>
              <w:pStyle w:val="Listeafsnit"/>
              <w:numPr>
                <w:ilvl w:val="0"/>
                <w:numId w:val="5"/>
              </w:numPr>
              <w:spacing w:after="0" w:line="240" w:lineRule="auto"/>
            </w:pPr>
            <w:r>
              <w:t>Have bidraget til udformning og design af studiet eller i indsamling af data eller analyse og fortolkning af data</w:t>
            </w:r>
          </w:p>
          <w:p w:rsidR="000C093A" w:rsidRDefault="000C093A" w:rsidP="000C093A">
            <w:pPr>
              <w:pStyle w:val="Listeafsnit"/>
              <w:numPr>
                <w:ilvl w:val="0"/>
                <w:numId w:val="5"/>
              </w:numPr>
              <w:spacing w:after="0" w:line="240" w:lineRule="auto"/>
            </w:pPr>
            <w:r>
              <w:t xml:space="preserve">Have udformet udkast til </w:t>
            </w:r>
            <w:r w:rsidR="000F4280">
              <w:t>manuskriptet</w:t>
            </w:r>
            <w:r>
              <w:t xml:space="preserve"> eller revideret den endelige version </w:t>
            </w:r>
            <w:r w:rsidR="000F4280">
              <w:t>af manuskriptet</w:t>
            </w:r>
          </w:p>
          <w:p w:rsidR="000C093A" w:rsidRDefault="000C093A" w:rsidP="000C093A">
            <w:pPr>
              <w:pStyle w:val="Listeafsnit"/>
              <w:numPr>
                <w:ilvl w:val="0"/>
                <w:numId w:val="5"/>
              </w:numPr>
              <w:spacing w:after="0" w:line="240" w:lineRule="auto"/>
            </w:pPr>
            <w:r>
              <w:t>Have godkendt den endelige version af manuskriptet</w:t>
            </w:r>
          </w:p>
          <w:p w:rsidR="000C093A" w:rsidRDefault="000C093A" w:rsidP="00A33109"/>
          <w:p w:rsidR="009072F3" w:rsidRDefault="00C4406E" w:rsidP="00A33109">
            <w:r>
              <w:t xml:space="preserve">Oftest beder tidskriftet om angivelse af hver medforfatters bidrag under Authors’ </w:t>
            </w:r>
            <w:proofErr w:type="spellStart"/>
            <w:r>
              <w:t>contribution</w:t>
            </w:r>
            <w:proofErr w:type="spellEnd"/>
            <w:r>
              <w:t xml:space="preserve"> (se afsnit 8). </w:t>
            </w:r>
            <w:r w:rsidR="009072F3">
              <w:t xml:space="preserve">Personer, der alene har ydet en </w:t>
            </w:r>
            <w:proofErr w:type="spellStart"/>
            <w:r w:rsidR="009072F3">
              <w:t>praktisk</w:t>
            </w:r>
            <w:r w:rsidR="00C022F8">
              <w:t>eller</w:t>
            </w:r>
            <w:proofErr w:type="spellEnd"/>
            <w:r w:rsidR="00C022F8">
              <w:t xml:space="preserve"> </w:t>
            </w:r>
            <w:r w:rsidR="009072F3">
              <w:t xml:space="preserve">teknisk indsats (fx betjening af udstyr, korrekturlæsning, </w:t>
            </w:r>
            <w:r w:rsidR="00C022F8">
              <w:t xml:space="preserve">anskaffelse af finansiering, </w:t>
            </w:r>
            <w:r w:rsidR="009072F3">
              <w:t>behandling af forskningsdata efter andres anvisning) har ikke krav på forfatterskab. D</w:t>
            </w:r>
            <w:r>
              <w:t>et er i stedet god skik at takke disse p</w:t>
            </w:r>
            <w:r w:rsidR="009072F3">
              <w:t xml:space="preserve">ersoner </w:t>
            </w:r>
            <w:r>
              <w:t xml:space="preserve">under </w:t>
            </w:r>
            <w:proofErr w:type="spellStart"/>
            <w:r w:rsidR="009072F3">
              <w:t>Acknowledgement</w:t>
            </w:r>
            <w:proofErr w:type="spellEnd"/>
            <w:r w:rsidR="009072F3">
              <w:t xml:space="preserve"> (se afsnit 8).</w:t>
            </w:r>
          </w:p>
          <w:p w:rsidR="009072F3" w:rsidRDefault="009072F3" w:rsidP="00A33109"/>
          <w:p w:rsidR="009072F3" w:rsidRDefault="009072F3" w:rsidP="00A33109">
            <w:r>
              <w:t>Der findes ingen regler om forfatterrækkefølgen, me</w:t>
            </w:r>
            <w:r w:rsidR="00C4406E">
              <w:t xml:space="preserve">n inden for sundhedsvidenskab er der tradition for at forfatterrækkefølgen afspejler de forskellige forfatters bidrag til publikationen. Den person, som har bidraget mest og oftest udarbejdet den første udkast til artiklen angives som førsteforfatter. Herefter kommer </w:t>
            </w:r>
            <w:proofErr w:type="spellStart"/>
            <w:r w:rsidR="00C4406E">
              <w:t>andenforfatter</w:t>
            </w:r>
            <w:proofErr w:type="spellEnd"/>
            <w:r w:rsidR="00C4406E">
              <w:t xml:space="preserve"> osv. </w:t>
            </w:r>
            <w:r>
              <w:t xml:space="preserve"> </w:t>
            </w:r>
            <w:proofErr w:type="spellStart"/>
            <w:r w:rsidR="00C4406E">
              <w:t>Sidsteforfatteren</w:t>
            </w:r>
            <w:proofErr w:type="spellEnd"/>
            <w:r w:rsidR="00C4406E">
              <w:t xml:space="preserve"> har dog en særlig status og tilkommer ofte seniorforskeren, der har bidraget med de grundlæggende ideer</w:t>
            </w:r>
            <w:r w:rsidR="00DB0C3E">
              <w:t xml:space="preserve"> og stået bag studiet</w:t>
            </w:r>
            <w:r w:rsidR="00C4406E">
              <w:t xml:space="preserve">. </w:t>
            </w:r>
          </w:p>
          <w:p w:rsidR="00C4406E" w:rsidRDefault="00C4406E" w:rsidP="00A33109"/>
          <w:p w:rsidR="00A33109" w:rsidRDefault="000C093A" w:rsidP="00A33109">
            <w:r>
              <w:t xml:space="preserve">Forfatterne nævnes </w:t>
            </w:r>
            <w:r w:rsidR="000F4280">
              <w:t xml:space="preserve">ved at skrive efternavn efterfulgt af forbogstavet i fornavn og </w:t>
            </w:r>
            <w:proofErr w:type="spellStart"/>
            <w:r w:rsidR="000F4280">
              <w:t>evt</w:t>
            </w:r>
            <w:proofErr w:type="spellEnd"/>
            <w:r w:rsidR="000F4280">
              <w:t xml:space="preserve"> mellemnavn</w:t>
            </w:r>
            <w:r w:rsidR="00A33109">
              <w:t>.</w:t>
            </w:r>
            <w:r w:rsidR="000F4280">
              <w:t xml:space="preserve"> Fx for Marie Louise Pedersen skal der stå </w:t>
            </w:r>
            <w:r w:rsidR="000F4280" w:rsidRPr="000F4280">
              <w:rPr>
                <w:i/>
              </w:rPr>
              <w:t xml:space="preserve">Pedersen, </w:t>
            </w:r>
            <w:r w:rsidR="000F4280">
              <w:rPr>
                <w:i/>
              </w:rPr>
              <w:t>M</w:t>
            </w:r>
            <w:r w:rsidR="000F4280" w:rsidRPr="000F4280">
              <w:rPr>
                <w:i/>
              </w:rPr>
              <w:t>.</w:t>
            </w:r>
            <w:r w:rsidR="000F4280">
              <w:rPr>
                <w:i/>
              </w:rPr>
              <w:t>L</w:t>
            </w:r>
            <w:r w:rsidR="000F4280" w:rsidRPr="000F4280">
              <w:rPr>
                <w:i/>
              </w:rPr>
              <w:t>.;</w:t>
            </w:r>
            <w:r w:rsidR="00A33109">
              <w:t xml:space="preserve"> Efter hvert navn</w:t>
            </w:r>
            <w:r w:rsidR="00582CEC">
              <w:t xml:space="preserve"> indsættes et nummer med hævet skift</w:t>
            </w:r>
            <w:r w:rsidR="000F4280">
              <w:t xml:space="preserve"> fx </w:t>
            </w:r>
            <w:r w:rsidR="000F4280" w:rsidRPr="000F4280">
              <w:rPr>
                <w:i/>
              </w:rPr>
              <w:t xml:space="preserve">Pedersen, </w:t>
            </w:r>
            <w:r w:rsidR="009072F3">
              <w:rPr>
                <w:i/>
              </w:rPr>
              <w:t>M</w:t>
            </w:r>
            <w:r w:rsidR="000F4280" w:rsidRPr="000F4280">
              <w:rPr>
                <w:i/>
              </w:rPr>
              <w:t>.</w:t>
            </w:r>
            <w:r w:rsidR="009072F3">
              <w:rPr>
                <w:i/>
              </w:rPr>
              <w:t>L</w:t>
            </w:r>
            <w:r w:rsidR="000F4280" w:rsidRPr="000F4280">
              <w:rPr>
                <w:i/>
              </w:rPr>
              <w:t>.</w:t>
            </w:r>
            <w:r w:rsidR="000F4280" w:rsidRPr="000F4280">
              <w:rPr>
                <w:i/>
                <w:vertAlign w:val="superscript"/>
              </w:rPr>
              <w:t>1</w:t>
            </w:r>
            <w:r w:rsidR="00582CEC">
              <w:t>. Dette nummer refererer til forfatterens arbejdssted (</w:t>
            </w:r>
            <w:proofErr w:type="spellStart"/>
            <w:r w:rsidR="00582CEC">
              <w:t>affiliations</w:t>
            </w:r>
            <w:proofErr w:type="spellEnd"/>
            <w:r w:rsidR="00582CEC">
              <w:t xml:space="preserve">), </w:t>
            </w:r>
            <w:r w:rsidR="000F4280">
              <w:t>der</w:t>
            </w:r>
            <w:r w:rsidR="00582CEC">
              <w:t xml:space="preserve"> angives </w:t>
            </w:r>
            <w:r w:rsidR="000F4280">
              <w:t>som liste længere nede på siden</w:t>
            </w:r>
            <w:r w:rsidR="00582CEC">
              <w:t>. Arbejdssted angives med afdelingens navn, organisationens navn, by samt land</w:t>
            </w:r>
            <w:r w:rsidR="000F4280">
              <w:t xml:space="preserve"> fx </w:t>
            </w:r>
            <w:r w:rsidR="000F4280" w:rsidRPr="000F4280">
              <w:rPr>
                <w:i/>
                <w:vertAlign w:val="superscript"/>
              </w:rPr>
              <w:t>1</w:t>
            </w:r>
            <w:r w:rsidR="000F4280" w:rsidRPr="000F4280">
              <w:rPr>
                <w:i/>
              </w:rPr>
              <w:t>Emergency Department, Hospital Sønderjylland, Aabenraa, Denmark</w:t>
            </w:r>
            <w:r w:rsidR="00582CEC">
              <w:t>.</w:t>
            </w:r>
          </w:p>
          <w:p w:rsidR="00582CEC" w:rsidRDefault="00582CEC" w:rsidP="00582CEC">
            <w:r>
              <w:t>Den forfatter, som skal være kontaktperson (</w:t>
            </w:r>
            <w:proofErr w:type="spellStart"/>
            <w:r>
              <w:t>corresponding</w:t>
            </w:r>
            <w:proofErr w:type="spellEnd"/>
            <w:r>
              <w:t xml:space="preserve"> </w:t>
            </w:r>
            <w:proofErr w:type="spellStart"/>
            <w:r>
              <w:t>author</w:t>
            </w:r>
            <w:proofErr w:type="spellEnd"/>
            <w:r>
              <w:t xml:space="preserve">) under </w:t>
            </w:r>
            <w:proofErr w:type="spellStart"/>
            <w:r>
              <w:t>publiseringsprocessen</w:t>
            </w:r>
            <w:proofErr w:type="spellEnd"/>
            <w:r>
              <w:t xml:space="preserve"> og ved henvendelser efter </w:t>
            </w:r>
            <w:proofErr w:type="spellStart"/>
            <w:r>
              <w:t>publisering</w:t>
            </w:r>
            <w:proofErr w:type="spellEnd"/>
            <w:r>
              <w:t>, markeres med fx * og der tilføjes mailadresse og postadresse på denne person.</w:t>
            </w:r>
          </w:p>
          <w:p w:rsidR="00DB0C3E" w:rsidRDefault="00DB0C3E" w:rsidP="00582CEC"/>
          <w:p w:rsidR="00DB0C3E" w:rsidRDefault="00C022F8" w:rsidP="00C022F8">
            <w:r w:rsidRPr="00C022F8">
              <w:rPr>
                <w:sz w:val="18"/>
              </w:rPr>
              <w:t xml:space="preserve">Læs mere </w:t>
            </w:r>
            <w:r w:rsidR="00DB0C3E" w:rsidRPr="00C022F8">
              <w:rPr>
                <w:sz w:val="18"/>
              </w:rPr>
              <w:t xml:space="preserve">på </w:t>
            </w:r>
            <w:hyperlink r:id="rId12" w:history="1">
              <w:r w:rsidR="00DB0C3E" w:rsidRPr="00C022F8">
                <w:rPr>
                  <w:rStyle w:val="Hyperlink"/>
                  <w:sz w:val="18"/>
                </w:rPr>
                <w:t>www.Forskerportalen.dk/da/forfatterskab/</w:t>
              </w:r>
            </w:hyperlink>
            <w:r w:rsidR="00DB0C3E" w:rsidRPr="00C022F8">
              <w:rPr>
                <w:sz w:val="18"/>
              </w:rPr>
              <w:t xml:space="preserve"> </w:t>
            </w:r>
            <w:r w:rsidRPr="00C022F8">
              <w:rPr>
                <w:sz w:val="18"/>
              </w:rPr>
              <w:t xml:space="preserve">og </w:t>
            </w:r>
            <w:hyperlink r:id="rId13" w:history="1">
              <w:r w:rsidRPr="00C022F8">
                <w:rPr>
                  <w:rStyle w:val="Hyperlink"/>
                  <w:sz w:val="18"/>
                </w:rPr>
                <w:t>www.ufm.dk/publikationer/2025/filer/file</w:t>
              </w:r>
            </w:hyperlink>
            <w:r>
              <w:t xml:space="preserve"> </w:t>
            </w:r>
          </w:p>
        </w:tc>
      </w:tr>
    </w:tbl>
    <w:p w:rsidR="00337DEB" w:rsidRDefault="00337DEB" w:rsidP="00646E0F"/>
    <w:p w:rsidR="00C849B3" w:rsidRPr="00C849B3" w:rsidRDefault="0078510C" w:rsidP="00C849B3">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FD01AF" w:rsidRDefault="00FD01AF" w:rsidP="001427C8"/>
    <w:p w:rsidR="00037538" w:rsidRDefault="00F83FEC" w:rsidP="00037538">
      <w:pPr>
        <w:pStyle w:val="Overskrift2"/>
        <w:rPr>
          <w:rFonts w:eastAsia="Times New Roman"/>
        </w:rPr>
      </w:pPr>
      <w:r>
        <w:rPr>
          <w:rFonts w:eastAsia="Times New Roman"/>
        </w:rPr>
        <w:t>2</w:t>
      </w:r>
      <w:r w:rsidR="00037538">
        <w:rPr>
          <w:rFonts w:eastAsia="Times New Roman"/>
        </w:rPr>
        <w:t>. Kort Resume</w:t>
      </w:r>
      <w:r w:rsidR="0016350A">
        <w:rPr>
          <w:rFonts w:eastAsia="Times New Roman"/>
        </w:rPr>
        <w:t xml:space="preserve"> (Abstract)</w:t>
      </w:r>
    </w:p>
    <w:tbl>
      <w:tblPr>
        <w:tblStyle w:val="Tabel-Gitter"/>
        <w:tblW w:w="0" w:type="auto"/>
        <w:tblLook w:val="04A0" w:firstRow="1" w:lastRow="0" w:firstColumn="1" w:lastColumn="0" w:noHBand="0" w:noVBand="1"/>
      </w:tblPr>
      <w:tblGrid>
        <w:gridCol w:w="9628"/>
      </w:tblGrid>
      <w:tr w:rsidR="000C1EE9" w:rsidTr="00C849B3">
        <w:tc>
          <w:tcPr>
            <w:tcW w:w="9778" w:type="dxa"/>
            <w:shd w:val="clear" w:color="auto" w:fill="DBE5F1" w:themeFill="accent1" w:themeFillTint="33"/>
          </w:tcPr>
          <w:p w:rsidR="00FA4942" w:rsidRDefault="000C1EE9" w:rsidP="00FA4942">
            <w:pPr>
              <w:rPr>
                <w:rFonts w:eastAsia="Times New Roman"/>
              </w:rPr>
            </w:pPr>
            <w:r>
              <w:rPr>
                <w:rFonts w:eastAsia="Times New Roman"/>
              </w:rPr>
              <w:t xml:space="preserve">Dette resume </w:t>
            </w:r>
            <w:r w:rsidR="0016350A">
              <w:rPr>
                <w:rFonts w:eastAsia="Times New Roman"/>
              </w:rPr>
              <w:t xml:space="preserve">er vigtig, da det ofte er </w:t>
            </w:r>
            <w:r w:rsidR="002A70C2">
              <w:rPr>
                <w:rFonts w:eastAsia="Times New Roman"/>
              </w:rPr>
              <w:t xml:space="preserve">her </w:t>
            </w:r>
            <w:r w:rsidR="0016350A">
              <w:rPr>
                <w:rFonts w:eastAsia="Times New Roman"/>
              </w:rPr>
              <w:t>læseren vurderer, om artik</w:t>
            </w:r>
            <w:r w:rsidR="00F83FEC">
              <w:rPr>
                <w:rFonts w:eastAsia="Times New Roman"/>
              </w:rPr>
              <w:t>l</w:t>
            </w:r>
            <w:r w:rsidR="0016350A">
              <w:rPr>
                <w:rFonts w:eastAsia="Times New Roman"/>
              </w:rPr>
              <w:t>e</w:t>
            </w:r>
            <w:r w:rsidR="00F83FEC">
              <w:rPr>
                <w:rFonts w:eastAsia="Times New Roman"/>
              </w:rPr>
              <w:t>n</w:t>
            </w:r>
            <w:r w:rsidR="0016350A">
              <w:rPr>
                <w:rFonts w:eastAsia="Times New Roman"/>
              </w:rPr>
              <w:t xml:space="preserve"> er relevant for vedkommende.</w:t>
            </w:r>
            <w:r w:rsidR="00FA4942">
              <w:rPr>
                <w:rFonts w:eastAsia="Times New Roman"/>
              </w:rPr>
              <w:t xml:space="preserve"> Det skal derfor kun</w:t>
            </w:r>
            <w:r>
              <w:rPr>
                <w:rFonts w:eastAsia="Times New Roman"/>
              </w:rPr>
              <w:t xml:space="preserve"> indeholde d</w:t>
            </w:r>
            <w:r w:rsidRPr="00A67E80">
              <w:rPr>
                <w:rFonts w:eastAsia="Times New Roman"/>
              </w:rPr>
              <w:t>e</w:t>
            </w:r>
            <w:r w:rsidR="00FA4942">
              <w:rPr>
                <w:rFonts w:eastAsia="Times New Roman"/>
              </w:rPr>
              <w:t>t</w:t>
            </w:r>
            <w:r w:rsidRPr="00A67E80">
              <w:rPr>
                <w:rFonts w:eastAsia="Times New Roman"/>
              </w:rPr>
              <w:t xml:space="preserve"> </w:t>
            </w:r>
            <w:r>
              <w:rPr>
                <w:rFonts w:eastAsia="Times New Roman"/>
              </w:rPr>
              <w:t>aller</w:t>
            </w:r>
            <w:r w:rsidRPr="00A67E80">
              <w:rPr>
                <w:rFonts w:eastAsia="Times New Roman"/>
              </w:rPr>
              <w:t>vigtigste</w:t>
            </w:r>
            <w:r w:rsidR="00FA4942">
              <w:rPr>
                <w:rFonts w:eastAsia="Times New Roman"/>
              </w:rPr>
              <w:t xml:space="preserve"> i et letforståeligt sprog</w:t>
            </w:r>
            <w:r w:rsidR="0041300D">
              <w:rPr>
                <w:rFonts w:eastAsia="Times New Roman"/>
              </w:rPr>
              <w:t xml:space="preserve">, og skal </w:t>
            </w:r>
            <w:proofErr w:type="spellStart"/>
            <w:r w:rsidR="0041300D">
              <w:rPr>
                <w:rFonts w:eastAsia="Times New Roman"/>
              </w:rPr>
              <w:t>lunne</w:t>
            </w:r>
            <w:proofErr w:type="spellEnd"/>
            <w:r w:rsidR="0041300D">
              <w:rPr>
                <w:rFonts w:eastAsia="Times New Roman"/>
              </w:rPr>
              <w:t xml:space="preserve"> læses uafhængigt af resten af protokollen</w:t>
            </w:r>
            <w:r w:rsidR="00FA4942">
              <w:rPr>
                <w:rFonts w:eastAsia="Times New Roman"/>
              </w:rPr>
              <w:t>.</w:t>
            </w:r>
          </w:p>
          <w:p w:rsidR="00FA4942" w:rsidRDefault="00FA4942" w:rsidP="00FA4942">
            <w:pPr>
              <w:rPr>
                <w:rFonts w:eastAsia="Times New Roman"/>
              </w:rPr>
            </w:pPr>
          </w:p>
          <w:p w:rsidR="00FA4942" w:rsidRDefault="00FA4942" w:rsidP="00FA4942">
            <w:pPr>
              <w:rPr>
                <w:rFonts w:eastAsia="Times New Roman"/>
              </w:rPr>
            </w:pPr>
            <w:r>
              <w:rPr>
                <w:rFonts w:eastAsia="Times New Roman"/>
              </w:rPr>
              <w:t>Oftest opdeles det i:</w:t>
            </w:r>
          </w:p>
          <w:p w:rsidR="00FA4942" w:rsidRDefault="00FA4942" w:rsidP="00FA4942">
            <w:pPr>
              <w:pStyle w:val="Listeafsnit"/>
              <w:numPr>
                <w:ilvl w:val="0"/>
                <w:numId w:val="2"/>
              </w:numPr>
              <w:spacing w:after="0" w:line="240" w:lineRule="auto"/>
              <w:rPr>
                <w:rFonts w:eastAsia="Times New Roman"/>
              </w:rPr>
            </w:pPr>
            <w:r>
              <w:rPr>
                <w:rFonts w:eastAsia="Times New Roman"/>
              </w:rPr>
              <w:t>Background (h</w:t>
            </w:r>
            <w:r w:rsidR="000C1EE9" w:rsidRPr="00FA4942">
              <w:rPr>
                <w:rFonts w:eastAsia="Times New Roman"/>
              </w:rPr>
              <w:t xml:space="preserve">vorfor dette studie </w:t>
            </w:r>
            <w:r w:rsidRPr="00FA4942">
              <w:rPr>
                <w:rFonts w:eastAsia="Times New Roman"/>
              </w:rPr>
              <w:t>var relevant at udføre</w:t>
            </w:r>
            <w:r>
              <w:rPr>
                <w:rFonts w:eastAsia="Times New Roman"/>
              </w:rPr>
              <w:t>)</w:t>
            </w:r>
          </w:p>
          <w:p w:rsidR="00FA4942" w:rsidRDefault="00FA4942" w:rsidP="00FA4942">
            <w:pPr>
              <w:pStyle w:val="Listeafsnit"/>
              <w:numPr>
                <w:ilvl w:val="0"/>
                <w:numId w:val="2"/>
              </w:numPr>
              <w:spacing w:after="0" w:line="240" w:lineRule="auto"/>
              <w:rPr>
                <w:rFonts w:eastAsia="Times New Roman"/>
              </w:rPr>
            </w:pPr>
            <w:proofErr w:type="spellStart"/>
            <w:r>
              <w:rPr>
                <w:rFonts w:eastAsia="Times New Roman"/>
              </w:rPr>
              <w:t>Objectives</w:t>
            </w:r>
            <w:proofErr w:type="spellEnd"/>
            <w:r>
              <w:rPr>
                <w:rFonts w:eastAsia="Times New Roman"/>
              </w:rPr>
              <w:t xml:space="preserve"> (hva</w:t>
            </w:r>
            <w:r w:rsidR="000C1EE9" w:rsidRPr="00FA4942">
              <w:rPr>
                <w:rFonts w:eastAsia="Times New Roman"/>
              </w:rPr>
              <w:t>d studiets formål</w:t>
            </w:r>
            <w:r w:rsidRPr="00FA4942">
              <w:rPr>
                <w:rFonts w:eastAsia="Times New Roman"/>
              </w:rPr>
              <w:t xml:space="preserve"> var</w:t>
            </w:r>
            <w:r>
              <w:rPr>
                <w:rFonts w:eastAsia="Times New Roman"/>
              </w:rPr>
              <w:t>)</w:t>
            </w:r>
          </w:p>
          <w:p w:rsidR="00FA4942" w:rsidRDefault="00FA4942" w:rsidP="00FA4942">
            <w:pPr>
              <w:pStyle w:val="Listeafsnit"/>
              <w:numPr>
                <w:ilvl w:val="0"/>
                <w:numId w:val="2"/>
              </w:numPr>
              <w:spacing w:after="0" w:line="240" w:lineRule="auto"/>
              <w:rPr>
                <w:rFonts w:eastAsia="Times New Roman"/>
              </w:rPr>
            </w:pPr>
            <w:r>
              <w:rPr>
                <w:rFonts w:eastAsia="Times New Roman"/>
              </w:rPr>
              <w:t>Method (h</w:t>
            </w:r>
            <w:r w:rsidR="000C1EE9" w:rsidRPr="00FA4942">
              <w:rPr>
                <w:rFonts w:eastAsia="Times New Roman"/>
              </w:rPr>
              <w:t>vad metoden</w:t>
            </w:r>
            <w:r w:rsidRPr="00FA4942">
              <w:rPr>
                <w:rFonts w:eastAsia="Times New Roman"/>
              </w:rPr>
              <w:t xml:space="preserve"> var</w:t>
            </w:r>
            <w:r w:rsidR="000C1EE9" w:rsidRPr="00FA4942">
              <w:rPr>
                <w:rFonts w:eastAsia="Times New Roman"/>
              </w:rPr>
              <w:t xml:space="preserve"> </w:t>
            </w:r>
            <w:r>
              <w:rPr>
                <w:rFonts w:eastAsia="Times New Roman"/>
              </w:rPr>
              <w:t xml:space="preserve">ved kort at beskrive </w:t>
            </w:r>
            <w:r w:rsidR="000C1EE9" w:rsidRPr="00FA4942">
              <w:rPr>
                <w:rFonts w:eastAsia="Times New Roman"/>
              </w:rPr>
              <w:t xml:space="preserve">design, </w:t>
            </w:r>
            <w:proofErr w:type="spellStart"/>
            <w:r>
              <w:rPr>
                <w:rFonts w:eastAsia="Times New Roman"/>
              </w:rPr>
              <w:t>setting</w:t>
            </w:r>
            <w:proofErr w:type="spellEnd"/>
            <w:r>
              <w:rPr>
                <w:rFonts w:eastAsia="Times New Roman"/>
              </w:rPr>
              <w:t xml:space="preserve">, </w:t>
            </w:r>
            <w:r w:rsidR="000C1EE9" w:rsidRPr="00FA4942">
              <w:rPr>
                <w:rFonts w:eastAsia="Times New Roman"/>
              </w:rPr>
              <w:t>population,</w:t>
            </w:r>
            <w:r>
              <w:rPr>
                <w:rFonts w:eastAsia="Times New Roman"/>
              </w:rPr>
              <w:t xml:space="preserve"> og</w:t>
            </w:r>
            <w:r w:rsidR="000C1EE9" w:rsidRPr="00FA4942">
              <w:rPr>
                <w:rFonts w:eastAsia="Times New Roman"/>
              </w:rPr>
              <w:t xml:space="preserve"> effektmål)</w:t>
            </w:r>
          </w:p>
          <w:p w:rsidR="00FA4942" w:rsidRDefault="00FA4942" w:rsidP="00FA4942">
            <w:pPr>
              <w:pStyle w:val="Listeafsnit"/>
              <w:numPr>
                <w:ilvl w:val="0"/>
                <w:numId w:val="2"/>
              </w:numPr>
              <w:spacing w:after="0" w:line="240" w:lineRule="auto"/>
              <w:rPr>
                <w:rFonts w:eastAsia="Times New Roman"/>
              </w:rPr>
            </w:pPr>
            <w:proofErr w:type="spellStart"/>
            <w:r>
              <w:rPr>
                <w:rFonts w:eastAsia="Times New Roman"/>
              </w:rPr>
              <w:t>Results</w:t>
            </w:r>
            <w:proofErr w:type="spellEnd"/>
            <w:r>
              <w:rPr>
                <w:rFonts w:eastAsia="Times New Roman"/>
              </w:rPr>
              <w:t xml:space="preserve"> (h</w:t>
            </w:r>
            <w:r w:rsidRPr="00FA4942">
              <w:rPr>
                <w:rFonts w:eastAsia="Times New Roman"/>
              </w:rPr>
              <w:t>vilke resultater studiet fandt</w:t>
            </w:r>
            <w:r w:rsidR="000C1EE9" w:rsidRPr="00FA4942">
              <w:rPr>
                <w:rFonts w:eastAsia="Times New Roman"/>
              </w:rPr>
              <w:t xml:space="preserve"> </w:t>
            </w:r>
            <w:r>
              <w:rPr>
                <w:rFonts w:eastAsia="Times New Roman"/>
              </w:rPr>
              <w:t>– kun de vigtigste angives)</w:t>
            </w:r>
          </w:p>
          <w:p w:rsidR="00FA4942" w:rsidRDefault="00FA4942" w:rsidP="00FA4942">
            <w:pPr>
              <w:pStyle w:val="Listeafsnit"/>
              <w:numPr>
                <w:ilvl w:val="0"/>
                <w:numId w:val="2"/>
              </w:numPr>
              <w:spacing w:after="0" w:line="240" w:lineRule="auto"/>
              <w:rPr>
                <w:rFonts w:eastAsia="Times New Roman"/>
              </w:rPr>
            </w:pPr>
            <w:proofErr w:type="spellStart"/>
            <w:r>
              <w:rPr>
                <w:rFonts w:eastAsia="Times New Roman"/>
              </w:rPr>
              <w:t>Conclusion</w:t>
            </w:r>
            <w:proofErr w:type="spellEnd"/>
            <w:r>
              <w:rPr>
                <w:rFonts w:eastAsia="Times New Roman"/>
              </w:rPr>
              <w:t xml:space="preserve"> (</w:t>
            </w:r>
            <w:r w:rsidR="000C1EE9" w:rsidRPr="00FA4942">
              <w:rPr>
                <w:rFonts w:eastAsia="Times New Roman"/>
              </w:rPr>
              <w:t xml:space="preserve">hvad </w:t>
            </w:r>
            <w:r w:rsidRPr="00FA4942">
              <w:rPr>
                <w:rFonts w:eastAsia="Times New Roman"/>
              </w:rPr>
              <w:t>studiet konkluderer</w:t>
            </w:r>
            <w:r>
              <w:rPr>
                <w:rFonts w:eastAsia="Times New Roman"/>
              </w:rPr>
              <w:t xml:space="preserve"> beskrevet </w:t>
            </w:r>
            <w:proofErr w:type="spellStart"/>
            <w:r>
              <w:rPr>
                <w:rFonts w:eastAsia="Times New Roman"/>
              </w:rPr>
              <w:t>vha</w:t>
            </w:r>
            <w:proofErr w:type="spellEnd"/>
            <w:r>
              <w:rPr>
                <w:rFonts w:eastAsia="Times New Roman"/>
              </w:rPr>
              <w:t xml:space="preserve"> 1-2 sætninger</w:t>
            </w:r>
          </w:p>
          <w:p w:rsidR="00FA4942" w:rsidRDefault="00FA4942" w:rsidP="00FA4942">
            <w:pPr>
              <w:pStyle w:val="Listeafsnit"/>
              <w:numPr>
                <w:ilvl w:val="0"/>
                <w:numId w:val="2"/>
              </w:numPr>
              <w:spacing w:after="0" w:line="240" w:lineRule="auto"/>
              <w:rPr>
                <w:rFonts w:eastAsia="Times New Roman"/>
              </w:rPr>
            </w:pPr>
            <w:r>
              <w:rPr>
                <w:rFonts w:eastAsia="Times New Roman"/>
              </w:rPr>
              <w:t xml:space="preserve">Trial </w:t>
            </w:r>
            <w:proofErr w:type="spellStart"/>
            <w:r>
              <w:rPr>
                <w:rFonts w:eastAsia="Times New Roman"/>
              </w:rPr>
              <w:t>registration</w:t>
            </w:r>
            <w:proofErr w:type="spellEnd"/>
            <w:r>
              <w:rPr>
                <w:rFonts w:eastAsia="Times New Roman"/>
              </w:rPr>
              <w:t xml:space="preserve"> (etiske godkendelser og anmeldelser angives)</w:t>
            </w:r>
          </w:p>
          <w:p w:rsidR="00FA4942" w:rsidRDefault="00FA4942" w:rsidP="00FA4942">
            <w:pPr>
              <w:rPr>
                <w:rFonts w:eastAsia="Times New Roman"/>
              </w:rPr>
            </w:pPr>
          </w:p>
          <w:p w:rsidR="0041300D" w:rsidRDefault="000C1EE9" w:rsidP="00FA4942">
            <w:pPr>
              <w:rPr>
                <w:rFonts w:eastAsia="Times New Roman"/>
              </w:rPr>
            </w:pPr>
            <w:r w:rsidRPr="00FA4942">
              <w:rPr>
                <w:rFonts w:eastAsia="Times New Roman"/>
              </w:rPr>
              <w:t xml:space="preserve">Et sådan resume er ofte på </w:t>
            </w:r>
            <w:r w:rsidR="00FA4942" w:rsidRPr="00FA4942">
              <w:rPr>
                <w:rFonts w:eastAsia="Times New Roman"/>
              </w:rPr>
              <w:t>max 300</w:t>
            </w:r>
            <w:r w:rsidRPr="00FA4942">
              <w:rPr>
                <w:rFonts w:eastAsia="Times New Roman"/>
              </w:rPr>
              <w:t xml:space="preserve"> ord</w:t>
            </w:r>
            <w:r w:rsidR="00FA4942">
              <w:rPr>
                <w:rFonts w:eastAsia="Times New Roman"/>
              </w:rPr>
              <w:t xml:space="preserve"> (tjek tidsskrift for det eksakte nummer)</w:t>
            </w:r>
            <w:r w:rsidR="0041300D">
              <w:rPr>
                <w:rFonts w:eastAsia="Times New Roman"/>
              </w:rPr>
              <w:t xml:space="preserve">. </w:t>
            </w:r>
          </w:p>
          <w:p w:rsidR="005163F8" w:rsidRDefault="005163F8" w:rsidP="00FA4942">
            <w:pPr>
              <w:rPr>
                <w:rFonts w:eastAsia="Times New Roman"/>
              </w:rPr>
            </w:pPr>
          </w:p>
          <w:p w:rsidR="000C1EE9" w:rsidRDefault="0041300D" w:rsidP="00FA4942">
            <w:pPr>
              <w:rPr>
                <w:rFonts w:eastAsia="Times New Roman"/>
              </w:rPr>
            </w:pPr>
            <w:r>
              <w:rPr>
                <w:rFonts w:eastAsia="Times New Roman"/>
              </w:rPr>
              <w:t>Nogle tidsskrifter kræver, at der efter resumeet listes styrker og svagheder op ved studiet</w:t>
            </w:r>
            <w:r w:rsidR="00F83FEC">
              <w:rPr>
                <w:rFonts w:eastAsia="Times New Roman"/>
              </w:rPr>
              <w:t xml:space="preserve"> i punktform</w:t>
            </w:r>
            <w:r>
              <w:rPr>
                <w:rFonts w:eastAsia="Times New Roman"/>
              </w:rPr>
              <w:t xml:space="preserve"> (</w:t>
            </w:r>
            <w:proofErr w:type="spellStart"/>
            <w:r>
              <w:rPr>
                <w:rFonts w:eastAsia="Times New Roman"/>
              </w:rPr>
              <w:t>strength</w:t>
            </w:r>
            <w:proofErr w:type="spellEnd"/>
            <w:r>
              <w:rPr>
                <w:rFonts w:eastAsia="Times New Roman"/>
              </w:rPr>
              <w:t xml:space="preserve"> and </w:t>
            </w:r>
            <w:proofErr w:type="spellStart"/>
            <w:r>
              <w:rPr>
                <w:rFonts w:eastAsia="Times New Roman"/>
              </w:rPr>
              <w:t>limitations</w:t>
            </w:r>
            <w:proofErr w:type="spellEnd"/>
            <w:r>
              <w:rPr>
                <w:rFonts w:eastAsia="Times New Roman"/>
              </w:rPr>
              <w:t xml:space="preserve"> of </w:t>
            </w:r>
            <w:proofErr w:type="spellStart"/>
            <w:r>
              <w:rPr>
                <w:rFonts w:eastAsia="Times New Roman"/>
              </w:rPr>
              <w:t>this</w:t>
            </w:r>
            <w:proofErr w:type="spellEnd"/>
            <w:r>
              <w:rPr>
                <w:rFonts w:eastAsia="Times New Roman"/>
              </w:rPr>
              <w:t xml:space="preserve"> </w:t>
            </w:r>
            <w:proofErr w:type="spellStart"/>
            <w:r>
              <w:rPr>
                <w:rFonts w:eastAsia="Times New Roman"/>
              </w:rPr>
              <w:t>study</w:t>
            </w:r>
            <w:proofErr w:type="spellEnd"/>
            <w:r>
              <w:rPr>
                <w:rFonts w:eastAsia="Times New Roman"/>
              </w:rPr>
              <w:t>)</w:t>
            </w:r>
            <w:r w:rsidR="00F83FEC">
              <w:rPr>
                <w:rFonts w:eastAsia="Times New Roman"/>
              </w:rPr>
              <w:t>.</w:t>
            </w:r>
          </w:p>
          <w:p w:rsidR="00FA4942" w:rsidRPr="00FA4942" w:rsidRDefault="00FA4942" w:rsidP="00FA4942">
            <w:pPr>
              <w:rPr>
                <w:rFonts w:eastAsia="Times New Roman"/>
              </w:rPr>
            </w:pPr>
          </w:p>
        </w:tc>
      </w:tr>
    </w:tbl>
    <w:p w:rsidR="000C1EE9" w:rsidRPr="00A67E80" w:rsidRDefault="000C1EE9" w:rsidP="001427C8">
      <w:pPr>
        <w:rPr>
          <w:rFonts w:eastAsia="Times New Roman"/>
        </w:rPr>
      </w:pPr>
    </w:p>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DB610D" w:rsidRDefault="00DB610D"/>
    <w:p w:rsidR="00037538" w:rsidRPr="00037538" w:rsidRDefault="00037538" w:rsidP="00037538"/>
    <w:p w:rsidR="00E005F3" w:rsidRDefault="00F83FEC" w:rsidP="00E005F3">
      <w:pPr>
        <w:pStyle w:val="Overskrift2"/>
      </w:pPr>
      <w:r>
        <w:t>3</w:t>
      </w:r>
      <w:r w:rsidR="00E005F3">
        <w:t xml:space="preserve">. Baggrund </w:t>
      </w:r>
      <w:r w:rsidR="0041300D">
        <w:t>(Background)</w:t>
      </w:r>
    </w:p>
    <w:tbl>
      <w:tblPr>
        <w:tblStyle w:val="Tabel-Gitter"/>
        <w:tblW w:w="0" w:type="auto"/>
        <w:tblLook w:val="04A0" w:firstRow="1" w:lastRow="0" w:firstColumn="1" w:lastColumn="0" w:noHBand="0" w:noVBand="1"/>
      </w:tblPr>
      <w:tblGrid>
        <w:gridCol w:w="5962"/>
        <w:gridCol w:w="3666"/>
      </w:tblGrid>
      <w:tr w:rsidR="000C1EE9" w:rsidTr="00C849B3">
        <w:tc>
          <w:tcPr>
            <w:tcW w:w="6204" w:type="dxa"/>
            <w:shd w:val="clear" w:color="auto" w:fill="DBE5F1" w:themeFill="accent1" w:themeFillTint="33"/>
          </w:tcPr>
          <w:p w:rsidR="000C1EE9" w:rsidRDefault="000C1EE9" w:rsidP="000C1EE9">
            <w:r>
              <w:t xml:space="preserve">Dette afsnit skal beskrive det pågældende emne (fx hvilken sygdom er der tale om) og hvorfor det er </w:t>
            </w:r>
            <w:r w:rsidR="007371E5">
              <w:t>interessant (fx mange dør (emotionelt argument) eller der kan spares penge (økonomisk argument)</w:t>
            </w:r>
            <w:r>
              <w:t>), hvad den eksisterende viden på området er (hvad ved man/gør man allerede), og hvor mangler der viden</w:t>
            </w:r>
            <w:r w:rsidR="007371E5">
              <w:t>/hvad er problemet</w:t>
            </w:r>
            <w:r>
              <w:t xml:space="preserve"> (projektets rationale – fx bedre metoder). Afsnittet skal starte bredt (ligesom en tragt) og ende med at lede læseren frem til hypotesen og formålet med studiet.</w:t>
            </w:r>
          </w:p>
          <w:p w:rsidR="000C1EE9" w:rsidRPr="00F57A7F" w:rsidRDefault="000C1EE9" w:rsidP="000C1EE9">
            <w:pPr>
              <w:rPr>
                <w:sz w:val="14"/>
              </w:rPr>
            </w:pPr>
          </w:p>
          <w:p w:rsidR="000C1EE9" w:rsidRDefault="000C1EE9" w:rsidP="00F83FEC">
            <w:r w:rsidRPr="00117B1B">
              <w:t xml:space="preserve">Brug gerne systematiske </w:t>
            </w:r>
            <w:proofErr w:type="spellStart"/>
            <w:r w:rsidRPr="00117B1B">
              <w:t>reviews</w:t>
            </w:r>
            <w:proofErr w:type="spellEnd"/>
            <w:r w:rsidRPr="00117B1B">
              <w:t>, metaanalyser og offentlige rapporter som referencer i baggrundsafsnittet</w:t>
            </w:r>
            <w:r>
              <w:t xml:space="preserve">. Man kan godt referere til enkelte videnskabelige tidsskrifter, men pas ikke at diskutere artiklerne og præsentere individuelle resultater. Dette skal du vente med </w:t>
            </w:r>
            <w:r w:rsidR="00F83FEC">
              <w:t>at gøre i diskussionsafsnittet, hvor d</w:t>
            </w:r>
            <w:r>
              <w:t xml:space="preserve">u har dine egne resultater og kan sammenholde </w:t>
            </w:r>
            <w:r w:rsidR="00F83FEC">
              <w:t xml:space="preserve">med </w:t>
            </w:r>
            <w:r>
              <w:t>dem</w:t>
            </w:r>
            <w:r w:rsidR="00F83FEC">
              <w:t>.</w:t>
            </w:r>
            <w:r>
              <w:t xml:space="preserve"> I baggrundsafsnittet skal et overordnet niveau holdes. </w:t>
            </w:r>
          </w:p>
        </w:tc>
        <w:tc>
          <w:tcPr>
            <w:tcW w:w="3599" w:type="dxa"/>
          </w:tcPr>
          <w:p w:rsidR="000C1EE9" w:rsidRDefault="00C849B3" w:rsidP="00E005F3">
            <w:r>
              <w:rPr>
                <w:noProof/>
              </w:rPr>
              <w:drawing>
                <wp:inline distT="0" distB="0" distL="0" distR="0" wp14:anchorId="74765A2F" wp14:editId="7B6EAAC4">
                  <wp:extent cx="2184723" cy="2659380"/>
                  <wp:effectExtent l="0" t="0" r="6350" b="7620"/>
                  <wp:docPr id="1031" name="Billed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3022" cy="2669482"/>
                          </a:xfrm>
                          <a:prstGeom prst="rect">
                            <a:avLst/>
                          </a:prstGeom>
                          <a:noFill/>
                        </pic:spPr>
                      </pic:pic>
                    </a:graphicData>
                  </a:graphic>
                </wp:inline>
              </w:drawing>
            </w:r>
          </w:p>
        </w:tc>
      </w:tr>
    </w:tbl>
    <w:p w:rsidR="00117B1B" w:rsidRDefault="00117B1B" w:rsidP="00E005F3">
      <w:r>
        <w:t xml:space="preserve"> </w:t>
      </w:r>
    </w:p>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25743C" w:rsidRDefault="0025743C" w:rsidP="00E005F3"/>
    <w:p w:rsidR="00E005F3" w:rsidRDefault="00F83FEC" w:rsidP="00E005F3">
      <w:pPr>
        <w:pStyle w:val="Overskrift2"/>
      </w:pPr>
      <w:r>
        <w:t>3</w:t>
      </w:r>
      <w:r w:rsidR="00DB0342">
        <w:t>.1</w:t>
      </w:r>
      <w:r w:rsidR="00E005F3">
        <w:t xml:space="preserve">. </w:t>
      </w:r>
      <w:r w:rsidR="0085056C">
        <w:t>Hypotese, f</w:t>
      </w:r>
      <w:r w:rsidR="00E005F3">
        <w:t>ormål</w:t>
      </w:r>
      <w:r w:rsidR="0085056C">
        <w:t xml:space="preserve"> og </w:t>
      </w:r>
      <w:r w:rsidR="00BB52A4">
        <w:t>forskningsspørgsmål</w:t>
      </w:r>
      <w:r>
        <w:t xml:space="preserve"> (</w:t>
      </w:r>
      <w:proofErr w:type="spellStart"/>
      <w:r>
        <w:t>Aim</w:t>
      </w:r>
      <w:proofErr w:type="spellEnd"/>
      <w:r>
        <w:t xml:space="preserve"> and </w:t>
      </w:r>
      <w:proofErr w:type="spellStart"/>
      <w:r>
        <w:t>objectives</w:t>
      </w:r>
      <w:proofErr w:type="spellEnd"/>
      <w:r>
        <w:t>)</w:t>
      </w:r>
    </w:p>
    <w:tbl>
      <w:tblPr>
        <w:tblStyle w:val="Tabel-Gitter"/>
        <w:tblW w:w="0" w:type="auto"/>
        <w:tblLook w:val="04A0" w:firstRow="1" w:lastRow="0" w:firstColumn="1" w:lastColumn="0" w:noHBand="0" w:noVBand="1"/>
      </w:tblPr>
      <w:tblGrid>
        <w:gridCol w:w="9628"/>
      </w:tblGrid>
      <w:tr w:rsidR="00C849B3" w:rsidTr="00C849B3">
        <w:tc>
          <w:tcPr>
            <w:tcW w:w="9778" w:type="dxa"/>
            <w:shd w:val="clear" w:color="auto" w:fill="DBE5F1" w:themeFill="accent1" w:themeFillTint="33"/>
          </w:tcPr>
          <w:p w:rsidR="007371E5" w:rsidRDefault="00CB0AAD" w:rsidP="00C849B3">
            <w:r>
              <w:t>Beskriv din h</w:t>
            </w:r>
            <w:r w:rsidR="007371E5">
              <w:t xml:space="preserve">ypotese, </w:t>
            </w:r>
            <w:r>
              <w:t>der</w:t>
            </w:r>
            <w:r w:rsidR="007371E5">
              <w:t xml:space="preserve"> er den påstand, som du ønske</w:t>
            </w:r>
            <w:r w:rsidR="00C44ECC">
              <w:t>de</w:t>
            </w:r>
            <w:r w:rsidR="007371E5">
              <w:t xml:space="preserve"> at undersøge.</w:t>
            </w:r>
          </w:p>
          <w:p w:rsidR="00CB0AAD" w:rsidRPr="00C44ECC" w:rsidRDefault="00CB0AAD" w:rsidP="00C849B3"/>
          <w:p w:rsidR="00543C85" w:rsidRPr="00E01BD7" w:rsidRDefault="00CB0AAD" w:rsidP="00C849B3">
            <w:r w:rsidRPr="00C44ECC">
              <w:t xml:space="preserve">Beskriv herefter dit formål, som </w:t>
            </w:r>
            <w:r w:rsidR="00C44ECC" w:rsidRPr="00C44ECC">
              <w:t xml:space="preserve">er </w:t>
            </w:r>
            <w:r w:rsidRPr="00C44ECC">
              <w:t xml:space="preserve">din overordnede intention </w:t>
            </w:r>
            <w:r w:rsidR="00C44ECC">
              <w:t>og va</w:t>
            </w:r>
            <w:r w:rsidR="00C44ECC" w:rsidRPr="00C44ECC">
              <w:t xml:space="preserve">r grundet til at du har lavet studiet. </w:t>
            </w:r>
            <w:proofErr w:type="spellStart"/>
            <w:r w:rsidR="00DC162A">
              <w:rPr>
                <w:lang w:val="en-US"/>
              </w:rPr>
              <w:t>Formålet</w:t>
            </w:r>
            <w:proofErr w:type="spellEnd"/>
            <w:r w:rsidR="00DC162A">
              <w:rPr>
                <w:lang w:val="en-US"/>
              </w:rPr>
              <w:t xml:space="preserve"> </w:t>
            </w:r>
            <w:proofErr w:type="spellStart"/>
            <w:r w:rsidR="00DC162A">
              <w:rPr>
                <w:lang w:val="en-US"/>
              </w:rPr>
              <w:t>indeholder</w:t>
            </w:r>
            <w:proofErr w:type="spellEnd"/>
            <w:r w:rsidR="00DC162A">
              <w:rPr>
                <w:lang w:val="en-US"/>
              </w:rPr>
              <w:t xml:space="preserve"> </w:t>
            </w:r>
            <w:proofErr w:type="spellStart"/>
            <w:r w:rsidR="00DC162A">
              <w:rPr>
                <w:lang w:val="en-US"/>
              </w:rPr>
              <w:t>ofte</w:t>
            </w:r>
            <w:proofErr w:type="spellEnd"/>
            <w:r w:rsidR="00C44ECC" w:rsidRPr="00C44ECC">
              <w:rPr>
                <w:lang w:val="en-US"/>
              </w:rPr>
              <w:t xml:space="preserve"> </w:t>
            </w:r>
            <w:proofErr w:type="spellStart"/>
            <w:r w:rsidR="00C44ECC" w:rsidRPr="00C44ECC">
              <w:rPr>
                <w:lang w:val="en-US"/>
              </w:rPr>
              <w:t>verber</w:t>
            </w:r>
            <w:proofErr w:type="spellEnd"/>
            <w:r w:rsidR="00C44ECC" w:rsidRPr="00C44ECC">
              <w:rPr>
                <w:lang w:val="en-US"/>
              </w:rPr>
              <w:t xml:space="preserve"> </w:t>
            </w:r>
            <w:proofErr w:type="spellStart"/>
            <w:r w:rsidR="00C44ECC" w:rsidRPr="00C44ECC">
              <w:rPr>
                <w:lang w:val="en-US"/>
              </w:rPr>
              <w:t>i</w:t>
            </w:r>
            <w:proofErr w:type="spellEnd"/>
            <w:r w:rsidR="00C44ECC" w:rsidRPr="00C44ECC">
              <w:rPr>
                <w:lang w:val="en-US"/>
              </w:rPr>
              <w:t xml:space="preserve"> </w:t>
            </w:r>
            <w:proofErr w:type="spellStart"/>
            <w:r w:rsidR="00C44ECC" w:rsidRPr="00C44ECC">
              <w:rPr>
                <w:lang w:val="en-US"/>
              </w:rPr>
              <w:t>infinitiv</w:t>
            </w:r>
            <w:proofErr w:type="spellEnd"/>
            <w:r w:rsidR="00C44ECC" w:rsidRPr="00C44ECC">
              <w:rPr>
                <w:lang w:val="en-US"/>
              </w:rPr>
              <w:t xml:space="preserve"> form </w:t>
            </w:r>
            <w:proofErr w:type="spellStart"/>
            <w:r w:rsidR="00C44ECC" w:rsidRPr="00C44ECC">
              <w:rPr>
                <w:lang w:val="en-US"/>
              </w:rPr>
              <w:t>fx</w:t>
            </w:r>
            <w:proofErr w:type="spellEnd"/>
            <w:r w:rsidR="00C44ECC" w:rsidRPr="00C44ECC">
              <w:rPr>
                <w:lang w:val="en-US"/>
              </w:rPr>
              <w:t xml:space="preserve"> </w:t>
            </w:r>
            <w:r w:rsidR="00C44ECC">
              <w:rPr>
                <w:i/>
                <w:lang w:val="en-US"/>
              </w:rPr>
              <w:t>the aim was to</w:t>
            </w:r>
            <w:r w:rsidR="00C44ECC" w:rsidRPr="00C44ECC">
              <w:rPr>
                <w:i/>
                <w:lang w:val="en-US"/>
              </w:rPr>
              <w:t xml:space="preserve"> </w:t>
            </w:r>
            <w:r w:rsidR="00C44ECC">
              <w:rPr>
                <w:i/>
                <w:lang w:val="en-US"/>
              </w:rPr>
              <w:t>determine</w:t>
            </w:r>
            <w:r w:rsidRPr="00C44ECC">
              <w:rPr>
                <w:i/>
                <w:lang w:val="en-US"/>
              </w:rPr>
              <w:t xml:space="preserve"> the pattern </w:t>
            </w:r>
            <w:proofErr w:type="gramStart"/>
            <w:r w:rsidRPr="00C44ECC">
              <w:rPr>
                <w:i/>
                <w:lang w:val="en-US"/>
              </w:rPr>
              <w:t>of</w:t>
            </w:r>
            <w:r w:rsidR="00C44ECC">
              <w:rPr>
                <w:i/>
                <w:lang w:val="en-US"/>
              </w:rPr>
              <w:t>, …to</w:t>
            </w:r>
            <w:proofErr w:type="gramEnd"/>
            <w:r w:rsidR="00C44ECC">
              <w:rPr>
                <w:i/>
                <w:lang w:val="en-US"/>
              </w:rPr>
              <w:t xml:space="preserve"> d</w:t>
            </w:r>
            <w:r w:rsidRPr="00C44ECC">
              <w:rPr>
                <w:i/>
                <w:lang w:val="en-US"/>
              </w:rPr>
              <w:t>evelop a new method of</w:t>
            </w:r>
            <w:r w:rsidR="00C44ECC">
              <w:rPr>
                <w:i/>
                <w:lang w:val="en-US"/>
              </w:rPr>
              <w:t xml:space="preserve">, </w:t>
            </w:r>
            <w:r w:rsidRPr="00C44ECC">
              <w:rPr>
                <w:lang w:val="en-US"/>
              </w:rPr>
              <w:t xml:space="preserve">… </w:t>
            </w:r>
            <w:r w:rsidR="00C44ECC">
              <w:rPr>
                <w:i/>
                <w:lang w:val="en-US"/>
              </w:rPr>
              <w:t xml:space="preserve">to </w:t>
            </w:r>
            <w:proofErr w:type="spellStart"/>
            <w:r w:rsidR="00C44ECC">
              <w:rPr>
                <w:i/>
                <w:lang w:val="en-US"/>
              </w:rPr>
              <w:t>invetsigate</w:t>
            </w:r>
            <w:proofErr w:type="spellEnd"/>
            <w:r w:rsidR="00C44ECC">
              <w:rPr>
                <w:i/>
                <w:lang w:val="en-US"/>
              </w:rPr>
              <w:t xml:space="preserve"> the impact of</w:t>
            </w:r>
            <w:r w:rsidR="00C44ECC">
              <w:rPr>
                <w:lang w:val="en-US"/>
              </w:rPr>
              <w:t xml:space="preserve">. </w:t>
            </w:r>
            <w:r>
              <w:t xml:space="preserve">Brug </w:t>
            </w:r>
            <w:proofErr w:type="spellStart"/>
            <w:r>
              <w:t>evt</w:t>
            </w:r>
            <w:proofErr w:type="spellEnd"/>
            <w:r>
              <w:t xml:space="preserve"> PICO-elementerne </w:t>
            </w:r>
            <w:r w:rsidR="00D9471C" w:rsidRPr="00D9471C">
              <w:rPr>
                <w:sz w:val="18"/>
              </w:rPr>
              <w:t>(</w:t>
            </w:r>
            <w:hyperlink r:id="rId15" w:history="1">
              <w:r w:rsidR="00D9471C" w:rsidRPr="00D9471C">
                <w:rPr>
                  <w:rStyle w:val="Hyperlink"/>
                  <w:sz w:val="18"/>
                </w:rPr>
                <w:t>http://www.sygehussonderjylland.dk/wm520022 trin 3</w:t>
              </w:r>
            </w:hyperlink>
            <w:r w:rsidR="00D9471C">
              <w:t xml:space="preserve">) </w:t>
            </w:r>
            <w:r>
              <w:t>til at formulere formål</w:t>
            </w:r>
            <w:r w:rsidR="00C44ECC">
              <w:t>et</w:t>
            </w:r>
            <w:r>
              <w:t xml:space="preserve">, så populationen/problem, intervention, </w:t>
            </w:r>
            <w:proofErr w:type="spellStart"/>
            <w:r>
              <w:t>comparison</w:t>
            </w:r>
            <w:proofErr w:type="spellEnd"/>
            <w:r>
              <w:t>/sammenligning og primære endepunkt/</w:t>
            </w:r>
            <w:proofErr w:type="spellStart"/>
            <w:r>
              <w:t>outcome</w:t>
            </w:r>
            <w:proofErr w:type="spellEnd"/>
            <w:r>
              <w:t xml:space="preserve"> indgår.</w:t>
            </w:r>
            <w:r w:rsidR="00C44ECC">
              <w:t xml:space="preserve"> </w:t>
            </w:r>
            <w:r w:rsidR="00543C85">
              <w:t xml:space="preserve">Se eksempler i tabellen </w:t>
            </w:r>
            <w:proofErr w:type="gramStart"/>
            <w:r w:rsidR="00543C85">
              <w:t>nedenfor</w:t>
            </w:r>
            <w:proofErr w:type="gramEnd"/>
            <w:r w:rsidR="00543C85">
              <w:t xml:space="preserve"> boksen.</w:t>
            </w:r>
          </w:p>
          <w:p w:rsidR="00CB0AAD" w:rsidRPr="00E01BD7" w:rsidRDefault="00CB0AAD" w:rsidP="00C849B3"/>
          <w:p w:rsidR="00CB0AAD" w:rsidRDefault="00CB0AAD" w:rsidP="00C849B3">
            <w:r w:rsidRPr="00CB0AAD">
              <w:t>Beskriv herefter dine forskningsspørgsmål/problemstillinger.</w:t>
            </w:r>
            <w:r>
              <w:t xml:space="preserve"> Disse er delmål og </w:t>
            </w:r>
            <w:r w:rsidR="00C44ECC">
              <w:t xml:space="preserve">er de specifikke trin du har taget for at kunne svare på formålet. Dine </w:t>
            </w:r>
            <w:r w:rsidR="00C44ECC" w:rsidRPr="00CB0AAD">
              <w:t>forskningsspørgsmål/problemstillinger</w:t>
            </w:r>
            <w:r w:rsidR="00C44ECC">
              <w:t xml:space="preserve"> </w:t>
            </w:r>
            <w:r>
              <w:t xml:space="preserve">skal </w:t>
            </w:r>
            <w:r w:rsidR="00C44ECC">
              <w:t xml:space="preserve">derfor </w:t>
            </w:r>
            <w:r>
              <w:t>være mere specifikke en formålet og indeholde det eksakte som du undersø</w:t>
            </w:r>
            <w:r w:rsidR="00C44ECC">
              <w:t>gte</w:t>
            </w:r>
            <w:r w:rsidR="00235F5A">
              <w:t>/målte.</w:t>
            </w:r>
          </w:p>
          <w:p w:rsidR="00CB0AAD" w:rsidRPr="00CB0AAD" w:rsidRDefault="00CB0AAD" w:rsidP="00C849B3"/>
          <w:p w:rsidR="00F83FEC" w:rsidRDefault="00C849B3" w:rsidP="00CB0AAD">
            <w:r>
              <w:t>Dette afsnit er det vigtigste for e</w:t>
            </w:r>
            <w:r w:rsidR="00F83FEC">
              <w:t>n</w:t>
            </w:r>
            <w:r>
              <w:t xml:space="preserve"> god</w:t>
            </w:r>
            <w:r w:rsidR="00F83FEC">
              <w:t xml:space="preserve"> </w:t>
            </w:r>
            <w:r>
              <w:t>artikel, da det binder det hele sammen og er omdrejningspunktet. Det skal derfor fremtræde klart og tydeligt, så skær alle overflødige ord væk. Det er helt normalt, at det tilpasses undervejs i s</w:t>
            </w:r>
            <w:r w:rsidR="00F83FEC">
              <w:t>kriveprocessen</w:t>
            </w:r>
            <w:r>
              <w:t>.</w:t>
            </w:r>
            <w:r w:rsidR="00D92012">
              <w:t xml:space="preserve"> </w:t>
            </w:r>
          </w:p>
        </w:tc>
      </w:tr>
    </w:tbl>
    <w:p w:rsidR="00C849B3" w:rsidRDefault="00C849B3" w:rsidP="00E005F3"/>
    <w:tbl>
      <w:tblPr>
        <w:tblW w:w="9629" w:type="dxa"/>
        <w:shd w:val="clear" w:color="auto" w:fill="DBE5F1" w:themeFill="accent1" w:themeFillTint="33"/>
        <w:tblCellMar>
          <w:left w:w="0" w:type="dxa"/>
          <w:right w:w="0" w:type="dxa"/>
        </w:tblCellMar>
        <w:tblLook w:val="0420" w:firstRow="1" w:lastRow="0" w:firstColumn="0" w:lastColumn="0" w:noHBand="0" w:noVBand="1"/>
      </w:tblPr>
      <w:tblGrid>
        <w:gridCol w:w="1272"/>
        <w:gridCol w:w="2089"/>
        <w:gridCol w:w="2089"/>
        <w:gridCol w:w="2089"/>
        <w:gridCol w:w="2090"/>
      </w:tblGrid>
      <w:tr w:rsidR="002A60F2" w:rsidRPr="00543C85" w:rsidTr="002A60F2">
        <w:trPr>
          <w:trHeight w:val="391"/>
        </w:trPr>
        <w:tc>
          <w:tcPr>
            <w:tcW w:w="9629" w:type="dxa"/>
            <w:gridSpan w:val="5"/>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rsidR="002A60F2" w:rsidRPr="002A60F2" w:rsidRDefault="002A60F2" w:rsidP="002A60F2">
            <w:pPr>
              <w:spacing w:after="0" w:line="240" w:lineRule="auto"/>
              <w:rPr>
                <w:rFonts w:ascii="Calibri" w:eastAsia="Times New Roman" w:hAnsi="Calibri" w:cs="Calibri"/>
                <w:bCs/>
                <w:color w:val="000000" w:themeColor="text1"/>
                <w:kern w:val="24"/>
                <w:sz w:val="18"/>
                <w:szCs w:val="18"/>
              </w:rPr>
            </w:pPr>
            <w:r w:rsidRPr="002A60F2">
              <w:rPr>
                <w:rFonts w:ascii="Calibri" w:eastAsia="Times New Roman" w:hAnsi="Calibri" w:cs="Calibri"/>
                <w:bCs/>
                <w:color w:val="000000" w:themeColor="text1"/>
                <w:kern w:val="24"/>
                <w:sz w:val="18"/>
                <w:szCs w:val="18"/>
              </w:rPr>
              <w:t>Eksempler på brug af PICO-elementer til formulering af form</w:t>
            </w:r>
            <w:r>
              <w:rPr>
                <w:rFonts w:ascii="Calibri" w:eastAsia="Times New Roman" w:hAnsi="Calibri" w:cs="Calibri"/>
                <w:bCs/>
                <w:color w:val="000000" w:themeColor="text1"/>
                <w:kern w:val="24"/>
                <w:sz w:val="18"/>
                <w:szCs w:val="18"/>
              </w:rPr>
              <w:t>ål i forhold til spørgsmålstype</w:t>
            </w:r>
          </w:p>
        </w:tc>
      </w:tr>
      <w:tr w:rsidR="00543C85" w:rsidRPr="00543C85" w:rsidTr="002A60F2">
        <w:trPr>
          <w:trHeight w:val="505"/>
        </w:trPr>
        <w:tc>
          <w:tcPr>
            <w:tcW w:w="1272"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T</w:t>
            </w:r>
            <w:r w:rsidRPr="00543C85">
              <w:rPr>
                <w:rFonts w:ascii="Calibri" w:eastAsia="Times New Roman" w:hAnsi="Calibri" w:cs="Calibri"/>
                <w:color w:val="000000" w:themeColor="text1"/>
                <w:kern w:val="24"/>
                <w:sz w:val="18"/>
                <w:szCs w:val="18"/>
              </w:rPr>
              <w:t xml:space="preserve">ype of </w:t>
            </w:r>
            <w:proofErr w:type="spellStart"/>
            <w:r w:rsidRPr="00543C85">
              <w:rPr>
                <w:rFonts w:ascii="Calibri" w:eastAsia="Times New Roman" w:hAnsi="Calibri" w:cs="Calibri"/>
                <w:color w:val="000000" w:themeColor="text1"/>
                <w:kern w:val="24"/>
                <w:sz w:val="18"/>
                <w:szCs w:val="18"/>
              </w:rPr>
              <w:t>question</w:t>
            </w:r>
            <w:proofErr w:type="spellEnd"/>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P</w:t>
            </w:r>
            <w:r w:rsidRPr="00543C85">
              <w:rPr>
                <w:rFonts w:ascii="Calibri" w:eastAsia="Times New Roman" w:hAnsi="Calibri" w:cs="Calibri"/>
                <w:color w:val="000000" w:themeColor="text1"/>
                <w:kern w:val="24"/>
                <w:sz w:val="18"/>
                <w:szCs w:val="18"/>
              </w:rPr>
              <w:t xml:space="preserve">atient, </w:t>
            </w:r>
            <w:r w:rsidRPr="00543C85">
              <w:rPr>
                <w:rFonts w:ascii="Calibri" w:eastAsia="Times New Roman" w:hAnsi="Calibri" w:cs="Calibri"/>
                <w:b/>
                <w:bCs/>
                <w:color w:val="000000" w:themeColor="text1"/>
                <w:kern w:val="24"/>
                <w:sz w:val="18"/>
                <w:szCs w:val="18"/>
              </w:rPr>
              <w:t>P</w:t>
            </w:r>
            <w:r w:rsidRPr="00543C85">
              <w:rPr>
                <w:rFonts w:ascii="Calibri" w:eastAsia="Times New Roman" w:hAnsi="Calibri" w:cs="Calibri"/>
                <w:color w:val="000000" w:themeColor="text1"/>
                <w:kern w:val="24"/>
                <w:sz w:val="18"/>
                <w:szCs w:val="18"/>
              </w:rPr>
              <w:t xml:space="preserve">opulation, or </w:t>
            </w:r>
            <w:r w:rsidRPr="00543C85">
              <w:rPr>
                <w:rFonts w:ascii="Calibri" w:eastAsia="Times New Roman" w:hAnsi="Calibri" w:cs="Calibri"/>
                <w:b/>
                <w:bCs/>
                <w:color w:val="000000" w:themeColor="text1"/>
                <w:kern w:val="24"/>
                <w:sz w:val="18"/>
                <w:szCs w:val="18"/>
              </w:rPr>
              <w:t>P</w:t>
            </w:r>
            <w:r w:rsidRPr="00543C85">
              <w:rPr>
                <w:rFonts w:ascii="Calibri" w:eastAsia="Times New Roman" w:hAnsi="Calibri" w:cs="Calibri"/>
                <w:color w:val="000000" w:themeColor="text1"/>
                <w:kern w:val="24"/>
                <w:sz w:val="18"/>
                <w:szCs w:val="18"/>
              </w:rPr>
              <w:t>roblem</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I</w:t>
            </w:r>
            <w:r w:rsidRPr="00543C85">
              <w:rPr>
                <w:rFonts w:ascii="Calibri" w:eastAsia="Times New Roman" w:hAnsi="Calibri" w:cs="Calibri"/>
                <w:color w:val="000000" w:themeColor="text1"/>
                <w:kern w:val="24"/>
                <w:sz w:val="18"/>
                <w:szCs w:val="18"/>
              </w:rPr>
              <w:t>ntervention</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proofErr w:type="spellStart"/>
            <w:r w:rsidRPr="00543C85">
              <w:rPr>
                <w:rFonts w:ascii="Calibri" w:eastAsia="Times New Roman" w:hAnsi="Calibri" w:cs="Calibri"/>
                <w:b/>
                <w:bCs/>
                <w:color w:val="000000" w:themeColor="text1"/>
                <w:kern w:val="24"/>
                <w:sz w:val="18"/>
                <w:szCs w:val="18"/>
              </w:rPr>
              <w:t>C</w:t>
            </w:r>
            <w:r w:rsidRPr="00543C85">
              <w:rPr>
                <w:rFonts w:ascii="Calibri" w:eastAsia="Times New Roman" w:hAnsi="Calibri" w:cs="Calibri"/>
                <w:color w:val="000000" w:themeColor="text1"/>
                <w:kern w:val="24"/>
                <w:sz w:val="18"/>
                <w:szCs w:val="18"/>
              </w:rPr>
              <w:t>omparison</w:t>
            </w:r>
            <w:proofErr w:type="spellEnd"/>
          </w:p>
        </w:tc>
        <w:tc>
          <w:tcPr>
            <w:tcW w:w="209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proofErr w:type="spellStart"/>
            <w:r w:rsidRPr="00543C85">
              <w:rPr>
                <w:rFonts w:ascii="Calibri" w:eastAsia="Times New Roman" w:hAnsi="Calibri" w:cs="Calibri"/>
                <w:b/>
                <w:bCs/>
                <w:color w:val="000000" w:themeColor="text1"/>
                <w:kern w:val="24"/>
                <w:sz w:val="18"/>
                <w:szCs w:val="18"/>
              </w:rPr>
              <w:t>O</w:t>
            </w:r>
            <w:r w:rsidRPr="00543C85">
              <w:rPr>
                <w:rFonts w:ascii="Calibri" w:eastAsia="Times New Roman" w:hAnsi="Calibri" w:cs="Calibri"/>
                <w:color w:val="000000" w:themeColor="text1"/>
                <w:kern w:val="24"/>
                <w:sz w:val="18"/>
                <w:szCs w:val="18"/>
              </w:rPr>
              <w:t>utcome</w:t>
            </w:r>
            <w:proofErr w:type="spellEnd"/>
          </w:p>
        </w:tc>
      </w:tr>
      <w:tr w:rsidR="00543C85" w:rsidRPr="00CC0B0D" w:rsidTr="002A60F2">
        <w:trPr>
          <w:trHeight w:val="680"/>
        </w:trPr>
        <w:tc>
          <w:tcPr>
            <w:tcW w:w="1272"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Terapi</w:t>
            </w:r>
          </w:p>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color w:val="000000" w:themeColor="text1"/>
                <w:kern w:val="24"/>
                <w:sz w:val="18"/>
                <w:szCs w:val="18"/>
              </w:rPr>
              <w:t>(behandling)</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B43D0A" w:rsidRPr="00543C85" w:rsidRDefault="002A60F2" w:rsidP="002A60F2">
            <w:pPr>
              <w:spacing w:after="0" w:line="240" w:lineRule="auto"/>
              <w:rPr>
                <w:rFonts w:ascii="Arial" w:eastAsia="Times New Roman" w:hAnsi="Arial" w:cs="Arial"/>
                <w:sz w:val="18"/>
                <w:szCs w:val="18"/>
                <w:lang w:val="en-US"/>
              </w:rPr>
            </w:pPr>
            <w:r>
              <w:rPr>
                <w:rFonts w:ascii="Calibri" w:eastAsia="Times New Roman" w:hAnsi="Calibri" w:cs="Calibri"/>
                <w:color w:val="000000" w:themeColor="text1"/>
                <w:kern w:val="24"/>
                <w:sz w:val="18"/>
                <w:szCs w:val="18"/>
                <w:lang w:val="en-US"/>
              </w:rPr>
              <w:t>Was hemithyroidectomy</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B43D0A" w:rsidRPr="00543C85" w:rsidRDefault="00B43D0A" w:rsidP="002A60F2">
            <w:pPr>
              <w:spacing w:after="0" w:line="240" w:lineRule="auto"/>
              <w:rPr>
                <w:rFonts w:ascii="Arial" w:eastAsia="Times New Roman" w:hAnsi="Arial" w:cs="Arial"/>
                <w:sz w:val="18"/>
                <w:szCs w:val="18"/>
                <w:lang w:val="en-US"/>
              </w:rPr>
            </w:pPr>
            <w:r>
              <w:rPr>
                <w:rFonts w:ascii="Calibri" w:eastAsia="Times New Roman" w:hAnsi="Calibri" w:cs="Calibri"/>
                <w:color w:val="000000" w:themeColor="text1"/>
                <w:kern w:val="24"/>
                <w:sz w:val="18"/>
                <w:szCs w:val="18"/>
                <w:lang w:val="en-US"/>
              </w:rPr>
              <w:t>in an outpatient setting more effective than</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B43D0A" w:rsidRPr="00543C85" w:rsidRDefault="00B43D0A" w:rsidP="002A60F2">
            <w:pPr>
              <w:spacing w:after="0" w:line="240" w:lineRule="auto"/>
              <w:rPr>
                <w:rFonts w:ascii="Arial" w:eastAsia="Times New Roman" w:hAnsi="Arial" w:cs="Arial"/>
                <w:sz w:val="18"/>
                <w:szCs w:val="18"/>
              </w:rPr>
            </w:pPr>
            <w:r>
              <w:rPr>
                <w:rFonts w:ascii="Calibri" w:eastAsia="Times New Roman" w:hAnsi="Calibri" w:cs="Calibri"/>
                <w:color w:val="000000" w:themeColor="text1"/>
                <w:kern w:val="24"/>
                <w:sz w:val="18"/>
                <w:szCs w:val="18"/>
              </w:rPr>
              <w:t xml:space="preserve">in an </w:t>
            </w:r>
            <w:proofErr w:type="spellStart"/>
            <w:r>
              <w:rPr>
                <w:rFonts w:ascii="Calibri" w:eastAsia="Times New Roman" w:hAnsi="Calibri" w:cs="Calibri"/>
                <w:color w:val="000000" w:themeColor="text1"/>
                <w:kern w:val="24"/>
                <w:sz w:val="18"/>
                <w:szCs w:val="18"/>
              </w:rPr>
              <w:t>inpatient</w:t>
            </w:r>
            <w:proofErr w:type="spellEnd"/>
            <w:r>
              <w:rPr>
                <w:rFonts w:ascii="Calibri" w:eastAsia="Times New Roman" w:hAnsi="Calibri" w:cs="Calibri"/>
                <w:color w:val="000000" w:themeColor="text1"/>
                <w:kern w:val="24"/>
                <w:sz w:val="18"/>
                <w:szCs w:val="18"/>
              </w:rPr>
              <w:t xml:space="preserve"> </w:t>
            </w:r>
            <w:proofErr w:type="spellStart"/>
            <w:r>
              <w:rPr>
                <w:rFonts w:ascii="Calibri" w:eastAsia="Times New Roman" w:hAnsi="Calibri" w:cs="Calibri"/>
                <w:color w:val="000000" w:themeColor="text1"/>
                <w:kern w:val="24"/>
                <w:sz w:val="18"/>
                <w:szCs w:val="18"/>
              </w:rPr>
              <w:t>setting</w:t>
            </w:r>
            <w:proofErr w:type="spellEnd"/>
          </w:p>
        </w:tc>
        <w:tc>
          <w:tcPr>
            <w:tcW w:w="209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B43D0A" w:rsidRPr="00543C85" w:rsidRDefault="00B43D0A" w:rsidP="002A60F2">
            <w:pPr>
              <w:spacing w:after="0" w:line="240" w:lineRule="auto"/>
              <w:rPr>
                <w:rFonts w:ascii="Arial" w:eastAsia="Times New Roman" w:hAnsi="Arial" w:cs="Arial"/>
                <w:sz w:val="18"/>
                <w:szCs w:val="18"/>
                <w:lang w:val="en-US"/>
              </w:rPr>
            </w:pPr>
            <w:proofErr w:type="gramStart"/>
            <w:r>
              <w:rPr>
                <w:rFonts w:ascii="Calibri" w:eastAsia="Times New Roman" w:hAnsi="Calibri" w:cs="Calibri"/>
                <w:color w:val="000000" w:themeColor="text1"/>
                <w:kern w:val="24"/>
                <w:sz w:val="18"/>
                <w:szCs w:val="18"/>
                <w:lang w:val="en-US"/>
              </w:rPr>
              <w:t>i</w:t>
            </w:r>
            <w:r w:rsidRPr="00B43D0A">
              <w:rPr>
                <w:rFonts w:ascii="Calibri" w:eastAsia="Times New Roman" w:hAnsi="Calibri" w:cs="Calibri"/>
                <w:color w:val="000000" w:themeColor="text1"/>
                <w:kern w:val="24"/>
                <w:sz w:val="18"/>
                <w:szCs w:val="18"/>
                <w:lang w:val="en-US"/>
              </w:rPr>
              <w:t>n</w:t>
            </w:r>
            <w:proofErr w:type="gramEnd"/>
            <w:r w:rsidRPr="00B43D0A">
              <w:rPr>
                <w:rFonts w:ascii="Calibri" w:eastAsia="Times New Roman" w:hAnsi="Calibri" w:cs="Calibri"/>
                <w:color w:val="000000" w:themeColor="text1"/>
                <w:kern w:val="24"/>
                <w:sz w:val="18"/>
                <w:szCs w:val="18"/>
                <w:lang w:val="en-US"/>
              </w:rPr>
              <w:t xml:space="preserve"> risk of postoperative bleeding?</w:t>
            </w:r>
          </w:p>
        </w:tc>
      </w:tr>
      <w:tr w:rsidR="00543C85" w:rsidRPr="00CC0B0D" w:rsidTr="002A60F2">
        <w:trPr>
          <w:trHeight w:val="680"/>
        </w:trPr>
        <w:tc>
          <w:tcPr>
            <w:tcW w:w="1272"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Forebyggelse</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color w:val="000000" w:themeColor="text1"/>
                <w:kern w:val="24"/>
                <w:sz w:val="18"/>
                <w:szCs w:val="18"/>
              </w:rPr>
              <w:t xml:space="preserve">For </w:t>
            </w:r>
            <w:proofErr w:type="spellStart"/>
            <w:r w:rsidRPr="00543C85">
              <w:rPr>
                <w:rFonts w:ascii="Calibri" w:eastAsia="Times New Roman" w:hAnsi="Calibri" w:cs="Calibri"/>
                <w:color w:val="000000" w:themeColor="text1"/>
                <w:kern w:val="24"/>
                <w:sz w:val="18"/>
                <w:szCs w:val="18"/>
              </w:rPr>
              <w:t>obese</w:t>
            </w:r>
            <w:proofErr w:type="spellEnd"/>
            <w:r w:rsidRPr="00543C85">
              <w:rPr>
                <w:rFonts w:ascii="Calibri" w:eastAsia="Times New Roman" w:hAnsi="Calibri" w:cs="Calibri"/>
                <w:color w:val="000000" w:themeColor="text1"/>
                <w:kern w:val="24"/>
                <w:sz w:val="18"/>
                <w:szCs w:val="18"/>
              </w:rPr>
              <w:t xml:space="preserve"> </w:t>
            </w:r>
            <w:proofErr w:type="spellStart"/>
            <w:r w:rsidRPr="00543C85">
              <w:rPr>
                <w:rFonts w:ascii="Calibri" w:eastAsia="Times New Roman" w:hAnsi="Calibri" w:cs="Calibri"/>
                <w:color w:val="000000" w:themeColor="text1"/>
                <w:kern w:val="24"/>
                <w:sz w:val="18"/>
                <w:szCs w:val="18"/>
              </w:rPr>
              <w:t>children</w:t>
            </w:r>
            <w:proofErr w:type="spellEnd"/>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r w:rsidRPr="00543C85">
              <w:rPr>
                <w:rFonts w:ascii="Calibri" w:eastAsia="Times New Roman" w:hAnsi="Calibri" w:cs="Calibri"/>
                <w:color w:val="000000" w:themeColor="text1"/>
                <w:kern w:val="24"/>
                <w:sz w:val="18"/>
                <w:szCs w:val="18"/>
                <w:lang w:val="en-US"/>
              </w:rPr>
              <w:t>d</w:t>
            </w:r>
            <w:r w:rsidR="00B43D0A">
              <w:rPr>
                <w:rFonts w:ascii="Calibri" w:eastAsia="Times New Roman" w:hAnsi="Calibri" w:cs="Calibri"/>
                <w:color w:val="000000" w:themeColor="text1"/>
                <w:kern w:val="24"/>
                <w:sz w:val="18"/>
                <w:szCs w:val="18"/>
                <w:lang w:val="en-US"/>
              </w:rPr>
              <w:t>id</w:t>
            </w:r>
            <w:r w:rsidRPr="00543C85">
              <w:rPr>
                <w:rFonts w:ascii="Calibri" w:eastAsia="Times New Roman" w:hAnsi="Calibri" w:cs="Calibri"/>
                <w:color w:val="000000" w:themeColor="text1"/>
                <w:kern w:val="24"/>
                <w:sz w:val="18"/>
                <w:szCs w:val="18"/>
                <w:lang w:val="en-US"/>
              </w:rPr>
              <w:t xml:space="preserve"> the use of </w:t>
            </w:r>
            <w:r w:rsidR="00B43D0A">
              <w:rPr>
                <w:rFonts w:ascii="Calibri" w:eastAsia="Times New Roman" w:hAnsi="Calibri" w:cs="Calibri"/>
                <w:color w:val="000000" w:themeColor="text1"/>
                <w:kern w:val="24"/>
                <w:sz w:val="18"/>
                <w:szCs w:val="18"/>
                <w:lang w:val="en-US"/>
              </w:rPr>
              <w:t xml:space="preserve">a lifestyle app </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r w:rsidRPr="00543C85">
              <w:rPr>
                <w:rFonts w:ascii="Calibri" w:eastAsia="Times New Roman" w:hAnsi="Calibri" w:cs="Calibri"/>
                <w:color w:val="000000" w:themeColor="text1"/>
                <w:kern w:val="24"/>
                <w:sz w:val="18"/>
                <w:szCs w:val="18"/>
                <w:lang w:val="en-US"/>
              </w:rPr>
              <w:t xml:space="preserve">compared to educational programs </w:t>
            </w:r>
          </w:p>
        </w:tc>
        <w:tc>
          <w:tcPr>
            <w:tcW w:w="209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proofErr w:type="gramStart"/>
            <w:r w:rsidRPr="00543C85">
              <w:rPr>
                <w:rFonts w:ascii="Calibri" w:eastAsia="Times New Roman" w:hAnsi="Calibri" w:cs="Calibri"/>
                <w:color w:val="000000" w:themeColor="text1"/>
                <w:kern w:val="24"/>
                <w:sz w:val="18"/>
                <w:szCs w:val="18"/>
                <w:lang w:val="en-US"/>
              </w:rPr>
              <w:t>reduce</w:t>
            </w:r>
            <w:proofErr w:type="gramEnd"/>
            <w:r w:rsidRPr="00543C85">
              <w:rPr>
                <w:rFonts w:ascii="Calibri" w:eastAsia="Times New Roman" w:hAnsi="Calibri" w:cs="Calibri"/>
                <w:color w:val="000000" w:themeColor="text1"/>
                <w:kern w:val="24"/>
                <w:sz w:val="18"/>
                <w:szCs w:val="18"/>
                <w:lang w:val="en-US"/>
              </w:rPr>
              <w:t xml:space="preserve"> the risk of diabetes mellitus?</w:t>
            </w:r>
          </w:p>
        </w:tc>
      </w:tr>
      <w:tr w:rsidR="00543C85" w:rsidRPr="00543C85" w:rsidTr="002A60F2">
        <w:trPr>
          <w:trHeight w:val="680"/>
        </w:trPr>
        <w:tc>
          <w:tcPr>
            <w:tcW w:w="1272"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Diagnose</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62730E" w:rsidP="002A60F2">
            <w:pPr>
              <w:spacing w:after="0" w:line="240" w:lineRule="auto"/>
              <w:rPr>
                <w:rFonts w:ascii="Arial" w:eastAsia="Times New Roman" w:hAnsi="Arial" w:cs="Arial"/>
                <w:sz w:val="18"/>
                <w:szCs w:val="18"/>
              </w:rPr>
            </w:pPr>
            <w:r>
              <w:rPr>
                <w:rFonts w:ascii="Calibri" w:eastAsia="Times New Roman" w:hAnsi="Calibri" w:cs="Calibri"/>
                <w:color w:val="000000" w:themeColor="text1"/>
                <w:kern w:val="24"/>
                <w:sz w:val="18"/>
                <w:szCs w:val="18"/>
              </w:rPr>
              <w:t xml:space="preserve">In patients with </w:t>
            </w:r>
            <w:r w:rsidR="00543C85" w:rsidRPr="00543C85">
              <w:rPr>
                <w:rFonts w:ascii="Calibri" w:eastAsia="Times New Roman" w:hAnsi="Calibri" w:cs="Calibri"/>
                <w:color w:val="000000" w:themeColor="text1"/>
                <w:kern w:val="24"/>
                <w:sz w:val="18"/>
                <w:szCs w:val="18"/>
              </w:rPr>
              <w:t xml:space="preserve"> </w:t>
            </w:r>
            <w:proofErr w:type="spellStart"/>
            <w:r w:rsidR="00543C85">
              <w:rPr>
                <w:rFonts w:ascii="Calibri" w:eastAsia="Times New Roman" w:hAnsi="Calibri" w:cs="Calibri"/>
                <w:color w:val="000000" w:themeColor="text1"/>
                <w:kern w:val="24"/>
                <w:sz w:val="18"/>
                <w:szCs w:val="18"/>
              </w:rPr>
              <w:t>pneumonia</w:t>
            </w:r>
            <w:proofErr w:type="spellEnd"/>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r>
              <w:rPr>
                <w:rFonts w:ascii="Calibri" w:eastAsia="Times New Roman" w:hAnsi="Calibri" w:cs="Calibri"/>
                <w:color w:val="000000" w:themeColor="text1"/>
                <w:kern w:val="24"/>
                <w:sz w:val="18"/>
                <w:szCs w:val="18"/>
                <w:lang w:val="en-US"/>
              </w:rPr>
              <w:t>was</w:t>
            </w:r>
            <w:r w:rsidRPr="00543C85">
              <w:rPr>
                <w:rFonts w:ascii="Calibri" w:eastAsia="Times New Roman" w:hAnsi="Calibri" w:cs="Calibri"/>
                <w:color w:val="000000" w:themeColor="text1"/>
                <w:kern w:val="24"/>
                <w:sz w:val="18"/>
                <w:szCs w:val="18"/>
                <w:lang w:val="en-US"/>
              </w:rPr>
              <w:t xml:space="preserve"> </w:t>
            </w:r>
            <w:r w:rsidR="0062730E">
              <w:rPr>
                <w:rFonts w:ascii="Calibri" w:eastAsia="Times New Roman" w:hAnsi="Calibri" w:cs="Calibri"/>
                <w:color w:val="000000" w:themeColor="text1"/>
                <w:kern w:val="24"/>
                <w:sz w:val="18"/>
                <w:szCs w:val="18"/>
                <w:lang w:val="en-US"/>
              </w:rPr>
              <w:t>ultrasound</w:t>
            </w:r>
            <w:r w:rsidRPr="00543C85">
              <w:rPr>
                <w:rFonts w:ascii="Calibri" w:eastAsia="Times New Roman" w:hAnsi="Calibri" w:cs="Calibri"/>
                <w:color w:val="000000" w:themeColor="text1"/>
                <w:kern w:val="24"/>
                <w:sz w:val="18"/>
                <w:szCs w:val="18"/>
                <w:lang w:val="en-US"/>
              </w:rPr>
              <w:t xml:space="preserve"> or</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62730E" w:rsidP="002A60F2">
            <w:pPr>
              <w:spacing w:after="0" w:line="240" w:lineRule="auto"/>
              <w:rPr>
                <w:rFonts w:ascii="Arial" w:eastAsia="Times New Roman" w:hAnsi="Arial" w:cs="Arial"/>
                <w:sz w:val="18"/>
                <w:szCs w:val="18"/>
              </w:rPr>
            </w:pPr>
            <w:proofErr w:type="spellStart"/>
            <w:r>
              <w:rPr>
                <w:rFonts w:ascii="Calibri" w:eastAsia="Times New Roman" w:hAnsi="Calibri" w:cs="Calibri"/>
                <w:color w:val="000000" w:themeColor="text1"/>
                <w:kern w:val="24"/>
                <w:sz w:val="18"/>
                <w:szCs w:val="18"/>
              </w:rPr>
              <w:t>chest</w:t>
            </w:r>
            <w:proofErr w:type="spellEnd"/>
            <w:r>
              <w:rPr>
                <w:rFonts w:ascii="Calibri" w:eastAsia="Times New Roman" w:hAnsi="Calibri" w:cs="Calibri"/>
                <w:color w:val="000000" w:themeColor="text1"/>
                <w:kern w:val="24"/>
                <w:sz w:val="18"/>
                <w:szCs w:val="18"/>
              </w:rPr>
              <w:t xml:space="preserve"> X-</w:t>
            </w:r>
            <w:proofErr w:type="spellStart"/>
            <w:r>
              <w:rPr>
                <w:rFonts w:ascii="Calibri" w:eastAsia="Times New Roman" w:hAnsi="Calibri" w:cs="Calibri"/>
                <w:color w:val="000000" w:themeColor="text1"/>
                <w:kern w:val="24"/>
                <w:sz w:val="18"/>
                <w:szCs w:val="18"/>
              </w:rPr>
              <w:t>ray</w:t>
            </w:r>
            <w:proofErr w:type="spellEnd"/>
          </w:p>
        </w:tc>
        <w:tc>
          <w:tcPr>
            <w:tcW w:w="209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color w:val="000000" w:themeColor="text1"/>
                <w:kern w:val="24"/>
                <w:sz w:val="18"/>
                <w:szCs w:val="18"/>
              </w:rPr>
              <w:t xml:space="preserve">more </w:t>
            </w:r>
            <w:proofErr w:type="spellStart"/>
            <w:r w:rsidRPr="00543C85">
              <w:rPr>
                <w:rFonts w:ascii="Calibri" w:eastAsia="Times New Roman" w:hAnsi="Calibri" w:cs="Calibri"/>
                <w:color w:val="000000" w:themeColor="text1"/>
                <w:kern w:val="24"/>
                <w:sz w:val="18"/>
                <w:szCs w:val="18"/>
              </w:rPr>
              <w:t>accurate</w:t>
            </w:r>
            <w:proofErr w:type="spellEnd"/>
            <w:r w:rsidRPr="00543C85">
              <w:rPr>
                <w:rFonts w:ascii="Calibri" w:eastAsia="Times New Roman" w:hAnsi="Calibri" w:cs="Calibri"/>
                <w:color w:val="000000" w:themeColor="text1"/>
                <w:kern w:val="24"/>
                <w:sz w:val="18"/>
                <w:szCs w:val="18"/>
              </w:rPr>
              <w:t xml:space="preserve"> for </w:t>
            </w:r>
            <w:proofErr w:type="spellStart"/>
            <w:r w:rsidRPr="00543C85">
              <w:rPr>
                <w:rFonts w:ascii="Calibri" w:eastAsia="Times New Roman" w:hAnsi="Calibri" w:cs="Calibri"/>
                <w:color w:val="000000" w:themeColor="text1"/>
                <w:kern w:val="24"/>
                <w:sz w:val="18"/>
                <w:szCs w:val="18"/>
              </w:rPr>
              <w:t>diagnosis</w:t>
            </w:r>
            <w:proofErr w:type="spellEnd"/>
            <w:r w:rsidRPr="00543C85">
              <w:rPr>
                <w:rFonts w:ascii="Calibri" w:eastAsia="Times New Roman" w:hAnsi="Calibri" w:cs="Calibri"/>
                <w:color w:val="000000" w:themeColor="text1"/>
                <w:kern w:val="24"/>
                <w:sz w:val="18"/>
                <w:szCs w:val="18"/>
              </w:rPr>
              <w:t>?</w:t>
            </w:r>
          </w:p>
        </w:tc>
      </w:tr>
      <w:tr w:rsidR="00543C85" w:rsidRPr="00CC0B0D" w:rsidTr="002A60F2">
        <w:trPr>
          <w:trHeight w:val="680"/>
        </w:trPr>
        <w:tc>
          <w:tcPr>
            <w:tcW w:w="1272"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t>Prognose</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2A60F2" w:rsidRPr="00543C85" w:rsidRDefault="002A60F2" w:rsidP="002A60F2">
            <w:pPr>
              <w:spacing w:after="0" w:line="240" w:lineRule="auto"/>
              <w:rPr>
                <w:rFonts w:ascii="Arial" w:eastAsia="Times New Roman" w:hAnsi="Arial" w:cs="Arial"/>
                <w:sz w:val="18"/>
                <w:szCs w:val="18"/>
                <w:lang w:val="en-US"/>
              </w:rPr>
            </w:pPr>
            <w:r>
              <w:rPr>
                <w:rFonts w:ascii="Calibri" w:eastAsia="Times New Roman" w:hAnsi="Calibri" w:cs="Calibri"/>
                <w:color w:val="000000" w:themeColor="text1"/>
                <w:kern w:val="24"/>
                <w:sz w:val="18"/>
                <w:szCs w:val="18"/>
                <w:lang w:val="en-US"/>
              </w:rPr>
              <w:t>In older men</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2A60F2" w:rsidP="002A60F2">
            <w:pPr>
              <w:spacing w:after="0" w:line="240" w:lineRule="auto"/>
              <w:rPr>
                <w:rFonts w:ascii="Arial" w:eastAsia="Times New Roman" w:hAnsi="Arial" w:cs="Arial"/>
                <w:sz w:val="18"/>
                <w:szCs w:val="18"/>
                <w:lang w:val="en-US"/>
              </w:rPr>
            </w:pPr>
            <w:r>
              <w:rPr>
                <w:rFonts w:ascii="Calibri" w:eastAsia="Times New Roman" w:hAnsi="Calibri" w:cs="Calibri"/>
                <w:color w:val="000000" w:themeColor="text1"/>
                <w:kern w:val="24"/>
                <w:sz w:val="18"/>
                <w:szCs w:val="18"/>
                <w:lang w:val="en-US"/>
              </w:rPr>
              <w:t>within the year after positive test results for COVID-19</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p>
        </w:tc>
        <w:tc>
          <w:tcPr>
            <w:tcW w:w="209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proofErr w:type="gramStart"/>
            <w:r w:rsidRPr="00543C85">
              <w:rPr>
                <w:rFonts w:ascii="Calibri" w:eastAsia="Times New Roman" w:hAnsi="Calibri" w:cs="Calibri"/>
                <w:color w:val="000000" w:themeColor="text1"/>
                <w:kern w:val="24"/>
                <w:sz w:val="18"/>
                <w:szCs w:val="18"/>
                <w:lang w:val="en-US"/>
              </w:rPr>
              <w:t>what</w:t>
            </w:r>
            <w:proofErr w:type="gramEnd"/>
            <w:r w:rsidRPr="00543C85">
              <w:rPr>
                <w:rFonts w:ascii="Calibri" w:eastAsia="Times New Roman" w:hAnsi="Calibri" w:cs="Calibri"/>
                <w:color w:val="000000" w:themeColor="text1"/>
                <w:kern w:val="24"/>
                <w:sz w:val="18"/>
                <w:szCs w:val="18"/>
                <w:lang w:val="en-US"/>
              </w:rPr>
              <w:t xml:space="preserve"> </w:t>
            </w:r>
            <w:r w:rsidR="00B43D0A">
              <w:rPr>
                <w:rFonts w:ascii="Calibri" w:eastAsia="Times New Roman" w:hAnsi="Calibri" w:cs="Calibri"/>
                <w:color w:val="000000" w:themeColor="text1"/>
                <w:kern w:val="24"/>
                <w:sz w:val="18"/>
                <w:szCs w:val="18"/>
                <w:lang w:val="en-US"/>
              </w:rPr>
              <w:t>was</w:t>
            </w:r>
            <w:r w:rsidRPr="00543C85">
              <w:rPr>
                <w:rFonts w:ascii="Calibri" w:eastAsia="Times New Roman" w:hAnsi="Calibri" w:cs="Calibri"/>
                <w:color w:val="000000" w:themeColor="text1"/>
                <w:kern w:val="24"/>
                <w:sz w:val="18"/>
                <w:szCs w:val="18"/>
                <w:lang w:val="en-US"/>
              </w:rPr>
              <w:t xml:space="preserve"> the relative risk of death?</w:t>
            </w:r>
          </w:p>
        </w:tc>
      </w:tr>
      <w:tr w:rsidR="00543C85" w:rsidRPr="00543C85" w:rsidTr="002A60F2">
        <w:trPr>
          <w:trHeight w:val="680"/>
        </w:trPr>
        <w:tc>
          <w:tcPr>
            <w:tcW w:w="1272"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b/>
                <w:bCs/>
                <w:color w:val="000000" w:themeColor="text1"/>
                <w:kern w:val="24"/>
                <w:sz w:val="18"/>
                <w:szCs w:val="18"/>
              </w:rPr>
              <w:lastRenderedPageBreak/>
              <w:t>Ætiologi</w:t>
            </w:r>
          </w:p>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color w:val="000000" w:themeColor="text1"/>
                <w:kern w:val="24"/>
                <w:sz w:val="18"/>
                <w:szCs w:val="18"/>
              </w:rPr>
              <w:t>(oversag)</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color w:val="000000" w:themeColor="text1"/>
                <w:kern w:val="24"/>
                <w:sz w:val="18"/>
                <w:szCs w:val="18"/>
              </w:rPr>
              <w:t>D</w:t>
            </w:r>
            <w:r w:rsidR="00B43D0A">
              <w:rPr>
                <w:rFonts w:ascii="Calibri" w:eastAsia="Times New Roman" w:hAnsi="Calibri" w:cs="Calibri"/>
                <w:color w:val="000000" w:themeColor="text1"/>
                <w:kern w:val="24"/>
                <w:sz w:val="18"/>
                <w:szCs w:val="18"/>
              </w:rPr>
              <w:t>id</w:t>
            </w:r>
            <w:r w:rsidRPr="00543C85">
              <w:rPr>
                <w:rFonts w:ascii="Calibri" w:eastAsia="Times New Roman" w:hAnsi="Calibri" w:cs="Calibri"/>
                <w:color w:val="000000" w:themeColor="text1"/>
                <w:kern w:val="24"/>
                <w:sz w:val="18"/>
                <w:szCs w:val="18"/>
              </w:rPr>
              <w:t xml:space="preserve"> </w:t>
            </w:r>
            <w:proofErr w:type="spellStart"/>
            <w:r w:rsidR="00B43D0A">
              <w:rPr>
                <w:rFonts w:ascii="Calibri" w:eastAsia="Times New Roman" w:hAnsi="Calibri" w:cs="Calibri"/>
                <w:color w:val="000000" w:themeColor="text1"/>
                <w:kern w:val="24"/>
                <w:sz w:val="18"/>
                <w:szCs w:val="18"/>
              </w:rPr>
              <w:t>young</w:t>
            </w:r>
            <w:proofErr w:type="spellEnd"/>
            <w:r w:rsidR="00B43D0A">
              <w:rPr>
                <w:rFonts w:ascii="Calibri" w:eastAsia="Times New Roman" w:hAnsi="Calibri" w:cs="Calibri"/>
                <w:color w:val="000000" w:themeColor="text1"/>
                <w:kern w:val="24"/>
                <w:sz w:val="18"/>
                <w:szCs w:val="18"/>
              </w:rPr>
              <w:t xml:space="preserve"> </w:t>
            </w:r>
            <w:proofErr w:type="spellStart"/>
            <w:r w:rsidR="00B43D0A">
              <w:rPr>
                <w:rFonts w:ascii="Calibri" w:eastAsia="Times New Roman" w:hAnsi="Calibri" w:cs="Calibri"/>
                <w:color w:val="000000" w:themeColor="text1"/>
                <w:kern w:val="24"/>
                <w:sz w:val="18"/>
                <w:szCs w:val="18"/>
              </w:rPr>
              <w:t>adults</w:t>
            </w:r>
            <w:proofErr w:type="spellEnd"/>
            <w:r w:rsidRPr="00543C85">
              <w:rPr>
                <w:rFonts w:ascii="Calibri" w:eastAsia="Times New Roman" w:hAnsi="Calibri" w:cs="Calibri"/>
                <w:color w:val="000000" w:themeColor="text1"/>
                <w:kern w:val="24"/>
                <w:sz w:val="18"/>
                <w:szCs w:val="18"/>
              </w:rPr>
              <w:t>   </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B43D0A" w:rsidP="002A60F2">
            <w:pPr>
              <w:spacing w:after="0" w:line="240" w:lineRule="auto"/>
              <w:rPr>
                <w:rFonts w:ascii="Arial" w:eastAsia="Times New Roman" w:hAnsi="Arial" w:cs="Arial"/>
                <w:sz w:val="18"/>
                <w:szCs w:val="18"/>
              </w:rPr>
            </w:pPr>
            <w:proofErr w:type="spellStart"/>
            <w:r>
              <w:rPr>
                <w:rFonts w:ascii="Calibri" w:eastAsia="Times New Roman" w:hAnsi="Calibri" w:cs="Calibri"/>
                <w:color w:val="000000" w:themeColor="text1"/>
                <w:kern w:val="24"/>
                <w:sz w:val="18"/>
                <w:szCs w:val="18"/>
              </w:rPr>
              <w:t>who</w:t>
            </w:r>
            <w:proofErr w:type="spellEnd"/>
            <w:r w:rsidR="00543C85" w:rsidRPr="00543C85">
              <w:rPr>
                <w:rFonts w:ascii="Calibri" w:eastAsia="Times New Roman" w:hAnsi="Calibri" w:cs="Calibri"/>
                <w:color w:val="000000" w:themeColor="text1"/>
                <w:kern w:val="24"/>
                <w:sz w:val="18"/>
                <w:szCs w:val="18"/>
              </w:rPr>
              <w:t xml:space="preserve"> drink</w:t>
            </w:r>
            <w:r>
              <w:rPr>
                <w:rFonts w:ascii="Calibri" w:eastAsia="Times New Roman" w:hAnsi="Calibri" w:cs="Calibri"/>
                <w:color w:val="000000" w:themeColor="text1"/>
                <w:kern w:val="24"/>
                <w:sz w:val="18"/>
                <w:szCs w:val="18"/>
              </w:rPr>
              <w:t xml:space="preserve"> </w:t>
            </w:r>
            <w:proofErr w:type="spellStart"/>
            <w:r>
              <w:rPr>
                <w:rFonts w:ascii="Calibri" w:eastAsia="Times New Roman" w:hAnsi="Calibri" w:cs="Calibri"/>
                <w:color w:val="000000" w:themeColor="text1"/>
                <w:kern w:val="24"/>
                <w:sz w:val="18"/>
                <w:szCs w:val="18"/>
              </w:rPr>
              <w:t>every</w:t>
            </w:r>
            <w:proofErr w:type="spellEnd"/>
            <w:r>
              <w:rPr>
                <w:rFonts w:ascii="Calibri" w:eastAsia="Times New Roman" w:hAnsi="Calibri" w:cs="Calibri"/>
                <w:color w:val="000000" w:themeColor="text1"/>
                <w:kern w:val="24"/>
                <w:sz w:val="18"/>
                <w:szCs w:val="18"/>
              </w:rPr>
              <w:t xml:space="preserve"> weekend</w:t>
            </w:r>
          </w:p>
        </w:tc>
        <w:tc>
          <w:tcPr>
            <w:tcW w:w="2089"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lang w:val="en-US"/>
              </w:rPr>
            </w:pPr>
            <w:r w:rsidRPr="00543C85">
              <w:rPr>
                <w:rFonts w:ascii="Calibri" w:eastAsia="Times New Roman" w:hAnsi="Calibri" w:cs="Calibri"/>
                <w:color w:val="000000" w:themeColor="text1"/>
                <w:kern w:val="24"/>
                <w:sz w:val="18"/>
                <w:szCs w:val="18"/>
                <w:lang w:val="en-US"/>
              </w:rPr>
              <w:t>compared to those who d</w:t>
            </w:r>
            <w:r w:rsidR="00B43D0A">
              <w:rPr>
                <w:rFonts w:ascii="Calibri" w:eastAsia="Times New Roman" w:hAnsi="Calibri" w:cs="Calibri"/>
                <w:color w:val="000000" w:themeColor="text1"/>
                <w:kern w:val="24"/>
                <w:sz w:val="18"/>
                <w:szCs w:val="18"/>
                <w:lang w:val="en-US"/>
              </w:rPr>
              <w:t>id</w:t>
            </w:r>
            <w:r w:rsidRPr="00543C85">
              <w:rPr>
                <w:rFonts w:ascii="Calibri" w:eastAsia="Times New Roman" w:hAnsi="Calibri" w:cs="Calibri"/>
                <w:color w:val="000000" w:themeColor="text1"/>
                <w:kern w:val="24"/>
                <w:sz w:val="18"/>
                <w:szCs w:val="18"/>
                <w:lang w:val="en-US"/>
              </w:rPr>
              <w:t xml:space="preserve"> not drink</w:t>
            </w:r>
          </w:p>
        </w:tc>
        <w:tc>
          <w:tcPr>
            <w:tcW w:w="209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rsidR="00543C85" w:rsidRPr="00543C85" w:rsidRDefault="00543C85" w:rsidP="002A60F2">
            <w:pPr>
              <w:spacing w:after="0" w:line="240" w:lineRule="auto"/>
              <w:rPr>
                <w:rFonts w:ascii="Arial" w:eastAsia="Times New Roman" w:hAnsi="Arial" w:cs="Arial"/>
                <w:sz w:val="18"/>
                <w:szCs w:val="18"/>
              </w:rPr>
            </w:pPr>
            <w:r w:rsidRPr="00543C85">
              <w:rPr>
                <w:rFonts w:ascii="Calibri" w:eastAsia="Times New Roman" w:hAnsi="Calibri" w:cs="Calibri"/>
                <w:color w:val="000000" w:themeColor="text1"/>
                <w:kern w:val="24"/>
                <w:sz w:val="18"/>
                <w:szCs w:val="18"/>
              </w:rPr>
              <w:t xml:space="preserve">have </w:t>
            </w:r>
            <w:proofErr w:type="spellStart"/>
            <w:r w:rsidRPr="00543C85">
              <w:rPr>
                <w:rFonts w:ascii="Calibri" w:eastAsia="Times New Roman" w:hAnsi="Calibri" w:cs="Calibri"/>
                <w:color w:val="000000" w:themeColor="text1"/>
                <w:kern w:val="24"/>
                <w:sz w:val="18"/>
                <w:szCs w:val="18"/>
              </w:rPr>
              <w:t>higher</w:t>
            </w:r>
            <w:proofErr w:type="spellEnd"/>
            <w:r w:rsidRPr="00543C85">
              <w:rPr>
                <w:rFonts w:ascii="Calibri" w:eastAsia="Times New Roman" w:hAnsi="Calibri" w:cs="Calibri"/>
                <w:color w:val="000000" w:themeColor="text1"/>
                <w:kern w:val="24"/>
                <w:sz w:val="18"/>
                <w:szCs w:val="18"/>
              </w:rPr>
              <w:t xml:space="preserve"> </w:t>
            </w:r>
            <w:proofErr w:type="spellStart"/>
            <w:r w:rsidRPr="00543C85">
              <w:rPr>
                <w:rFonts w:ascii="Calibri" w:eastAsia="Times New Roman" w:hAnsi="Calibri" w:cs="Calibri"/>
                <w:color w:val="000000" w:themeColor="text1"/>
                <w:kern w:val="24"/>
                <w:sz w:val="18"/>
                <w:szCs w:val="18"/>
              </w:rPr>
              <w:t>mortality</w:t>
            </w:r>
            <w:proofErr w:type="spellEnd"/>
            <w:r w:rsidRPr="00543C85">
              <w:rPr>
                <w:rFonts w:ascii="Calibri" w:eastAsia="Times New Roman" w:hAnsi="Calibri" w:cs="Calibri"/>
                <w:color w:val="000000" w:themeColor="text1"/>
                <w:kern w:val="24"/>
                <w:sz w:val="18"/>
                <w:szCs w:val="18"/>
              </w:rPr>
              <w:t xml:space="preserve"> rates?</w:t>
            </w:r>
          </w:p>
        </w:tc>
      </w:tr>
    </w:tbl>
    <w:p w:rsidR="00543C85" w:rsidRDefault="00543C85"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DB610D" w:rsidRDefault="00DB610D">
      <w:r>
        <w:br w:type="page"/>
      </w:r>
    </w:p>
    <w:p w:rsidR="00BB52A4" w:rsidRDefault="00BB52A4" w:rsidP="00E005F3"/>
    <w:p w:rsidR="00DB0342" w:rsidRDefault="00F83FEC" w:rsidP="00DB0342">
      <w:pPr>
        <w:pStyle w:val="Overskrift2"/>
      </w:pPr>
      <w:r>
        <w:t>4</w:t>
      </w:r>
      <w:r w:rsidR="00DB0342">
        <w:t>. Metode</w:t>
      </w:r>
      <w:r w:rsidR="000B701F">
        <w:t xml:space="preserve"> (Method)</w:t>
      </w:r>
    </w:p>
    <w:tbl>
      <w:tblPr>
        <w:tblStyle w:val="Tabel-Gitter"/>
        <w:tblW w:w="0" w:type="auto"/>
        <w:tblLook w:val="0480" w:firstRow="0" w:lastRow="0" w:firstColumn="1" w:lastColumn="0" w:noHBand="0" w:noVBand="1"/>
      </w:tblPr>
      <w:tblGrid>
        <w:gridCol w:w="9628"/>
      </w:tblGrid>
      <w:tr w:rsidR="0078510C" w:rsidTr="0078510C">
        <w:tc>
          <w:tcPr>
            <w:tcW w:w="9778" w:type="dxa"/>
            <w:shd w:val="clear" w:color="auto" w:fill="DBE5F1" w:themeFill="accent1" w:themeFillTint="33"/>
          </w:tcPr>
          <w:p w:rsidR="0078510C" w:rsidRDefault="0078510C" w:rsidP="00DB0342">
            <w:r>
              <w:t>Dette afsnit er din opskrift. Her skal alt beskrives, således at læseren i princippet kan gentage det og få samme resultater.</w:t>
            </w:r>
          </w:p>
        </w:tc>
      </w:tr>
    </w:tbl>
    <w:p w:rsidR="00BC0FE4" w:rsidRPr="00B14B11" w:rsidRDefault="00BC0FE4" w:rsidP="00B14B11"/>
    <w:p w:rsidR="00E005F3" w:rsidRDefault="00F83FEC" w:rsidP="00E005F3">
      <w:pPr>
        <w:pStyle w:val="Overskrift2"/>
      </w:pPr>
      <w:r>
        <w:t>4</w:t>
      </w:r>
      <w:r w:rsidR="00B14B11">
        <w:t>.</w:t>
      </w:r>
      <w:r w:rsidR="00F9435E">
        <w:t>1</w:t>
      </w:r>
      <w:r w:rsidR="00E005F3">
        <w:t xml:space="preserve">. </w:t>
      </w:r>
      <w:r w:rsidR="00DB0342">
        <w:t>Studie d</w:t>
      </w:r>
      <w:r w:rsidR="00E005F3">
        <w:t>esign</w:t>
      </w:r>
      <w:r w:rsidR="000B701F">
        <w:t xml:space="preserve"> (</w:t>
      </w:r>
      <w:proofErr w:type="spellStart"/>
      <w:r w:rsidR="000B701F">
        <w:t>Study</w:t>
      </w:r>
      <w:proofErr w:type="spellEnd"/>
      <w:r w:rsidR="000B701F">
        <w:t xml:space="preserve"> design)</w:t>
      </w:r>
    </w:p>
    <w:tbl>
      <w:tblPr>
        <w:tblStyle w:val="Tabel-Gitter"/>
        <w:tblW w:w="0" w:type="auto"/>
        <w:tblLook w:val="04A0" w:firstRow="1" w:lastRow="0" w:firstColumn="1" w:lastColumn="0" w:noHBand="0" w:noVBand="1"/>
      </w:tblPr>
      <w:tblGrid>
        <w:gridCol w:w="2182"/>
        <w:gridCol w:w="7446"/>
      </w:tblGrid>
      <w:tr w:rsidR="0078510C" w:rsidTr="0078510C">
        <w:tc>
          <w:tcPr>
            <w:tcW w:w="4889" w:type="dxa"/>
            <w:shd w:val="clear" w:color="auto" w:fill="DBE5F1" w:themeFill="accent1" w:themeFillTint="33"/>
          </w:tcPr>
          <w:p w:rsidR="0078510C" w:rsidRDefault="0078510C" w:rsidP="0078510C">
            <w:r>
              <w:t xml:space="preserve">Her beskrives kort, hvilken type studie, der er tale om. Er det fx et epidemiologisk studie, hvilken type er det så (se tabel)? </w:t>
            </w:r>
          </w:p>
          <w:p w:rsidR="0078510C" w:rsidRPr="00F57A7F" w:rsidRDefault="0078510C" w:rsidP="0078510C">
            <w:pPr>
              <w:rPr>
                <w:sz w:val="12"/>
              </w:rPr>
            </w:pPr>
          </w:p>
          <w:p w:rsidR="0078510C" w:rsidRDefault="0078510C" w:rsidP="00E01BD7">
            <w:r>
              <w:t>Mange tidskrifter kræver at artiklen er rapporteret efter internationale guidelines</w:t>
            </w:r>
            <w:r w:rsidR="00E01BD7">
              <w:t xml:space="preserve"> for at gøre rapporteringen transparent</w:t>
            </w:r>
            <w:r>
              <w:t xml:space="preserve">. Der findes derfor </w:t>
            </w:r>
            <w:hyperlink r:id="rId16" w:history="1">
              <w:r w:rsidRPr="00D05CA6">
                <w:rPr>
                  <w:rStyle w:val="Hyperlink"/>
                </w:rPr>
                <w:t>guidelines til de forskellige typer studiedesign</w:t>
              </w:r>
            </w:hyperlink>
            <w:r>
              <w:t xml:space="preserve">. Disse guidelines </w:t>
            </w:r>
            <w:r w:rsidR="00F83FEC">
              <w:t xml:space="preserve">vil være mere </w:t>
            </w:r>
            <w:proofErr w:type="spellStart"/>
            <w:r w:rsidR="00F83FEC">
              <w:t>specifkke</w:t>
            </w:r>
            <w:proofErr w:type="spellEnd"/>
            <w:r w:rsidR="00F83FEC">
              <w:t xml:space="preserve"> i hvilke </w:t>
            </w:r>
            <w:r w:rsidR="000B701F">
              <w:t>parametre</w:t>
            </w:r>
            <w:r w:rsidR="00F83FEC">
              <w:t xml:space="preserve">, </w:t>
            </w:r>
            <w:r w:rsidR="000B701F">
              <w:t xml:space="preserve">dit metodeafsnit skal indeholde. </w:t>
            </w:r>
            <w:r w:rsidR="00E01BD7">
              <w:t>Husk at skrive, hvilken guideline du har brugt til at rapportere dette manuskript.</w:t>
            </w:r>
          </w:p>
        </w:tc>
        <w:tc>
          <w:tcPr>
            <w:tcW w:w="4889" w:type="dxa"/>
          </w:tcPr>
          <w:p w:rsidR="0078510C" w:rsidRDefault="00D92012" w:rsidP="00E005F3">
            <w:r>
              <w:rPr>
                <w:noProof/>
              </w:rPr>
              <w:drawing>
                <wp:inline distT="0" distB="0" distL="0" distR="0" wp14:anchorId="5F9A1E68" wp14:editId="368D69B4">
                  <wp:extent cx="4590661" cy="3124200"/>
                  <wp:effectExtent l="0" t="0" r="635"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95341" cy="3127385"/>
                          </a:xfrm>
                          <a:prstGeom prst="rect">
                            <a:avLst/>
                          </a:prstGeom>
                          <a:noFill/>
                        </pic:spPr>
                      </pic:pic>
                    </a:graphicData>
                  </a:graphic>
                </wp:inline>
              </w:drawing>
            </w:r>
          </w:p>
        </w:tc>
      </w:tr>
    </w:tbl>
    <w:p w:rsidR="0078510C" w:rsidRDefault="0078510C"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BC0FE4" w:rsidRDefault="00BC0FE4" w:rsidP="00E005F3"/>
    <w:p w:rsidR="00291DC4" w:rsidRDefault="000B701F" w:rsidP="00291DC4">
      <w:pPr>
        <w:pStyle w:val="Overskrift2"/>
      </w:pPr>
      <w:r>
        <w:t>4</w:t>
      </w:r>
      <w:r w:rsidR="00291DC4">
        <w:t>.</w:t>
      </w:r>
      <w:r w:rsidR="00F9435E">
        <w:t>2</w:t>
      </w:r>
      <w:r>
        <w:t>. Undersøgelsessted (</w:t>
      </w:r>
      <w:proofErr w:type="spellStart"/>
      <w:r>
        <w:t>Setting</w:t>
      </w:r>
      <w:proofErr w:type="spellEnd"/>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78510C" w:rsidRDefault="0078510C" w:rsidP="000B701F">
            <w:r>
              <w:t xml:space="preserve">Her beskrives, hvor, hvornår og af hvem studiet </w:t>
            </w:r>
            <w:r w:rsidR="000B701F">
              <w:t xml:space="preserve">er </w:t>
            </w:r>
            <w:r>
              <w:t>udfør</w:t>
            </w:r>
            <w:r w:rsidR="000B701F">
              <w:t>t</w:t>
            </w:r>
            <w:r>
              <w:t>. Beskriv evt. afdeling og personale</w:t>
            </w:r>
            <w:r w:rsidR="000B701F">
              <w:t xml:space="preserve"> (</w:t>
            </w:r>
            <w:proofErr w:type="spellStart"/>
            <w:r w:rsidR="000B701F">
              <w:t>inkl</w:t>
            </w:r>
            <w:proofErr w:type="spellEnd"/>
            <w:r w:rsidR="000B701F">
              <w:t xml:space="preserve"> erfaring)</w:t>
            </w:r>
            <w:r>
              <w:t xml:space="preserve">, hvis relevant. Med dette afsnit kan læseren relatere undersøgelsesstedet med fx egen afdeling eller sygehus. </w:t>
            </w:r>
          </w:p>
        </w:tc>
      </w:tr>
    </w:tbl>
    <w:p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p>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291DC4" w:rsidRDefault="00291DC4" w:rsidP="00E005F3"/>
    <w:p w:rsidR="00E005F3" w:rsidRDefault="000B701F" w:rsidP="00E005F3">
      <w:pPr>
        <w:pStyle w:val="Overskrift2"/>
      </w:pPr>
      <w:r>
        <w:t>4</w:t>
      </w:r>
      <w:r w:rsidR="00944FB1">
        <w:t>.3</w:t>
      </w:r>
      <w:r w:rsidR="00E005F3">
        <w:t>. Studiepopulationen</w:t>
      </w:r>
      <w:r>
        <w:t xml:space="preserve"> (Population/Participants)</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78510C" w:rsidRDefault="0078510C" w:rsidP="00E005F3">
            <w:r>
              <w:t>Her beskrives hvilke patienter/personale/udstyr der måles på i studiet. Det angives, hvem der skal undersøges, hvordan deltagerne udvælges/identificeres, og hvad inklusions-/eksklusionskriterierne er</w:t>
            </w:r>
          </w:p>
        </w:tc>
      </w:tr>
    </w:tbl>
    <w:p w:rsidR="0078510C" w:rsidRDefault="0078510C"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EE6D81" w:rsidRDefault="00EE6D81" w:rsidP="00E005F3"/>
    <w:p w:rsidR="00F92D9C" w:rsidRDefault="000B701F" w:rsidP="00F92D9C">
      <w:pPr>
        <w:pStyle w:val="Overskrift2"/>
      </w:pPr>
      <w:r>
        <w:t>4</w:t>
      </w:r>
      <w:r w:rsidR="00F92D9C">
        <w:t>.4 Intervention</w:t>
      </w:r>
      <w:r>
        <w:t xml:space="preserve"> (Intervention)</w:t>
      </w:r>
    </w:p>
    <w:tbl>
      <w:tblPr>
        <w:tblStyle w:val="Tabel-Gitter"/>
        <w:tblW w:w="0" w:type="auto"/>
        <w:tblLook w:val="04A0" w:firstRow="1" w:lastRow="0" w:firstColumn="1" w:lastColumn="0" w:noHBand="0" w:noVBand="1"/>
      </w:tblPr>
      <w:tblGrid>
        <w:gridCol w:w="9628"/>
      </w:tblGrid>
      <w:tr w:rsidR="00F92D9C" w:rsidTr="007461D3">
        <w:tc>
          <w:tcPr>
            <w:tcW w:w="9778" w:type="dxa"/>
            <w:shd w:val="clear" w:color="auto" w:fill="DBE5F1" w:themeFill="accent1" w:themeFillTint="33"/>
          </w:tcPr>
          <w:p w:rsidR="00F92D9C" w:rsidRPr="004B22CB" w:rsidRDefault="000B701F" w:rsidP="000B701F">
            <w:r>
              <w:t>Blev der u</w:t>
            </w:r>
            <w:r w:rsidR="00F92D9C">
              <w:t>dfør</w:t>
            </w:r>
            <w:r>
              <w:t>t</w:t>
            </w:r>
            <w:r w:rsidR="00F92D9C">
              <w:t xml:space="preserve"> en intervention</w:t>
            </w:r>
            <w:r>
              <w:t>,</w:t>
            </w:r>
            <w:r w:rsidR="00F92D9C">
              <w:t xml:space="preserve"> beskrives den i detaljer he</w:t>
            </w:r>
            <w:r w:rsidR="00936EC0">
              <w:t>r. Hvis ikke slettes afsnittet.</w:t>
            </w:r>
          </w:p>
        </w:tc>
      </w:tr>
    </w:tbl>
    <w:p w:rsidR="00F92D9C" w:rsidRDefault="00F92D9C" w:rsidP="00F92D9C"/>
    <w:p w:rsidR="00F92D9C" w:rsidRPr="00C849B3" w:rsidRDefault="00F92D9C" w:rsidP="00F92D9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F92D9C" w:rsidRDefault="00F92D9C" w:rsidP="00E005F3"/>
    <w:p w:rsidR="0039755D" w:rsidRDefault="000B701F" w:rsidP="0039755D">
      <w:pPr>
        <w:pStyle w:val="Overskrift2"/>
      </w:pPr>
      <w:r>
        <w:lastRenderedPageBreak/>
        <w:t>4</w:t>
      </w:r>
      <w:r w:rsidR="0039755D">
        <w:t>.</w:t>
      </w:r>
      <w:r w:rsidR="00F92D9C">
        <w:t>5</w:t>
      </w:r>
      <w:r w:rsidR="0039755D">
        <w:t xml:space="preserve"> Procedure</w:t>
      </w:r>
      <w:r>
        <w:t xml:space="preserve"> (Procedure)</w:t>
      </w:r>
    </w:p>
    <w:tbl>
      <w:tblPr>
        <w:tblStyle w:val="Tabel-Gitter"/>
        <w:tblW w:w="0" w:type="auto"/>
        <w:tblLook w:val="04A0" w:firstRow="1" w:lastRow="0" w:firstColumn="1" w:lastColumn="0" w:noHBand="0" w:noVBand="1"/>
      </w:tblPr>
      <w:tblGrid>
        <w:gridCol w:w="9628"/>
      </w:tblGrid>
      <w:tr w:rsidR="004B22CB" w:rsidTr="004B22CB">
        <w:tc>
          <w:tcPr>
            <w:tcW w:w="9778" w:type="dxa"/>
            <w:shd w:val="clear" w:color="auto" w:fill="DBE5F1" w:themeFill="accent1" w:themeFillTint="33"/>
          </w:tcPr>
          <w:p w:rsidR="004B22CB" w:rsidRPr="004B22CB" w:rsidRDefault="004B22CB" w:rsidP="00E5645A">
            <w:r w:rsidRPr="004B22CB">
              <w:t>Beskriv hvordan studiet bl</w:t>
            </w:r>
            <w:r w:rsidR="000B701F">
              <w:t>ev</w:t>
            </w:r>
            <w:r w:rsidRPr="004B22CB">
              <w:t xml:space="preserve"> udført i praksis. </w:t>
            </w:r>
            <w:r w:rsidR="000B701F">
              <w:t xml:space="preserve">Hvordan blev patienterne kontaktet? </w:t>
            </w:r>
            <w:r w:rsidR="00E5645A">
              <w:t xml:space="preserve">Hvem gjorde hvad? </w:t>
            </w:r>
            <w:r w:rsidR="000B701F">
              <w:t xml:space="preserve">Hvilke redskaber blev brugt? Var der </w:t>
            </w:r>
            <w:r w:rsidRPr="004B22CB">
              <w:t xml:space="preserve">noget som </w:t>
            </w:r>
            <w:r w:rsidR="000B701F">
              <w:t xml:space="preserve">blev udviklet eller </w:t>
            </w:r>
            <w:r w:rsidRPr="004B22CB">
              <w:t>validere</w:t>
            </w:r>
            <w:r w:rsidR="000B701F">
              <w:t>t</w:t>
            </w:r>
            <w:r w:rsidRPr="004B22CB">
              <w:t xml:space="preserve"> inden brug fx spørgeskema? Er studiet registerbaseret, beskr</w:t>
            </w:r>
            <w:r w:rsidR="00E5645A">
              <w:t>ives registrene, der blev benyttet</w:t>
            </w:r>
            <w:r w:rsidR="00E01BD7">
              <w:t xml:space="preserve"> – og afsnittet kaldes i stedet Data </w:t>
            </w:r>
            <w:proofErr w:type="spellStart"/>
            <w:r w:rsidR="00E01BD7">
              <w:t>sources</w:t>
            </w:r>
            <w:proofErr w:type="spellEnd"/>
            <w:r w:rsidR="00E5645A">
              <w:t>.</w:t>
            </w:r>
          </w:p>
        </w:tc>
      </w:tr>
    </w:tbl>
    <w:p w:rsidR="004B22CB" w:rsidRDefault="004B22CB"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39755D" w:rsidRDefault="0039755D" w:rsidP="00E005F3"/>
    <w:p w:rsidR="00E005F3" w:rsidRDefault="000B701F" w:rsidP="00E005F3">
      <w:pPr>
        <w:pStyle w:val="Overskrift2"/>
      </w:pPr>
      <w:r>
        <w:t>4</w:t>
      </w:r>
      <w:r w:rsidR="00F92D9C">
        <w:t>.6</w:t>
      </w:r>
      <w:r w:rsidR="0039755D">
        <w:t>. Effektmål</w:t>
      </w:r>
      <w:r w:rsidR="00C444CB">
        <w:t xml:space="preserve"> og variable</w:t>
      </w:r>
      <w:r>
        <w:t xml:space="preserve"> (Variables and </w:t>
      </w:r>
      <w:proofErr w:type="spellStart"/>
      <w:r>
        <w:t>outcome</w:t>
      </w:r>
      <w:proofErr w:type="spellEnd"/>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3954EA" w:rsidRDefault="0078510C" w:rsidP="00E005F3">
            <w:r>
              <w:t xml:space="preserve">Her beskrives hvad </w:t>
            </w:r>
            <w:r w:rsidR="000B701F">
              <w:t xml:space="preserve">de </w:t>
            </w:r>
            <w:r>
              <w:t>primære og sekundære effektmål</w:t>
            </w:r>
            <w:r w:rsidR="003954EA">
              <w:t>/</w:t>
            </w:r>
            <w:proofErr w:type="spellStart"/>
            <w:r w:rsidR="003954EA">
              <w:t>outcomes</w:t>
            </w:r>
            <w:proofErr w:type="spellEnd"/>
            <w:r>
              <w:t xml:space="preserve"> </w:t>
            </w:r>
            <w:r w:rsidR="000B701F">
              <w:t>var</w:t>
            </w:r>
            <w:r>
              <w:t xml:space="preserve">. </w:t>
            </w:r>
            <w:r w:rsidR="003954EA">
              <w:t>Det er vigtigt at være eksplicit i definitionen, så</w:t>
            </w:r>
            <w:r w:rsidR="00FD20D1">
              <w:t xml:space="preserve"> andre kan anvende samme effektmål</w:t>
            </w:r>
            <w:r w:rsidR="003954EA">
              <w:t xml:space="preserve">. Skriv gerne om et </w:t>
            </w:r>
            <w:r w:rsidR="00FD20D1">
              <w:t xml:space="preserve">effektmål </w:t>
            </w:r>
            <w:r w:rsidR="003954EA">
              <w:t>er objektivt (fx død, indlæg</w:t>
            </w:r>
            <w:r w:rsidR="00FD20D1">
              <w:t>gelseslængde, klinisk måling) eller subjektivt (</w:t>
            </w:r>
            <w:r w:rsidR="003954EA">
              <w:t>livskvalitet</w:t>
            </w:r>
            <w:r w:rsidR="00FD20D1">
              <w:t>, klinikervurdering, patient-rapporteret</w:t>
            </w:r>
            <w:r w:rsidR="003954EA">
              <w:t>),</w:t>
            </w:r>
          </w:p>
          <w:p w:rsidR="00C444CB" w:rsidRDefault="00C444CB" w:rsidP="00FD20D1"/>
          <w:p w:rsidR="0078510C" w:rsidRDefault="00FD20D1" w:rsidP="00C444CB">
            <w:r>
              <w:t>Beskriv endvidere hvilke variable</w:t>
            </w:r>
            <w:r w:rsidR="0078510C">
              <w:t xml:space="preserve">, der </w:t>
            </w:r>
            <w:r w:rsidR="000B701F">
              <w:t xml:space="preserve">blev </w:t>
            </w:r>
            <w:r w:rsidR="0078510C">
              <w:t>indhente</w:t>
            </w:r>
            <w:r w:rsidR="000B701F">
              <w:t>t</w:t>
            </w:r>
            <w:r w:rsidR="0078510C">
              <w:t xml:space="preserve"> for at kunne bestemme effektmålene</w:t>
            </w:r>
            <w:r w:rsidR="00320A71">
              <w:t xml:space="preserve"> og hvor</w:t>
            </w:r>
            <w:r w:rsidR="00E5645A">
              <w:t>dan de blev</w:t>
            </w:r>
            <w:r w:rsidR="00320A71">
              <w:t xml:space="preserve"> indhente</w:t>
            </w:r>
            <w:r w:rsidR="00E5645A">
              <w:t>t</w:t>
            </w:r>
            <w:r w:rsidR="0078510C">
              <w:t>?</w:t>
            </w:r>
            <w:r w:rsidR="00C444CB">
              <w:t xml:space="preserve"> </w:t>
            </w:r>
            <w:r w:rsidR="00E5645A">
              <w:t>Var</w:t>
            </w:r>
            <w:r w:rsidR="00C444CB" w:rsidRPr="007E4174">
              <w:t xml:space="preserve"> det fra </w:t>
            </w:r>
            <w:r w:rsidR="00C444CB">
              <w:t>journaler</w:t>
            </w:r>
            <w:r w:rsidR="00C444CB" w:rsidRPr="007E4174">
              <w:t>, spørgeskema</w:t>
            </w:r>
            <w:r w:rsidR="00C444CB">
              <w:t xml:space="preserve"> eller</w:t>
            </w:r>
            <w:r w:rsidR="00C444CB" w:rsidRPr="007E4174">
              <w:t xml:space="preserve"> interviews</w:t>
            </w:r>
            <w:r w:rsidR="00C444CB">
              <w:t xml:space="preserve">? </w:t>
            </w:r>
            <w:r w:rsidR="00C444CB" w:rsidRPr="007E4174">
              <w:t>Kom</w:t>
            </w:r>
            <w:r w:rsidR="00E5645A">
              <w:t xml:space="preserve"> </w:t>
            </w:r>
            <w:r w:rsidR="00C444CB">
              <w:t xml:space="preserve">data fra andre kilder såsom lokale database (fx MADS, BCC, </w:t>
            </w:r>
            <w:proofErr w:type="spellStart"/>
            <w:r w:rsidR="00C444CB">
              <w:t>Rebi</w:t>
            </w:r>
            <w:proofErr w:type="spellEnd"/>
            <w:r w:rsidR="00C444CB">
              <w:t xml:space="preserve">, </w:t>
            </w:r>
            <w:proofErr w:type="spellStart"/>
            <w:r w:rsidR="00C444CB">
              <w:t>Cetrea</w:t>
            </w:r>
            <w:proofErr w:type="spellEnd"/>
            <w:r w:rsidR="00C444CB">
              <w:t>)</w:t>
            </w:r>
            <w:r w:rsidR="00E5645A">
              <w:t>,</w:t>
            </w:r>
            <w:r w:rsidR="00C444CB">
              <w:t xml:space="preserve"> </w:t>
            </w:r>
            <w:r w:rsidR="00C444CB" w:rsidRPr="007E4174">
              <w:t xml:space="preserve">Sundhedsdatastyrelsen, Danmarks statistik, </w:t>
            </w:r>
            <w:r w:rsidR="00C444CB">
              <w:t xml:space="preserve">eller </w:t>
            </w:r>
            <w:r w:rsidR="00C444CB" w:rsidRPr="007E4174">
              <w:t>Regionernes kliniske kvalitets udviklings program</w:t>
            </w:r>
            <w:r w:rsidR="0056643E">
              <w:t xml:space="preserve"> (RKKP)?</w:t>
            </w:r>
          </w:p>
          <w:p w:rsidR="008F1F30" w:rsidRDefault="008F1F30" w:rsidP="00C444CB"/>
          <w:p w:rsidR="008F1F30" w:rsidRDefault="008F1F30" w:rsidP="00E5645A">
            <w:r>
              <w:t xml:space="preserve">Vedlæg </w:t>
            </w:r>
            <w:proofErr w:type="spellStart"/>
            <w:r>
              <w:t>evt</w:t>
            </w:r>
            <w:proofErr w:type="spellEnd"/>
            <w:r>
              <w:t xml:space="preserve"> som bilag en oversigt over de </w:t>
            </w:r>
            <w:r w:rsidR="00E5645A">
              <w:t>variable</w:t>
            </w:r>
            <w:r>
              <w:t xml:space="preserve"> du indsamle</w:t>
            </w:r>
            <w:r w:rsidR="00E5645A">
              <w:t>de</w:t>
            </w:r>
            <w:r>
              <w:t xml:space="preserve"> (spørgeskema, interviewg</w:t>
            </w:r>
            <w:r w:rsidR="00E01BD7">
              <w:t>uide, udtræksbeskrivelse)</w:t>
            </w:r>
            <w:r>
              <w:t>.</w:t>
            </w:r>
          </w:p>
        </w:tc>
      </w:tr>
    </w:tbl>
    <w:p w:rsidR="0078510C" w:rsidRDefault="0078510C"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39755D" w:rsidRDefault="0039755D" w:rsidP="00E005F3"/>
    <w:p w:rsidR="00E005F3" w:rsidRDefault="00E5645A" w:rsidP="00E005F3">
      <w:pPr>
        <w:pStyle w:val="Overskrift2"/>
      </w:pPr>
      <w:r>
        <w:t>4</w:t>
      </w:r>
      <w:r w:rsidR="00F92D9C">
        <w:t>.7</w:t>
      </w:r>
      <w:r w:rsidR="00F9435E">
        <w:t>. Databehandling</w:t>
      </w:r>
      <w:r>
        <w:t xml:space="preserve"> og statistiske analyser (Data</w:t>
      </w:r>
      <w:r w:rsidR="00B2254C">
        <w:t xml:space="preserve"> </w:t>
      </w:r>
      <w:r>
        <w:t xml:space="preserve">management and </w:t>
      </w:r>
      <w:proofErr w:type="spellStart"/>
      <w:r>
        <w:t>analysis</w:t>
      </w:r>
      <w:proofErr w:type="spellEnd"/>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124BAB" w:rsidRDefault="0078510C" w:rsidP="0078510C">
            <w:r>
              <w:t xml:space="preserve">I dette afsnit beskrives hvordan data </w:t>
            </w:r>
            <w:r w:rsidR="00E5645A">
              <w:t xml:space="preserve">blev </w:t>
            </w:r>
            <w:r>
              <w:t>håndtere</w:t>
            </w:r>
            <w:r w:rsidR="00E5645A">
              <w:t>t</w:t>
            </w:r>
            <w:r>
              <w:t xml:space="preserve"> </w:t>
            </w:r>
            <w:proofErr w:type="spellStart"/>
            <w:r>
              <w:t>dvs</w:t>
            </w:r>
            <w:proofErr w:type="spellEnd"/>
            <w:r>
              <w:t xml:space="preserve"> </w:t>
            </w:r>
            <w:r w:rsidR="00E5645A">
              <w:t xml:space="preserve">hvad skete der fra data blev indhentet til de blev analyseret? </w:t>
            </w:r>
            <w:r w:rsidR="00CB5F60">
              <w:t xml:space="preserve">Hvilket signifikant niveau blev brugt og hvilket redskab blev </w:t>
            </w:r>
            <w:r w:rsidR="00E5645A">
              <w:t xml:space="preserve">brugt til at </w:t>
            </w:r>
            <w:r>
              <w:t>analysere</w:t>
            </w:r>
            <w:r w:rsidR="00E5645A">
              <w:t xml:space="preserve"> </w:t>
            </w:r>
            <w:r w:rsidR="00CB5F60">
              <w:t xml:space="preserve">data </w:t>
            </w:r>
            <w:r>
              <w:t xml:space="preserve">(fx </w:t>
            </w:r>
            <w:proofErr w:type="spellStart"/>
            <w:r>
              <w:t>Stata</w:t>
            </w:r>
            <w:proofErr w:type="spellEnd"/>
            <w:r>
              <w:t>).</w:t>
            </w:r>
            <w:r w:rsidR="00530F16">
              <w:t xml:space="preserve"> </w:t>
            </w:r>
          </w:p>
          <w:p w:rsidR="00124BAB" w:rsidRDefault="00124BAB" w:rsidP="0078510C"/>
          <w:p w:rsidR="00B2254C" w:rsidRDefault="00B2254C" w:rsidP="00B2254C">
            <w:r>
              <w:t>Hvis relevant indsættes styrkeberegning.</w:t>
            </w:r>
          </w:p>
          <w:p w:rsidR="00B2254C" w:rsidRDefault="00B2254C" w:rsidP="00B2254C"/>
          <w:p w:rsidR="0078510C" w:rsidRDefault="00B2254C" w:rsidP="00B2254C">
            <w:r>
              <w:t>Hvordan blev data analyseret? Hvilke statistiske metoder blev benyttet</w:t>
            </w:r>
            <w:r w:rsidR="00BE07BB">
              <w:t xml:space="preserve">. Brug evt. informationerne fra </w:t>
            </w:r>
            <w:r w:rsidR="00E01BD7">
              <w:t>din Statistiske Analyse Plan (</w:t>
            </w:r>
            <w:r w:rsidR="00BE07BB">
              <w:t>SAP</w:t>
            </w:r>
            <w:r w:rsidR="00E01BD7">
              <w:t>)</w:t>
            </w:r>
            <w:r w:rsidR="00BE07BB">
              <w:t>.</w:t>
            </w:r>
          </w:p>
        </w:tc>
      </w:tr>
    </w:tbl>
    <w:p w:rsidR="0078510C" w:rsidRDefault="0078510C"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DB610D" w:rsidRDefault="00DB610D"/>
    <w:p w:rsidR="0039755D" w:rsidRDefault="0039755D" w:rsidP="00E005F3"/>
    <w:p w:rsidR="0039755D" w:rsidRDefault="00B2254C" w:rsidP="00471450">
      <w:pPr>
        <w:pStyle w:val="Overskrift2"/>
      </w:pPr>
      <w:r>
        <w:t>4</w:t>
      </w:r>
      <w:r w:rsidR="0039755D">
        <w:t>.</w:t>
      </w:r>
      <w:r w:rsidR="00F92D9C">
        <w:t>8</w:t>
      </w:r>
      <w:r w:rsidR="00471450">
        <w:t>.</w:t>
      </w:r>
      <w:r w:rsidR="0039755D">
        <w:t xml:space="preserve"> </w:t>
      </w:r>
      <w:r w:rsidR="00471450">
        <w:t>Etiske overvejelser</w:t>
      </w:r>
      <w:r>
        <w:t xml:space="preserve"> (</w:t>
      </w:r>
      <w:proofErr w:type="spellStart"/>
      <w:r>
        <w:t>Ethical</w:t>
      </w:r>
      <w:proofErr w:type="spellEnd"/>
      <w:r>
        <w:t xml:space="preserve"> </w:t>
      </w:r>
      <w:proofErr w:type="spellStart"/>
      <w:r>
        <w:t>considerations</w:t>
      </w:r>
      <w:proofErr w:type="spellEnd"/>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78510C" w:rsidRDefault="0078510C" w:rsidP="001F3D94">
            <w:r>
              <w:t xml:space="preserve">I dette afsnit skal det </w:t>
            </w:r>
            <w:r w:rsidR="00B2254C">
              <w:t>gøres rede for at det var et</w:t>
            </w:r>
            <w:r>
              <w:t xml:space="preserve">isk forsvarligt at udføre undersøgelsen (hensynet til forsøgspersonerne vejer tungere end samfundets interesse). </w:t>
            </w:r>
            <w:r w:rsidR="00B2254C">
              <w:t xml:space="preserve">Beskriv evt. </w:t>
            </w:r>
            <w:r>
              <w:t>den personlige risiko,</w:t>
            </w:r>
            <w:r w:rsidR="00B2254C">
              <w:t xml:space="preserve"> der tages af forsøgspersonerne ved deltagelse</w:t>
            </w:r>
            <w:r>
              <w:t>?</w:t>
            </w:r>
            <w:r w:rsidR="00B2254C">
              <w:t xml:space="preserve"> Angiv de tilladelser, studiet har indhentet (tjek evt. den oversigt Forskerservice SHS har udarbejdet omkring tilladelser</w:t>
            </w:r>
            <w:r w:rsidR="00513C12">
              <w:t xml:space="preserve"> (</w:t>
            </w:r>
            <w:hyperlink r:id="rId18" w:history="1">
              <w:r w:rsidR="00513C12">
                <w:rPr>
                  <w:rStyle w:val="Hyperlink"/>
                </w:rPr>
                <w:t>http://sygehussonderjylland.dk/wm520023</w:t>
              </w:r>
            </w:hyperlink>
            <w:r w:rsidR="00513C12">
              <w:t>)</w:t>
            </w:r>
            <w:r>
              <w:t>.</w:t>
            </w:r>
          </w:p>
          <w:p w:rsidR="00227733" w:rsidRDefault="00227733" w:rsidP="001F3D94"/>
          <w:p w:rsidR="00227733" w:rsidRDefault="00227733" w:rsidP="00227733">
            <w:r>
              <w:t xml:space="preserve">Nogle tidsskrifter kræver, at der efter etik-afsnittet indsættes en afsnit omkring brugerinddragelse (patient </w:t>
            </w:r>
            <w:proofErr w:type="spellStart"/>
            <w:r>
              <w:t>anf</w:t>
            </w:r>
            <w:proofErr w:type="spellEnd"/>
            <w:r>
              <w:t xml:space="preserve"> public </w:t>
            </w:r>
            <w:proofErr w:type="spellStart"/>
            <w:r>
              <w:t>involvement</w:t>
            </w:r>
            <w:proofErr w:type="spellEnd"/>
            <w:r>
              <w:t>). Var der fx en bruger med i udarbejdelse af projektet eller i evalueringen af resultaterne? Fik brugerne svar på evt. målinger i studiet og hvordan foregik det?</w:t>
            </w:r>
          </w:p>
        </w:tc>
      </w:tr>
    </w:tbl>
    <w:p w:rsidR="00852BF9" w:rsidRDefault="00852BF9" w:rsidP="00471450"/>
    <w:p w:rsidR="00BA6D3A" w:rsidRDefault="0078510C" w:rsidP="0009314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BA6D3A" w:rsidRPr="007E4174" w:rsidRDefault="00BA6D3A" w:rsidP="007E4174">
      <w:pPr>
        <w:pStyle w:val="Overskrift2"/>
        <w:rPr>
          <w:rFonts w:cstheme="minorHAnsi"/>
          <w:bCs w:val="0"/>
          <w:sz w:val="20"/>
          <w:szCs w:val="20"/>
        </w:rPr>
      </w:pPr>
    </w:p>
    <w:p w:rsidR="00E005F3" w:rsidRDefault="00B2254C" w:rsidP="00E005F3">
      <w:pPr>
        <w:pStyle w:val="Overskrift2"/>
      </w:pPr>
      <w:r>
        <w:t>5</w:t>
      </w:r>
      <w:r w:rsidR="00E005F3">
        <w:t xml:space="preserve">. </w:t>
      </w:r>
      <w:r>
        <w:t>Resultater (</w:t>
      </w:r>
      <w:proofErr w:type="spellStart"/>
      <w:r>
        <w:t>Results</w:t>
      </w:r>
      <w:proofErr w:type="spellEnd"/>
      <w:r>
        <w:t>)</w:t>
      </w:r>
    </w:p>
    <w:tbl>
      <w:tblPr>
        <w:tblStyle w:val="Tabel-Gitter"/>
        <w:tblW w:w="0" w:type="auto"/>
        <w:tblLook w:val="04A0" w:firstRow="1" w:lastRow="0" w:firstColumn="1" w:lastColumn="0" w:noHBand="0" w:noVBand="1"/>
      </w:tblPr>
      <w:tblGrid>
        <w:gridCol w:w="9628"/>
      </w:tblGrid>
      <w:tr w:rsidR="00F57A7F" w:rsidTr="00F57A7F">
        <w:tc>
          <w:tcPr>
            <w:tcW w:w="9778" w:type="dxa"/>
            <w:shd w:val="clear" w:color="auto" w:fill="DBE5F1" w:themeFill="accent1" w:themeFillTint="33"/>
          </w:tcPr>
          <w:p w:rsidR="004F0CBB" w:rsidRDefault="001F3D94" w:rsidP="001F3D94">
            <w:r>
              <w:t>I dette afsnit beskrives studiets resultater kort og klart uden diskussion eller holdning</w:t>
            </w:r>
            <w:r w:rsidR="003B0D03">
              <w:t xml:space="preserve"> – men samtidig med at guide læseren igennem </w:t>
            </w:r>
            <w:proofErr w:type="spellStart"/>
            <w:r w:rsidR="003B0D03">
              <w:t>resultaterme</w:t>
            </w:r>
            <w:proofErr w:type="spellEnd"/>
            <w:r>
              <w:t xml:space="preserve">. Resultaterne beskrives i samme rækkefølge som angivet under </w:t>
            </w:r>
            <w:r w:rsidR="00E01BD7">
              <w:t>forskningsspørgsm</w:t>
            </w:r>
            <w:r w:rsidR="00936EC0">
              <w:t>å</w:t>
            </w:r>
            <w:r w:rsidR="00E01BD7">
              <w:t>l/problemstillinger</w:t>
            </w:r>
            <w:r>
              <w:t xml:space="preserve"> og </w:t>
            </w:r>
            <w:proofErr w:type="spellStart"/>
            <w:r>
              <w:t>outcomes</w:t>
            </w:r>
            <w:proofErr w:type="spellEnd"/>
            <w:r>
              <w:t>. Det er vigtigt at de beskrevne resultater hænger sammen med den valgte metode og analyse.</w:t>
            </w:r>
            <w:r w:rsidR="00F57A7F">
              <w:t xml:space="preserve"> </w:t>
            </w:r>
            <w:r w:rsidR="003B0D03">
              <w:t xml:space="preserve">Overvej mængden af information, som der medtages i artiklen, da man ofte har mange flere informationer end der er behov for at kunne svare på forskningsspørgsmålene/problemstillingerne. </w:t>
            </w:r>
          </w:p>
          <w:p w:rsidR="001F3D94" w:rsidRDefault="001F3D94" w:rsidP="001F3D94">
            <w:r>
              <w:t>Vær opmærksom på, at står resultaterne allerede i tabeller</w:t>
            </w:r>
            <w:r w:rsidR="00D574DB">
              <w:t>, er det kun de vigtigste, der skal angives i teksten.</w:t>
            </w:r>
          </w:p>
          <w:p w:rsidR="00E01BD7" w:rsidRDefault="00E01BD7" w:rsidP="001F3D94"/>
          <w:p w:rsidR="00E01BD7" w:rsidRDefault="00E01BD7" w:rsidP="003B0D03">
            <w:r>
              <w:t xml:space="preserve">Oftest vil den første del af afsnittet indeholde en karakteristika af </w:t>
            </w:r>
            <w:r w:rsidR="00CF3552">
              <w:t>data (tabel 1)</w:t>
            </w:r>
            <w:r w:rsidR="003B0D03">
              <w:t xml:space="preserve">, så læseren kan </w:t>
            </w:r>
            <w:proofErr w:type="spellStart"/>
            <w:r w:rsidR="003B0D03">
              <w:t>reletere</w:t>
            </w:r>
            <w:proofErr w:type="spellEnd"/>
            <w:r w:rsidR="003B0D03">
              <w:t xml:space="preserve"> sig til den undersøgte population.</w:t>
            </w:r>
            <w:r w:rsidR="00CF3552">
              <w:t xml:space="preserve"> </w:t>
            </w:r>
            <w:r w:rsidR="003B0D03">
              <w:t>Her</w:t>
            </w:r>
            <w:r w:rsidR="00CF3552">
              <w:t xml:space="preserve">efter </w:t>
            </w:r>
            <w:r w:rsidR="003B0D03">
              <w:t xml:space="preserve">præsenteres </w:t>
            </w:r>
            <w:r w:rsidR="00CF3552">
              <w:t>resultaterne, der relaterer til forskningsspørgsmålene</w:t>
            </w:r>
            <w:r w:rsidR="003B0D03">
              <w:t xml:space="preserve">/problemstillinger </w:t>
            </w:r>
            <w:proofErr w:type="spellStart"/>
            <w:r w:rsidR="003B0D03">
              <w:t>vha</w:t>
            </w:r>
            <w:proofErr w:type="spellEnd"/>
            <w:r w:rsidR="003B0D03">
              <w:t xml:space="preserve"> tekst, figurer eller tabeller.</w:t>
            </w:r>
          </w:p>
        </w:tc>
      </w:tr>
    </w:tbl>
    <w:p w:rsidR="00F57A7F" w:rsidRDefault="00F57A7F"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FD01AF" w:rsidRDefault="00FD01AF" w:rsidP="00E005F3"/>
    <w:p w:rsidR="00047F2E" w:rsidRDefault="00B2254C" w:rsidP="00047F2E">
      <w:pPr>
        <w:pStyle w:val="Overskrift2"/>
      </w:pPr>
      <w:r>
        <w:t>6</w:t>
      </w:r>
      <w:r w:rsidR="00047F2E">
        <w:t xml:space="preserve">. </w:t>
      </w:r>
      <w:r>
        <w:t>Diskussion (</w:t>
      </w:r>
      <w:proofErr w:type="spellStart"/>
      <w:r>
        <w:t>Discussion</w:t>
      </w:r>
      <w:proofErr w:type="spellEnd"/>
      <w:r>
        <w:t>)</w:t>
      </w:r>
    </w:p>
    <w:tbl>
      <w:tblPr>
        <w:tblStyle w:val="Tabel-Gitter"/>
        <w:tblW w:w="0" w:type="auto"/>
        <w:tblLook w:val="04A0" w:firstRow="1" w:lastRow="0" w:firstColumn="1" w:lastColumn="0" w:noHBand="0" w:noVBand="1"/>
      </w:tblPr>
      <w:tblGrid>
        <w:gridCol w:w="9628"/>
      </w:tblGrid>
      <w:tr w:rsidR="00F57A7F" w:rsidTr="00F57A7F">
        <w:tc>
          <w:tcPr>
            <w:tcW w:w="9778" w:type="dxa"/>
            <w:shd w:val="clear" w:color="auto" w:fill="DBE5F1" w:themeFill="accent1" w:themeFillTint="33"/>
          </w:tcPr>
          <w:p w:rsidR="00235F5A" w:rsidRDefault="00235F5A" w:rsidP="004F0CBB">
            <w:r>
              <w:t xml:space="preserve">Dette afsnit skal bygges op som en </w:t>
            </w:r>
            <w:r w:rsidR="00D9471C">
              <w:t xml:space="preserve">omvendt </w:t>
            </w:r>
            <w:r>
              <w:t>tragt (modsat Background). Afsnittet skal starte meget smalt og ende bredt.</w:t>
            </w:r>
          </w:p>
          <w:p w:rsidR="00235F5A" w:rsidRDefault="00235F5A" w:rsidP="004F0CBB"/>
          <w:p w:rsidR="00CF3552" w:rsidRDefault="004F0CBB" w:rsidP="004F0CBB">
            <w:r>
              <w:t>Oftest læser læseren ikke resultatafsnittet men i stedet starten af diskussionsafsnittet. Diskussionsafsnittet skal derfor starte med en kort opsummering af væsentligste resultater (svarende til besvarelse af studiets forskningsspørgsmål/problemstillinger</w:t>
            </w:r>
            <w:r w:rsidR="00CF3552">
              <w:t xml:space="preserve"> fx </w:t>
            </w:r>
            <w:r w:rsidR="00CF3552" w:rsidRPr="00CF3552">
              <w:rPr>
                <w:i/>
              </w:rPr>
              <w:t xml:space="preserve">in </w:t>
            </w:r>
            <w:proofErr w:type="spellStart"/>
            <w:r w:rsidR="00CF3552" w:rsidRPr="00CF3552">
              <w:rPr>
                <w:i/>
              </w:rPr>
              <w:t>this</w:t>
            </w:r>
            <w:proofErr w:type="spellEnd"/>
            <w:r w:rsidR="00CF3552" w:rsidRPr="00CF3552">
              <w:rPr>
                <w:i/>
              </w:rPr>
              <w:t xml:space="preserve"> </w:t>
            </w:r>
            <w:proofErr w:type="spellStart"/>
            <w:r w:rsidR="00CF3552" w:rsidRPr="00CF3552">
              <w:rPr>
                <w:i/>
              </w:rPr>
              <w:t>study</w:t>
            </w:r>
            <w:proofErr w:type="spellEnd"/>
            <w:r w:rsidR="00CF3552" w:rsidRPr="00CF3552">
              <w:rPr>
                <w:i/>
              </w:rPr>
              <w:t xml:space="preserve"> </w:t>
            </w:r>
            <w:proofErr w:type="spellStart"/>
            <w:r w:rsidR="00CF3552" w:rsidRPr="00CF3552">
              <w:rPr>
                <w:i/>
              </w:rPr>
              <w:t>we</w:t>
            </w:r>
            <w:proofErr w:type="spellEnd"/>
            <w:r w:rsidR="00CF3552" w:rsidRPr="00CF3552">
              <w:rPr>
                <w:i/>
              </w:rPr>
              <w:t xml:space="preserve"> </w:t>
            </w:r>
            <w:proofErr w:type="spellStart"/>
            <w:r w:rsidR="00CF3552" w:rsidRPr="00CF3552">
              <w:rPr>
                <w:i/>
              </w:rPr>
              <w:t>found</w:t>
            </w:r>
            <w:proofErr w:type="spellEnd"/>
            <w:r w:rsidR="00CF3552">
              <w:t>..</w:t>
            </w:r>
            <w:r>
              <w:t>.</w:t>
            </w:r>
          </w:p>
          <w:p w:rsidR="004F0CBB" w:rsidRDefault="004F0CBB" w:rsidP="004F0CBB">
            <w:r>
              <w:t>Der må ikke fremgå resultater i diskussionen, som ikke fremgår af resultatafsnittet.</w:t>
            </w:r>
          </w:p>
          <w:p w:rsidR="004F0CBB" w:rsidRDefault="004F0CBB" w:rsidP="004F0CBB"/>
          <w:p w:rsidR="004F0CBB" w:rsidRDefault="004F0CBB" w:rsidP="004F0CBB">
            <w:r>
              <w:t xml:space="preserve">Diskuter </w:t>
            </w:r>
            <w:proofErr w:type="gramStart"/>
            <w:r>
              <w:t>herefter :</w:t>
            </w:r>
            <w:proofErr w:type="gramEnd"/>
          </w:p>
          <w:p w:rsidR="004F0CBB" w:rsidRDefault="004F0CBB" w:rsidP="004F0CBB">
            <w:pPr>
              <w:pStyle w:val="Listeafsnit"/>
              <w:numPr>
                <w:ilvl w:val="0"/>
                <w:numId w:val="3"/>
              </w:numPr>
              <w:spacing w:after="0" w:line="240" w:lineRule="auto"/>
            </w:pPr>
            <w:r>
              <w:t>resultaterne op imod eksisterende viden/resultaterne fra andre studier</w:t>
            </w:r>
          </w:p>
          <w:p w:rsidR="004F0CBB" w:rsidRDefault="004F0CBB" w:rsidP="004F0CBB">
            <w:pPr>
              <w:pStyle w:val="Listeafsnit"/>
              <w:numPr>
                <w:ilvl w:val="0"/>
                <w:numId w:val="3"/>
              </w:numPr>
              <w:spacing w:after="0" w:line="240" w:lineRule="auto"/>
            </w:pPr>
            <w:r>
              <w:t>Hvad har studiets resultater af betydning for klinikken/samfundet og hvad kan den nye viden bruges til/hvor kan den føre os hen?</w:t>
            </w:r>
          </w:p>
          <w:p w:rsidR="004F0CBB" w:rsidRDefault="004F0CBB" w:rsidP="004F0CBB">
            <w:pPr>
              <w:pStyle w:val="Listeafsnit"/>
              <w:numPr>
                <w:ilvl w:val="0"/>
                <w:numId w:val="3"/>
              </w:numPr>
              <w:spacing w:after="0" w:line="240" w:lineRule="auto"/>
            </w:pPr>
            <w:r>
              <w:t>Hvilke nye forskningsspørgsmål er opstået? Hvilken forskning mangler fortsat?</w:t>
            </w:r>
          </w:p>
          <w:p w:rsidR="00F57A7F" w:rsidRDefault="004F0CBB" w:rsidP="004F0CBB">
            <w:pPr>
              <w:pStyle w:val="Listeafsnit"/>
              <w:numPr>
                <w:ilvl w:val="0"/>
                <w:numId w:val="3"/>
              </w:numPr>
              <w:spacing w:after="0" w:line="240" w:lineRule="auto"/>
            </w:pPr>
            <w:r>
              <w:t xml:space="preserve">Hvad er studiets styrker og svagheder </w:t>
            </w:r>
            <w:r w:rsidR="00CF3552">
              <w:t>og hvilken betydning har det for studiets resultater</w:t>
            </w:r>
          </w:p>
          <w:p w:rsidR="004F0CBB" w:rsidRDefault="004F0CBB" w:rsidP="004F0CBB"/>
          <w:p w:rsidR="004F0CBB" w:rsidRDefault="004F0CBB" w:rsidP="004F0CBB">
            <w:r>
              <w:t>Oftest kan det hjælpe på flowet at indsætte underoverskrifter</w:t>
            </w:r>
            <w:r w:rsidR="00227733">
              <w:t>, som</w:t>
            </w:r>
            <w:r w:rsidR="00CF3552">
              <w:t xml:space="preserve"> evt.</w:t>
            </w:r>
            <w:r w:rsidR="00227733">
              <w:t xml:space="preserve"> kan slettes til sidst. Nogle tidsskrifter kræver </w:t>
            </w:r>
            <w:r w:rsidR="00CF3552">
              <w:t xml:space="preserve">dog </w:t>
            </w:r>
            <w:r w:rsidR="00227733">
              <w:t>underoverskrifter fx ’</w:t>
            </w:r>
            <w:proofErr w:type="spellStart"/>
            <w:r w:rsidR="00227733">
              <w:t>Clinical</w:t>
            </w:r>
            <w:proofErr w:type="spellEnd"/>
            <w:r w:rsidR="00227733">
              <w:t xml:space="preserve"> </w:t>
            </w:r>
            <w:proofErr w:type="spellStart"/>
            <w:r w:rsidR="00227733">
              <w:t>considerations</w:t>
            </w:r>
            <w:proofErr w:type="spellEnd"/>
            <w:r w:rsidR="00227733">
              <w:t>’, ’</w:t>
            </w:r>
            <w:proofErr w:type="spellStart"/>
            <w:r w:rsidR="00227733">
              <w:t>Strength</w:t>
            </w:r>
            <w:proofErr w:type="spellEnd"/>
            <w:r w:rsidR="00227733">
              <w:t xml:space="preserve"> and </w:t>
            </w:r>
            <w:proofErr w:type="spellStart"/>
            <w:r w:rsidR="00227733">
              <w:t>limitations</w:t>
            </w:r>
            <w:proofErr w:type="spellEnd"/>
            <w:r w:rsidR="00227733">
              <w:t xml:space="preserve">’, </w:t>
            </w:r>
          </w:p>
        </w:tc>
      </w:tr>
    </w:tbl>
    <w:p w:rsidR="00F57A7F" w:rsidRDefault="00F57A7F" w:rsidP="00E005F3"/>
    <w:p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5163F8" w:rsidRDefault="005163F8" w:rsidP="0078510C">
      <w:pPr>
        <w:pStyle w:val="Standardtekst"/>
        <w:rPr>
          <w:rFonts w:asciiTheme="minorHAnsi" w:hAnsiTheme="minorHAnsi" w:cstheme="minorHAnsi"/>
          <w:sz w:val="22"/>
          <w:szCs w:val="22"/>
          <w:shd w:val="clear" w:color="auto" w:fill="F2F2F2" w:themeFill="background1" w:themeFillShade="F2"/>
          <w:lang w:val="da-DK"/>
        </w:rPr>
      </w:pPr>
    </w:p>
    <w:p w:rsidR="005163F8" w:rsidRDefault="005163F8" w:rsidP="005163F8">
      <w:pPr>
        <w:pStyle w:val="Overskrift2"/>
      </w:pPr>
      <w:r>
        <w:t>7. Konklusion (</w:t>
      </w:r>
      <w:proofErr w:type="spellStart"/>
      <w:r>
        <w:t>Conclusion</w:t>
      </w:r>
      <w:proofErr w:type="spellEnd"/>
      <w:r>
        <w:t>)</w:t>
      </w:r>
    </w:p>
    <w:tbl>
      <w:tblPr>
        <w:tblStyle w:val="Tabel-Gitter"/>
        <w:tblW w:w="0" w:type="auto"/>
        <w:tblLook w:val="04A0" w:firstRow="1" w:lastRow="0" w:firstColumn="1" w:lastColumn="0" w:noHBand="0" w:noVBand="1"/>
      </w:tblPr>
      <w:tblGrid>
        <w:gridCol w:w="9628"/>
      </w:tblGrid>
      <w:tr w:rsidR="005163F8" w:rsidTr="006C62DE">
        <w:tc>
          <w:tcPr>
            <w:tcW w:w="9778" w:type="dxa"/>
            <w:shd w:val="clear" w:color="auto" w:fill="DBE5F1" w:themeFill="accent1" w:themeFillTint="33"/>
          </w:tcPr>
          <w:p w:rsidR="00CF3552" w:rsidRDefault="00227733" w:rsidP="00227733">
            <w:r>
              <w:t>Konklusionen skal være kort og målrettet og skal svare på studiets formål</w:t>
            </w:r>
            <w:r w:rsidR="00CF3552">
              <w:t xml:space="preserve"> og anbefaling relateret til de perspektiver som studiet har givet – hvad kan denne viden bruges til i relation til folkesundhed, klinikken, fremtidig forskning?</w:t>
            </w:r>
            <w:r>
              <w:t xml:space="preserve"> </w:t>
            </w:r>
          </w:p>
          <w:p w:rsidR="005163F8" w:rsidRDefault="00227733" w:rsidP="00227733">
            <w:r>
              <w:t>Oftest fylder de</w:t>
            </w:r>
            <w:r w:rsidR="00CF3552">
              <w:t>tte afsnit</w:t>
            </w:r>
            <w:r>
              <w:t xml:space="preserve"> få linjer.</w:t>
            </w:r>
          </w:p>
          <w:p w:rsidR="00CF3552" w:rsidRDefault="00CF3552" w:rsidP="00227733"/>
        </w:tc>
      </w:tr>
    </w:tbl>
    <w:p w:rsidR="005163F8" w:rsidRDefault="005163F8" w:rsidP="005163F8"/>
    <w:p w:rsidR="005163F8" w:rsidRPr="00C849B3" w:rsidRDefault="005163F8" w:rsidP="005163F8">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5163F8" w:rsidRDefault="005163F8" w:rsidP="0078510C">
      <w:pPr>
        <w:pStyle w:val="Standardtekst"/>
        <w:rPr>
          <w:rFonts w:asciiTheme="minorHAnsi" w:hAnsiTheme="minorHAnsi" w:cstheme="minorHAnsi"/>
          <w:b/>
          <w:bCs/>
          <w:sz w:val="22"/>
          <w:szCs w:val="22"/>
          <w:lang w:val="da-DK"/>
        </w:rPr>
      </w:pPr>
    </w:p>
    <w:p w:rsidR="005163F8" w:rsidRDefault="005163F8" w:rsidP="005163F8">
      <w:pPr>
        <w:pStyle w:val="Overskrift2"/>
      </w:pPr>
      <w:r>
        <w:t>8. Erklæringer (</w:t>
      </w:r>
      <w:proofErr w:type="spellStart"/>
      <w:r>
        <w:t>Declarations</w:t>
      </w:r>
      <w:proofErr w:type="spellEnd"/>
      <w:r>
        <w:t>)</w:t>
      </w:r>
    </w:p>
    <w:tbl>
      <w:tblPr>
        <w:tblStyle w:val="Tabel-Gitter"/>
        <w:tblW w:w="0" w:type="auto"/>
        <w:tblLook w:val="04A0" w:firstRow="1" w:lastRow="0" w:firstColumn="1" w:lastColumn="0" w:noHBand="0" w:noVBand="1"/>
      </w:tblPr>
      <w:tblGrid>
        <w:gridCol w:w="9628"/>
      </w:tblGrid>
      <w:tr w:rsidR="005163F8" w:rsidTr="006C62DE">
        <w:tc>
          <w:tcPr>
            <w:tcW w:w="9778" w:type="dxa"/>
            <w:shd w:val="clear" w:color="auto" w:fill="DBE5F1" w:themeFill="accent1" w:themeFillTint="33"/>
          </w:tcPr>
          <w:p w:rsidR="005163F8" w:rsidRDefault="00227733" w:rsidP="006C62DE">
            <w:r>
              <w:t>Tidsskrifter kræver ofte, at man redegør for:</w:t>
            </w:r>
          </w:p>
          <w:p w:rsidR="00227733" w:rsidRDefault="00227733" w:rsidP="00227733">
            <w:pPr>
              <w:pStyle w:val="Listeafsnit"/>
              <w:numPr>
                <w:ilvl w:val="0"/>
                <w:numId w:val="3"/>
              </w:numPr>
              <w:spacing w:after="0" w:line="240" w:lineRule="auto"/>
            </w:pPr>
            <w:r>
              <w:t>Funding</w:t>
            </w:r>
          </w:p>
          <w:p w:rsidR="00227733" w:rsidRDefault="00227733" w:rsidP="00227733">
            <w:pPr>
              <w:pStyle w:val="Listeafsnit"/>
              <w:numPr>
                <w:ilvl w:val="0"/>
                <w:numId w:val="3"/>
              </w:numPr>
              <w:spacing w:after="0" w:line="240" w:lineRule="auto"/>
            </w:pPr>
            <w:r>
              <w:t xml:space="preserve">Authors’ </w:t>
            </w:r>
            <w:proofErr w:type="spellStart"/>
            <w:r>
              <w:t>contribution</w:t>
            </w:r>
            <w:proofErr w:type="spellEnd"/>
          </w:p>
          <w:p w:rsidR="00227733" w:rsidRDefault="00227733" w:rsidP="00227733">
            <w:pPr>
              <w:pStyle w:val="Listeafsnit"/>
              <w:numPr>
                <w:ilvl w:val="0"/>
                <w:numId w:val="3"/>
              </w:numPr>
              <w:spacing w:after="0" w:line="240" w:lineRule="auto"/>
            </w:pPr>
            <w:proofErr w:type="spellStart"/>
            <w:r>
              <w:t>Acknowledgement</w:t>
            </w:r>
            <w:proofErr w:type="spellEnd"/>
          </w:p>
          <w:p w:rsidR="00227733" w:rsidRDefault="00227733" w:rsidP="00227733">
            <w:pPr>
              <w:pStyle w:val="Listeafsnit"/>
              <w:numPr>
                <w:ilvl w:val="0"/>
                <w:numId w:val="3"/>
              </w:numPr>
              <w:spacing w:after="0" w:line="240" w:lineRule="auto"/>
            </w:pPr>
            <w:proofErr w:type="spellStart"/>
            <w:r>
              <w:lastRenderedPageBreak/>
              <w:t>Competing</w:t>
            </w:r>
            <w:proofErr w:type="spellEnd"/>
            <w:r>
              <w:t xml:space="preserve"> </w:t>
            </w:r>
            <w:proofErr w:type="spellStart"/>
            <w:r>
              <w:t>interest</w:t>
            </w:r>
            <w:proofErr w:type="spellEnd"/>
          </w:p>
          <w:p w:rsidR="00227733" w:rsidRDefault="00227733" w:rsidP="00227733">
            <w:pPr>
              <w:pStyle w:val="Listeafsnit"/>
              <w:numPr>
                <w:ilvl w:val="0"/>
                <w:numId w:val="3"/>
              </w:numPr>
              <w:spacing w:after="0" w:line="240" w:lineRule="auto"/>
            </w:pPr>
            <w:r>
              <w:t>Copyright/</w:t>
            </w:r>
            <w:proofErr w:type="spellStart"/>
            <w:r>
              <w:t>license</w:t>
            </w:r>
            <w:proofErr w:type="spellEnd"/>
            <w:r>
              <w:t xml:space="preserve"> for </w:t>
            </w:r>
            <w:proofErr w:type="spellStart"/>
            <w:r>
              <w:t>publication</w:t>
            </w:r>
            <w:proofErr w:type="spellEnd"/>
          </w:p>
          <w:p w:rsidR="00227733" w:rsidRDefault="00227733" w:rsidP="00227733">
            <w:pPr>
              <w:pStyle w:val="Listeafsnit"/>
              <w:numPr>
                <w:ilvl w:val="0"/>
                <w:numId w:val="3"/>
              </w:numPr>
              <w:spacing w:after="0" w:line="240" w:lineRule="auto"/>
            </w:pPr>
            <w:r>
              <w:t xml:space="preserve">Data </w:t>
            </w:r>
            <w:proofErr w:type="spellStart"/>
            <w:r>
              <w:t>sharing</w:t>
            </w:r>
            <w:proofErr w:type="spellEnd"/>
            <w:r>
              <w:t xml:space="preserve"> statement</w:t>
            </w:r>
          </w:p>
          <w:p w:rsidR="00227733" w:rsidRDefault="00227733" w:rsidP="00227733">
            <w:pPr>
              <w:pStyle w:val="Listeafsnit"/>
              <w:numPr>
                <w:ilvl w:val="0"/>
                <w:numId w:val="3"/>
              </w:numPr>
              <w:spacing w:after="0" w:line="240" w:lineRule="auto"/>
            </w:pPr>
            <w:proofErr w:type="spellStart"/>
            <w:r>
              <w:t>Transparency</w:t>
            </w:r>
            <w:proofErr w:type="spellEnd"/>
            <w:r>
              <w:t xml:space="preserve"> statement</w:t>
            </w:r>
          </w:p>
          <w:p w:rsidR="00227733" w:rsidRDefault="00227733" w:rsidP="00227733"/>
          <w:p w:rsidR="00227733" w:rsidRDefault="00227733" w:rsidP="00227733">
            <w:r>
              <w:t>Tjek tidsskriftet for krav og ofte har de forslag til formulering. Nogle gange indtastes disse informationer under submission af artiklen fremfor at stå dette dokument.</w:t>
            </w:r>
          </w:p>
        </w:tc>
      </w:tr>
    </w:tbl>
    <w:p w:rsidR="005163F8" w:rsidRDefault="005163F8" w:rsidP="005163F8"/>
    <w:p w:rsidR="005163F8" w:rsidRPr="00C849B3" w:rsidRDefault="005163F8" w:rsidP="005163F8">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5163F8" w:rsidRPr="00C849B3" w:rsidRDefault="005163F8" w:rsidP="0078510C">
      <w:pPr>
        <w:pStyle w:val="Standardtekst"/>
        <w:rPr>
          <w:rFonts w:asciiTheme="minorHAnsi" w:hAnsiTheme="minorHAnsi" w:cstheme="minorHAnsi"/>
          <w:b/>
          <w:bCs/>
          <w:sz w:val="22"/>
          <w:szCs w:val="22"/>
          <w:lang w:val="da-DK"/>
        </w:rPr>
      </w:pPr>
    </w:p>
    <w:p w:rsidR="00194E2A" w:rsidRDefault="00194E2A" w:rsidP="00E005F3"/>
    <w:p w:rsidR="00916775" w:rsidRDefault="005163F8" w:rsidP="00EE2EEB">
      <w:pPr>
        <w:pStyle w:val="Overskrift2"/>
      </w:pPr>
      <w:r>
        <w:t>9</w:t>
      </w:r>
      <w:r w:rsidR="00EE2EEB">
        <w:t xml:space="preserve">.  </w:t>
      </w:r>
      <w:r w:rsidR="00194E2A">
        <w:t>R</w:t>
      </w:r>
      <w:r w:rsidR="00EE2EEB">
        <w:t>eferencer</w:t>
      </w:r>
      <w:r>
        <w:t xml:space="preserve"> (References)</w:t>
      </w:r>
    </w:p>
    <w:tbl>
      <w:tblPr>
        <w:tblStyle w:val="Tabel-Gitter"/>
        <w:tblW w:w="0" w:type="auto"/>
        <w:tblLook w:val="04A0" w:firstRow="1" w:lastRow="0" w:firstColumn="1" w:lastColumn="0" w:noHBand="0" w:noVBand="1"/>
      </w:tblPr>
      <w:tblGrid>
        <w:gridCol w:w="9628"/>
      </w:tblGrid>
      <w:tr w:rsidR="00F57A7F" w:rsidTr="00F57A7F">
        <w:tc>
          <w:tcPr>
            <w:tcW w:w="9778" w:type="dxa"/>
            <w:shd w:val="clear" w:color="auto" w:fill="DBE5F1" w:themeFill="accent1" w:themeFillTint="33"/>
          </w:tcPr>
          <w:p w:rsidR="00F57A7F" w:rsidRDefault="00F57A7F" w:rsidP="0089619D">
            <w:r>
              <w:t>Brug</w:t>
            </w:r>
            <w:r w:rsidR="00CB5F60">
              <w:t xml:space="preserve"> et</w:t>
            </w:r>
            <w:r>
              <w:t xml:space="preserve"> reference-program til at indsætte referencer og lave reference-liste. </w:t>
            </w:r>
            <w:r w:rsidRPr="00047F2E">
              <w:t>Nummerer referencerne fortløbende både i hovedtekst og i referencelisten</w:t>
            </w:r>
            <w:r>
              <w:t xml:space="preserve"> og b</w:t>
            </w:r>
            <w:r w:rsidRPr="00047F2E">
              <w:t>rug referenceprogram til at holde styr på artikler og referencer</w:t>
            </w:r>
            <w:r>
              <w:t>.</w:t>
            </w:r>
            <w:r w:rsidR="0002655A">
              <w:t xml:space="preserve"> </w:t>
            </w:r>
            <w:r w:rsidR="00CB5F60">
              <w:t>Mange tidsskrifter kræver at referencerne står i et bestemt format.</w:t>
            </w:r>
          </w:p>
        </w:tc>
      </w:tr>
    </w:tbl>
    <w:p w:rsidR="00F57A7F" w:rsidRDefault="00F57A7F" w:rsidP="0089619D"/>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indsæt&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indsæt&gt;</w:t>
      </w:r>
      <w:r>
        <w:rPr>
          <w:rFonts w:asciiTheme="minorHAnsi" w:hAnsiTheme="minorHAnsi" w:cstheme="minorHAnsi"/>
          <w:sz w:val="22"/>
          <w:szCs w:val="22"/>
          <w:shd w:val="clear" w:color="auto" w:fill="F2F2F2" w:themeFill="background1" w:themeFillShade="F2"/>
          <w:lang w:val="da-DK"/>
        </w:rPr>
        <w:fldChar w:fldCharType="end"/>
      </w:r>
    </w:p>
    <w:p w:rsidR="00D574DB" w:rsidRDefault="00D574DB" w:rsidP="00D574DB"/>
    <w:p w:rsidR="00D574DB" w:rsidRPr="00D574DB" w:rsidRDefault="00D574DB" w:rsidP="00D574DB">
      <w:pPr>
        <w:pStyle w:val="Overskrift2"/>
        <w:rPr>
          <w:lang w:val="en-US"/>
        </w:rPr>
      </w:pPr>
      <w:r w:rsidRPr="00D574DB">
        <w:rPr>
          <w:lang w:val="en-US"/>
        </w:rPr>
        <w:t xml:space="preserve">10. Figurer </w:t>
      </w:r>
      <w:proofErr w:type="spellStart"/>
      <w:proofErr w:type="gramStart"/>
      <w:r w:rsidRPr="00D574DB">
        <w:rPr>
          <w:lang w:val="en-US"/>
        </w:rPr>
        <w:t>og</w:t>
      </w:r>
      <w:proofErr w:type="spellEnd"/>
      <w:proofErr w:type="gramEnd"/>
      <w:r w:rsidRPr="00D574DB">
        <w:rPr>
          <w:lang w:val="en-US"/>
        </w:rPr>
        <w:t xml:space="preserve"> </w:t>
      </w:r>
      <w:proofErr w:type="spellStart"/>
      <w:r w:rsidRPr="00D574DB">
        <w:rPr>
          <w:lang w:val="en-US"/>
        </w:rPr>
        <w:t>tabeller</w:t>
      </w:r>
      <w:proofErr w:type="spellEnd"/>
      <w:r w:rsidRPr="00D574DB">
        <w:rPr>
          <w:lang w:val="en-US"/>
        </w:rPr>
        <w:t xml:space="preserve"> (Figures and tables)</w:t>
      </w:r>
    </w:p>
    <w:tbl>
      <w:tblPr>
        <w:tblStyle w:val="Tabel-Gitter"/>
        <w:tblW w:w="0" w:type="auto"/>
        <w:tblLook w:val="04A0" w:firstRow="1" w:lastRow="0" w:firstColumn="1" w:lastColumn="0" w:noHBand="0" w:noVBand="1"/>
      </w:tblPr>
      <w:tblGrid>
        <w:gridCol w:w="9628"/>
      </w:tblGrid>
      <w:tr w:rsidR="00D574DB" w:rsidTr="006C62DE">
        <w:tc>
          <w:tcPr>
            <w:tcW w:w="9778" w:type="dxa"/>
            <w:shd w:val="clear" w:color="auto" w:fill="DBE5F1" w:themeFill="accent1" w:themeFillTint="33"/>
          </w:tcPr>
          <w:p w:rsidR="00D574DB" w:rsidRDefault="00D574DB" w:rsidP="00D574DB">
            <w:r>
              <w:t>Mange tidsskrifter kræver, at figurer er vedhæftet som en billedfil</w:t>
            </w:r>
            <w:r w:rsidR="0002655A">
              <w:t xml:space="preserve"> (med opløselighed)</w:t>
            </w:r>
            <w:r>
              <w:t xml:space="preserve"> med angivelse af figur-n</w:t>
            </w:r>
            <w:r w:rsidR="0002655A">
              <w:t>ummer, og at figurtekst er indsat i et afsnit efter referencerne.</w:t>
            </w:r>
          </w:p>
          <w:p w:rsidR="0002655A" w:rsidRDefault="0002655A" w:rsidP="00D574DB"/>
          <w:p w:rsidR="0002655A" w:rsidRDefault="0002655A" w:rsidP="00D574DB">
            <w:r>
              <w:t>Ta</w:t>
            </w:r>
            <w:r w:rsidR="004F0CBB">
              <w:t>beller skal oftest indsættes i dokumentet</w:t>
            </w:r>
            <w:r>
              <w:t xml:space="preserve"> i en form som kan redigeres </w:t>
            </w:r>
            <w:r w:rsidR="004F0CBB">
              <w:t xml:space="preserve">- </w:t>
            </w:r>
            <w:r>
              <w:t>og ikke som billedfil.</w:t>
            </w:r>
            <w:r w:rsidR="004F0CBB">
              <w:t xml:space="preserve"> Tabel-titel angives over tabellen.</w:t>
            </w:r>
          </w:p>
          <w:p w:rsidR="0002655A" w:rsidRDefault="0002655A" w:rsidP="00D574DB"/>
          <w:p w:rsidR="0002655A" w:rsidRDefault="0002655A" w:rsidP="004F0CBB">
            <w:r>
              <w:t>Vær opmærksom på, at figurer og t</w:t>
            </w:r>
            <w:r w:rsidRPr="0002655A">
              <w:t xml:space="preserve">abeller </w:t>
            </w:r>
            <w:r>
              <w:t xml:space="preserve">er </w:t>
            </w:r>
            <w:r w:rsidRPr="0002655A">
              <w:t>forståelige</w:t>
            </w:r>
            <w:r w:rsidR="004F0CBB">
              <w:t xml:space="preserve"> </w:t>
            </w:r>
            <w:r>
              <w:t>(</w:t>
            </w:r>
            <w:r w:rsidRPr="0002655A">
              <w:t>titlen</w:t>
            </w:r>
            <w:r>
              <w:t>, undertekst, enheder, forkortelser)</w:t>
            </w:r>
            <w:r w:rsidR="004F0CBB">
              <w:t xml:space="preserve">, da de </w:t>
            </w:r>
            <w:r>
              <w:t>skal k</w:t>
            </w:r>
            <w:r w:rsidRPr="0002655A">
              <w:t>unne læses uafhængig</w:t>
            </w:r>
            <w:r>
              <w:t>t af teksten.</w:t>
            </w:r>
          </w:p>
        </w:tc>
      </w:tr>
    </w:tbl>
    <w:p w:rsidR="00D574DB" w:rsidRDefault="00D574DB" w:rsidP="00D574DB"/>
    <w:p w:rsidR="00D574DB" w:rsidRPr="00EE2EEB" w:rsidRDefault="00D574DB" w:rsidP="0068159A">
      <w:pPr>
        <w:pStyle w:val="Standardtekst"/>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indsæt&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indsæt&gt;</w:t>
      </w:r>
      <w:r>
        <w:rPr>
          <w:rFonts w:asciiTheme="minorHAnsi" w:hAnsiTheme="minorHAnsi" w:cstheme="minorHAnsi"/>
          <w:sz w:val="22"/>
          <w:szCs w:val="22"/>
          <w:shd w:val="clear" w:color="auto" w:fill="F2F2F2" w:themeFill="background1" w:themeFillShade="F2"/>
          <w:lang w:val="da-DK"/>
        </w:rPr>
        <w:fldChar w:fldCharType="end"/>
      </w:r>
    </w:p>
    <w:p w:rsidR="00A92A28" w:rsidRDefault="00A92A28" w:rsidP="00E005F3"/>
    <w:sectPr w:rsidR="00A92A28" w:rsidSect="00F57A7F">
      <w:footerReference w:type="default" r:id="rId19"/>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3C80" w:rsidRDefault="000A3C80" w:rsidP="00F362B2">
      <w:pPr>
        <w:spacing w:after="0" w:line="240" w:lineRule="auto"/>
      </w:pPr>
      <w:r>
        <w:separator/>
      </w:r>
    </w:p>
  </w:endnote>
  <w:endnote w:type="continuationSeparator" w:id="0">
    <w:p w:rsidR="000A3C80" w:rsidRDefault="000A3C80" w:rsidP="00F36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10D" w:rsidRDefault="00DB610D">
    <w:pPr>
      <w:pStyle w:val="Sidefod"/>
    </w:pPr>
    <w:r>
      <w:rPr>
        <w:noProof/>
      </w:rPr>
      <w:drawing>
        <wp:inline distT="0" distB="0" distL="0" distR="0" wp14:anchorId="383D440B" wp14:editId="21681A96">
          <wp:extent cx="1682496" cy="868680"/>
          <wp:effectExtent l="0" t="0" r="0" b="762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on Syddanmark Logo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2496" cy="868680"/>
                  </a:xfrm>
                  <a:prstGeom prst="rect">
                    <a:avLst/>
                  </a:prstGeom>
                </pic:spPr>
              </pic:pic>
            </a:graphicData>
          </a:graphic>
        </wp:inline>
      </w:drawing>
    </w:r>
    <w:r>
      <w:rPr>
        <w:noProof/>
      </w:rPr>
      <w:drawing>
        <wp:anchor distT="0" distB="0" distL="114300" distR="114300" simplePos="0" relativeHeight="251658240" behindDoc="0" locked="0" layoutInCell="1" allowOverlap="1" wp14:anchorId="31D0B5FF" wp14:editId="2EE2D8BF">
          <wp:simplePos x="0" y="0"/>
          <wp:positionH relativeFrom="margin">
            <wp:align>right</wp:align>
          </wp:positionH>
          <wp:positionV relativeFrom="paragraph">
            <wp:posOffset>81280</wp:posOffset>
          </wp:positionV>
          <wp:extent cx="1128341" cy="463213"/>
          <wp:effectExtent l="0" t="0" r="0" b="0"/>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37171821027751967_Sygehus Soenderjylland_PowerPoint_RGB.png"/>
                  <pic:cNvPicPr/>
                </pic:nvPicPr>
                <pic:blipFill>
                  <a:blip r:embed="rId2">
                    <a:extLst>
                      <a:ext uri="{28A0092B-C50C-407E-A947-70E740481C1C}">
                        <a14:useLocalDpi xmlns:a14="http://schemas.microsoft.com/office/drawing/2010/main" val="0"/>
                      </a:ext>
                    </a:extLst>
                  </a:blip>
                  <a:stretch>
                    <a:fillRect/>
                  </a:stretch>
                </pic:blipFill>
                <pic:spPr>
                  <a:xfrm>
                    <a:off x="0" y="0"/>
                    <a:ext cx="1128341" cy="463213"/>
                  </a:xfrm>
                  <a:prstGeom prst="rect">
                    <a:avLst/>
                  </a:prstGeom>
                </pic:spPr>
              </pic:pic>
            </a:graphicData>
          </a:graphic>
        </wp:anchor>
      </w:drawing>
    </w:r>
  </w:p>
  <w:p w:rsidR="00F362B2" w:rsidRDefault="00F362B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3C80" w:rsidRDefault="000A3C80" w:rsidP="00F362B2">
      <w:pPr>
        <w:spacing w:after="0" w:line="240" w:lineRule="auto"/>
      </w:pPr>
      <w:r>
        <w:separator/>
      </w:r>
    </w:p>
  </w:footnote>
  <w:footnote w:type="continuationSeparator" w:id="0">
    <w:p w:rsidR="000A3C80" w:rsidRDefault="000A3C80" w:rsidP="00F362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E2805"/>
    <w:multiLevelType w:val="hybridMultilevel"/>
    <w:tmpl w:val="5394CD2E"/>
    <w:lvl w:ilvl="0" w:tplc="1F8A5564">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 w15:restartNumberingAfterBreak="0">
    <w:nsid w:val="3215022B"/>
    <w:multiLevelType w:val="hybridMultilevel"/>
    <w:tmpl w:val="D89462EC"/>
    <w:lvl w:ilvl="0" w:tplc="9D9ACE8C">
      <w:start w:val="3"/>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EF5760D"/>
    <w:multiLevelType w:val="hybridMultilevel"/>
    <w:tmpl w:val="781AEFAA"/>
    <w:lvl w:ilvl="0" w:tplc="9D9ACE8C">
      <w:start w:val="3"/>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D851E90"/>
    <w:multiLevelType w:val="hybridMultilevel"/>
    <w:tmpl w:val="4FB692B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62801718"/>
    <w:multiLevelType w:val="hybridMultilevel"/>
    <w:tmpl w:val="3DA42D02"/>
    <w:lvl w:ilvl="0" w:tplc="BDCA85E6">
      <w:numFmt w:val="bullet"/>
      <w:lvlText w:val="-"/>
      <w:lvlJc w:val="left"/>
      <w:pPr>
        <w:ind w:left="720" w:hanging="360"/>
      </w:pPr>
      <w:rPr>
        <w:rFonts w:ascii="Calibri" w:eastAsiaTheme="minorEastAsia"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a-DK" w:vendorID="64" w:dllVersion="131078" w:nlCheck="1" w:checkStyle="0"/>
  <w:activeWritingStyle w:appName="MSWord" w:lang="en-US" w:vendorID="64" w:dllVersion="131078" w:nlCheck="1" w:checkStyle="1"/>
  <w:proofState w:spelling="clean" w:grammar="clean"/>
  <w:defaultTabStop w:val="130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TIxMrA0sjA3szBT0lEKTi0uzszPAykwqwUAw2aSLCwAAAA="/>
  </w:docVars>
  <w:rsids>
    <w:rsidRoot w:val="00E005F3"/>
    <w:rsid w:val="000002E8"/>
    <w:rsid w:val="0002655A"/>
    <w:rsid w:val="00037538"/>
    <w:rsid w:val="00047F2E"/>
    <w:rsid w:val="0009314C"/>
    <w:rsid w:val="000A3C80"/>
    <w:rsid w:val="000B701F"/>
    <w:rsid w:val="000C093A"/>
    <w:rsid w:val="000C1B45"/>
    <w:rsid w:val="000C1EE9"/>
    <w:rsid w:val="000D4447"/>
    <w:rsid w:val="000F4280"/>
    <w:rsid w:val="00117B1B"/>
    <w:rsid w:val="00124BAB"/>
    <w:rsid w:val="001427C8"/>
    <w:rsid w:val="001500F4"/>
    <w:rsid w:val="0016350A"/>
    <w:rsid w:val="00171676"/>
    <w:rsid w:val="0017224B"/>
    <w:rsid w:val="00174DAD"/>
    <w:rsid w:val="001812BE"/>
    <w:rsid w:val="00194E2A"/>
    <w:rsid w:val="001A60FE"/>
    <w:rsid w:val="001B45B0"/>
    <w:rsid w:val="001F3D94"/>
    <w:rsid w:val="00206B3C"/>
    <w:rsid w:val="002207EA"/>
    <w:rsid w:val="00227733"/>
    <w:rsid w:val="002356E8"/>
    <w:rsid w:val="00235F5A"/>
    <w:rsid w:val="0025743C"/>
    <w:rsid w:val="00291DC4"/>
    <w:rsid w:val="002A60F2"/>
    <w:rsid w:val="002A70C2"/>
    <w:rsid w:val="002B69C0"/>
    <w:rsid w:val="002C1012"/>
    <w:rsid w:val="002C2A0F"/>
    <w:rsid w:val="002C4E4D"/>
    <w:rsid w:val="00303F19"/>
    <w:rsid w:val="00320A71"/>
    <w:rsid w:val="00337DEB"/>
    <w:rsid w:val="003639D1"/>
    <w:rsid w:val="003954EA"/>
    <w:rsid w:val="0039755D"/>
    <w:rsid w:val="003B0D03"/>
    <w:rsid w:val="003B2720"/>
    <w:rsid w:val="003B5A83"/>
    <w:rsid w:val="003C70BF"/>
    <w:rsid w:val="003E5AD2"/>
    <w:rsid w:val="0041300D"/>
    <w:rsid w:val="0041391E"/>
    <w:rsid w:val="00424138"/>
    <w:rsid w:val="00471450"/>
    <w:rsid w:val="004904A2"/>
    <w:rsid w:val="00490A2A"/>
    <w:rsid w:val="00495421"/>
    <w:rsid w:val="004B22CB"/>
    <w:rsid w:val="004C5CE4"/>
    <w:rsid w:val="004F0CBB"/>
    <w:rsid w:val="00513C12"/>
    <w:rsid w:val="005163F8"/>
    <w:rsid w:val="00530F16"/>
    <w:rsid w:val="00543C85"/>
    <w:rsid w:val="0056643E"/>
    <w:rsid w:val="00572E1C"/>
    <w:rsid w:val="005731A7"/>
    <w:rsid w:val="00582CEC"/>
    <w:rsid w:val="005A08A1"/>
    <w:rsid w:val="005C206F"/>
    <w:rsid w:val="005C6F91"/>
    <w:rsid w:val="005F5FD9"/>
    <w:rsid w:val="00615059"/>
    <w:rsid w:val="0062730E"/>
    <w:rsid w:val="00646E0F"/>
    <w:rsid w:val="0068159A"/>
    <w:rsid w:val="006B0B1B"/>
    <w:rsid w:val="006C4BF5"/>
    <w:rsid w:val="007074AA"/>
    <w:rsid w:val="00707D1A"/>
    <w:rsid w:val="00732FC1"/>
    <w:rsid w:val="007371E5"/>
    <w:rsid w:val="00764D58"/>
    <w:rsid w:val="0078510C"/>
    <w:rsid w:val="007924C5"/>
    <w:rsid w:val="007D01E2"/>
    <w:rsid w:val="007D2B06"/>
    <w:rsid w:val="007D4217"/>
    <w:rsid w:val="007E4174"/>
    <w:rsid w:val="007E55C0"/>
    <w:rsid w:val="00814613"/>
    <w:rsid w:val="00840052"/>
    <w:rsid w:val="00843A6F"/>
    <w:rsid w:val="0085056C"/>
    <w:rsid w:val="00852BF9"/>
    <w:rsid w:val="00870B43"/>
    <w:rsid w:val="0089619D"/>
    <w:rsid w:val="008F1F30"/>
    <w:rsid w:val="008F3C29"/>
    <w:rsid w:val="009049F0"/>
    <w:rsid w:val="009072F3"/>
    <w:rsid w:val="00916775"/>
    <w:rsid w:val="00936EC0"/>
    <w:rsid w:val="00944FB1"/>
    <w:rsid w:val="009C32E1"/>
    <w:rsid w:val="00A33109"/>
    <w:rsid w:val="00A3714E"/>
    <w:rsid w:val="00A7306D"/>
    <w:rsid w:val="00A74E44"/>
    <w:rsid w:val="00A92264"/>
    <w:rsid w:val="00A92A28"/>
    <w:rsid w:val="00AA28EE"/>
    <w:rsid w:val="00B1052B"/>
    <w:rsid w:val="00B14B11"/>
    <w:rsid w:val="00B2254C"/>
    <w:rsid w:val="00B43D0A"/>
    <w:rsid w:val="00B949BE"/>
    <w:rsid w:val="00BA6D3A"/>
    <w:rsid w:val="00BB52A4"/>
    <w:rsid w:val="00BC0FE4"/>
    <w:rsid w:val="00BE07BB"/>
    <w:rsid w:val="00BE707E"/>
    <w:rsid w:val="00C022F8"/>
    <w:rsid w:val="00C408BF"/>
    <w:rsid w:val="00C4406E"/>
    <w:rsid w:val="00C444CB"/>
    <w:rsid w:val="00C44ECC"/>
    <w:rsid w:val="00C47F06"/>
    <w:rsid w:val="00C823DD"/>
    <w:rsid w:val="00C849B3"/>
    <w:rsid w:val="00CB0AAD"/>
    <w:rsid w:val="00CB5F60"/>
    <w:rsid w:val="00CB63BB"/>
    <w:rsid w:val="00CC0B0D"/>
    <w:rsid w:val="00CF1172"/>
    <w:rsid w:val="00CF3552"/>
    <w:rsid w:val="00D03A9A"/>
    <w:rsid w:val="00D05CA6"/>
    <w:rsid w:val="00D32817"/>
    <w:rsid w:val="00D574DB"/>
    <w:rsid w:val="00D80E84"/>
    <w:rsid w:val="00D92012"/>
    <w:rsid w:val="00D9471C"/>
    <w:rsid w:val="00DA60A9"/>
    <w:rsid w:val="00DB0342"/>
    <w:rsid w:val="00DB0C3E"/>
    <w:rsid w:val="00DB610D"/>
    <w:rsid w:val="00DC162A"/>
    <w:rsid w:val="00DC72E8"/>
    <w:rsid w:val="00DD5C43"/>
    <w:rsid w:val="00E005F3"/>
    <w:rsid w:val="00E01BD7"/>
    <w:rsid w:val="00E12FA3"/>
    <w:rsid w:val="00E55956"/>
    <w:rsid w:val="00E5645A"/>
    <w:rsid w:val="00E866D8"/>
    <w:rsid w:val="00E93E1A"/>
    <w:rsid w:val="00EC545E"/>
    <w:rsid w:val="00EE2EEB"/>
    <w:rsid w:val="00EE36A6"/>
    <w:rsid w:val="00EE6D81"/>
    <w:rsid w:val="00F03738"/>
    <w:rsid w:val="00F04849"/>
    <w:rsid w:val="00F0622F"/>
    <w:rsid w:val="00F078FC"/>
    <w:rsid w:val="00F15B19"/>
    <w:rsid w:val="00F362B2"/>
    <w:rsid w:val="00F57A7F"/>
    <w:rsid w:val="00F83FEC"/>
    <w:rsid w:val="00F92D9C"/>
    <w:rsid w:val="00F9435E"/>
    <w:rsid w:val="00FA4942"/>
    <w:rsid w:val="00FC12F8"/>
    <w:rsid w:val="00FC1636"/>
    <w:rsid w:val="00FC1CC5"/>
    <w:rsid w:val="00FD01AF"/>
    <w:rsid w:val="00FD20D1"/>
    <w:rsid w:val="00FE388D"/>
    <w:rsid w:val="00FF2F3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73B8C17-BAF1-4E58-8063-390F460D3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E005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E005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EE2EEB"/>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005F3"/>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rsid w:val="00E005F3"/>
    <w:rPr>
      <w:rFonts w:asciiTheme="majorHAnsi" w:eastAsiaTheme="majorEastAsia" w:hAnsiTheme="majorHAnsi" w:cstheme="majorBidi"/>
      <w:b/>
      <w:bCs/>
      <w:color w:val="4F81BD" w:themeColor="accent1"/>
      <w:sz w:val="26"/>
      <w:szCs w:val="26"/>
    </w:rPr>
  </w:style>
  <w:style w:type="character" w:styleId="Hyperlink">
    <w:name w:val="Hyperlink"/>
    <w:basedOn w:val="Standardskrifttypeiafsnit"/>
    <w:uiPriority w:val="99"/>
    <w:unhideWhenUsed/>
    <w:rsid w:val="007924C5"/>
    <w:rPr>
      <w:color w:val="0000FF" w:themeColor="hyperlink"/>
      <w:u w:val="single"/>
    </w:rPr>
  </w:style>
  <w:style w:type="character" w:styleId="BesgtLink">
    <w:name w:val="FollowedHyperlink"/>
    <w:basedOn w:val="Standardskrifttypeiafsnit"/>
    <w:uiPriority w:val="99"/>
    <w:semiHidden/>
    <w:unhideWhenUsed/>
    <w:rsid w:val="00916775"/>
    <w:rPr>
      <w:color w:val="800080" w:themeColor="followedHyperlink"/>
      <w:u w:val="single"/>
    </w:rPr>
  </w:style>
  <w:style w:type="paragraph" w:customStyle="1" w:styleId="Standardtekst">
    <w:name w:val="Standardtekst"/>
    <w:basedOn w:val="Normal"/>
    <w:rsid w:val="00A74E44"/>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table" w:styleId="Tabel-Gitter">
    <w:name w:val="Table Grid"/>
    <w:basedOn w:val="Tabel-Normal"/>
    <w:uiPriority w:val="59"/>
    <w:rsid w:val="00EE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3Tegn">
    <w:name w:val="Overskrift 3 Tegn"/>
    <w:basedOn w:val="Standardskrifttypeiafsnit"/>
    <w:link w:val="Overskrift3"/>
    <w:uiPriority w:val="9"/>
    <w:rsid w:val="00EE2EEB"/>
    <w:rPr>
      <w:rFonts w:asciiTheme="majorHAnsi" w:eastAsiaTheme="majorEastAsia" w:hAnsiTheme="majorHAnsi" w:cstheme="majorBidi"/>
      <w:b/>
      <w:bCs/>
      <w:color w:val="4F81BD" w:themeColor="accent1"/>
    </w:rPr>
  </w:style>
  <w:style w:type="paragraph" w:customStyle="1" w:styleId="Default">
    <w:name w:val="Default"/>
    <w:rsid w:val="005C206F"/>
    <w:pPr>
      <w:autoSpaceDE w:val="0"/>
      <w:autoSpaceDN w:val="0"/>
      <w:adjustRightInd w:val="0"/>
      <w:spacing w:after="0" w:line="240" w:lineRule="auto"/>
    </w:pPr>
    <w:rPr>
      <w:rFonts w:ascii="Calibri" w:eastAsia="Times New Roman" w:hAnsi="Calibri" w:cs="Calibri"/>
      <w:color w:val="000000"/>
      <w:sz w:val="24"/>
      <w:szCs w:val="24"/>
    </w:rPr>
  </w:style>
  <w:style w:type="paragraph" w:styleId="Markeringsbobletekst">
    <w:name w:val="Balloon Text"/>
    <w:basedOn w:val="Normal"/>
    <w:link w:val="MarkeringsbobletekstTegn"/>
    <w:uiPriority w:val="99"/>
    <w:semiHidden/>
    <w:unhideWhenUsed/>
    <w:rsid w:val="005C6F91"/>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5C6F91"/>
    <w:rPr>
      <w:rFonts w:ascii="Tahoma" w:hAnsi="Tahoma" w:cs="Tahoma"/>
      <w:sz w:val="16"/>
      <w:szCs w:val="16"/>
    </w:rPr>
  </w:style>
  <w:style w:type="table" w:styleId="Gittertabel1-lys-farve1">
    <w:name w:val="Grid Table 1 Light Accent 1"/>
    <w:basedOn w:val="Tabel-Normal"/>
    <w:uiPriority w:val="46"/>
    <w:rsid w:val="0078510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dehoved">
    <w:name w:val="header"/>
    <w:basedOn w:val="Normal"/>
    <w:link w:val="SidehovedTegn"/>
    <w:uiPriority w:val="99"/>
    <w:unhideWhenUsed/>
    <w:rsid w:val="00F362B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362B2"/>
  </w:style>
  <w:style w:type="paragraph" w:styleId="Sidefod">
    <w:name w:val="footer"/>
    <w:basedOn w:val="Normal"/>
    <w:link w:val="SidefodTegn"/>
    <w:uiPriority w:val="99"/>
    <w:unhideWhenUsed/>
    <w:rsid w:val="00F362B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362B2"/>
  </w:style>
  <w:style w:type="character" w:styleId="Kommentarhenvisning">
    <w:name w:val="annotation reference"/>
    <w:basedOn w:val="Standardskrifttypeiafsnit"/>
    <w:uiPriority w:val="99"/>
    <w:semiHidden/>
    <w:unhideWhenUsed/>
    <w:rsid w:val="006B0B1B"/>
    <w:rPr>
      <w:sz w:val="16"/>
      <w:szCs w:val="16"/>
    </w:rPr>
  </w:style>
  <w:style w:type="paragraph" w:styleId="Kommentartekst">
    <w:name w:val="annotation text"/>
    <w:basedOn w:val="Normal"/>
    <w:link w:val="KommentartekstTegn"/>
    <w:uiPriority w:val="99"/>
    <w:semiHidden/>
    <w:unhideWhenUsed/>
    <w:rsid w:val="006B0B1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6B0B1B"/>
    <w:rPr>
      <w:sz w:val="20"/>
      <w:szCs w:val="20"/>
    </w:rPr>
  </w:style>
  <w:style w:type="paragraph" w:styleId="Kommentaremne">
    <w:name w:val="annotation subject"/>
    <w:basedOn w:val="Kommentartekst"/>
    <w:next w:val="Kommentartekst"/>
    <w:link w:val="KommentaremneTegn"/>
    <w:uiPriority w:val="99"/>
    <w:semiHidden/>
    <w:unhideWhenUsed/>
    <w:rsid w:val="006B0B1B"/>
    <w:rPr>
      <w:b/>
      <w:bCs/>
    </w:rPr>
  </w:style>
  <w:style w:type="character" w:customStyle="1" w:styleId="KommentaremneTegn">
    <w:name w:val="Kommentaremne Tegn"/>
    <w:basedOn w:val="KommentartekstTegn"/>
    <w:link w:val="Kommentaremne"/>
    <w:uiPriority w:val="99"/>
    <w:semiHidden/>
    <w:rsid w:val="006B0B1B"/>
    <w:rPr>
      <w:b/>
      <w:bCs/>
      <w:sz w:val="20"/>
      <w:szCs w:val="20"/>
    </w:rPr>
  </w:style>
  <w:style w:type="paragraph" w:styleId="Listeafsnit">
    <w:name w:val="List Paragraph"/>
    <w:basedOn w:val="Normal"/>
    <w:uiPriority w:val="34"/>
    <w:qFormat/>
    <w:rsid w:val="006B0B1B"/>
    <w:pPr>
      <w:spacing w:after="160" w:line="259" w:lineRule="auto"/>
      <w:ind w:left="720"/>
      <w:contextualSpacing/>
    </w:pPr>
    <w:rPr>
      <w:rFonts w:eastAsiaTheme="minorHAnsi"/>
      <w:lang w:eastAsia="en-US"/>
    </w:rPr>
  </w:style>
  <w:style w:type="paragraph" w:styleId="Korrektur">
    <w:name w:val="Revision"/>
    <w:hidden/>
    <w:uiPriority w:val="99"/>
    <w:semiHidden/>
    <w:rsid w:val="001A60FE"/>
    <w:pPr>
      <w:spacing w:after="0" w:line="240" w:lineRule="auto"/>
    </w:pPr>
  </w:style>
  <w:style w:type="paragraph" w:styleId="NormalWeb">
    <w:name w:val="Normal (Web)"/>
    <w:basedOn w:val="Normal"/>
    <w:uiPriority w:val="99"/>
    <w:semiHidden/>
    <w:unhideWhenUsed/>
    <w:rsid w:val="00543C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3386">
      <w:bodyDiv w:val="1"/>
      <w:marLeft w:val="0"/>
      <w:marRight w:val="0"/>
      <w:marTop w:val="0"/>
      <w:marBottom w:val="0"/>
      <w:divBdr>
        <w:top w:val="none" w:sz="0" w:space="0" w:color="auto"/>
        <w:left w:val="none" w:sz="0" w:space="0" w:color="auto"/>
        <w:bottom w:val="none" w:sz="0" w:space="0" w:color="auto"/>
        <w:right w:val="none" w:sz="0" w:space="0" w:color="auto"/>
      </w:divBdr>
    </w:div>
    <w:div w:id="73287897">
      <w:bodyDiv w:val="1"/>
      <w:marLeft w:val="0"/>
      <w:marRight w:val="0"/>
      <w:marTop w:val="0"/>
      <w:marBottom w:val="0"/>
      <w:divBdr>
        <w:top w:val="none" w:sz="0" w:space="0" w:color="auto"/>
        <w:left w:val="none" w:sz="0" w:space="0" w:color="auto"/>
        <w:bottom w:val="none" w:sz="0" w:space="0" w:color="auto"/>
        <w:right w:val="none" w:sz="0" w:space="0" w:color="auto"/>
      </w:divBdr>
    </w:div>
    <w:div w:id="333845161">
      <w:bodyDiv w:val="1"/>
      <w:marLeft w:val="0"/>
      <w:marRight w:val="0"/>
      <w:marTop w:val="0"/>
      <w:marBottom w:val="0"/>
      <w:divBdr>
        <w:top w:val="none" w:sz="0" w:space="0" w:color="auto"/>
        <w:left w:val="none" w:sz="0" w:space="0" w:color="auto"/>
        <w:bottom w:val="none" w:sz="0" w:space="0" w:color="auto"/>
        <w:right w:val="none" w:sz="0" w:space="0" w:color="auto"/>
      </w:divBdr>
    </w:div>
    <w:div w:id="439034455">
      <w:bodyDiv w:val="1"/>
      <w:marLeft w:val="0"/>
      <w:marRight w:val="0"/>
      <w:marTop w:val="0"/>
      <w:marBottom w:val="0"/>
      <w:divBdr>
        <w:top w:val="none" w:sz="0" w:space="0" w:color="auto"/>
        <w:left w:val="none" w:sz="0" w:space="0" w:color="auto"/>
        <w:bottom w:val="none" w:sz="0" w:space="0" w:color="auto"/>
        <w:right w:val="none" w:sz="0" w:space="0" w:color="auto"/>
      </w:divBdr>
    </w:div>
    <w:div w:id="506477480">
      <w:bodyDiv w:val="1"/>
      <w:marLeft w:val="0"/>
      <w:marRight w:val="0"/>
      <w:marTop w:val="0"/>
      <w:marBottom w:val="0"/>
      <w:divBdr>
        <w:top w:val="none" w:sz="0" w:space="0" w:color="auto"/>
        <w:left w:val="none" w:sz="0" w:space="0" w:color="auto"/>
        <w:bottom w:val="none" w:sz="0" w:space="0" w:color="auto"/>
        <w:right w:val="none" w:sz="0" w:space="0" w:color="auto"/>
      </w:divBdr>
    </w:div>
    <w:div w:id="880673078">
      <w:bodyDiv w:val="1"/>
      <w:marLeft w:val="0"/>
      <w:marRight w:val="0"/>
      <w:marTop w:val="0"/>
      <w:marBottom w:val="0"/>
      <w:divBdr>
        <w:top w:val="none" w:sz="0" w:space="0" w:color="auto"/>
        <w:left w:val="none" w:sz="0" w:space="0" w:color="auto"/>
        <w:bottom w:val="none" w:sz="0" w:space="0" w:color="auto"/>
        <w:right w:val="none" w:sz="0" w:space="0" w:color="auto"/>
      </w:divBdr>
      <w:divsChild>
        <w:div w:id="376658953">
          <w:marLeft w:val="547"/>
          <w:marRight w:val="0"/>
          <w:marTop w:val="120"/>
          <w:marBottom w:val="0"/>
          <w:divBdr>
            <w:top w:val="none" w:sz="0" w:space="0" w:color="auto"/>
            <w:left w:val="none" w:sz="0" w:space="0" w:color="auto"/>
            <w:bottom w:val="none" w:sz="0" w:space="0" w:color="auto"/>
            <w:right w:val="none" w:sz="0" w:space="0" w:color="auto"/>
          </w:divBdr>
        </w:div>
        <w:div w:id="1237713765">
          <w:marLeft w:val="547"/>
          <w:marRight w:val="0"/>
          <w:marTop w:val="120"/>
          <w:marBottom w:val="0"/>
          <w:divBdr>
            <w:top w:val="none" w:sz="0" w:space="0" w:color="auto"/>
            <w:left w:val="none" w:sz="0" w:space="0" w:color="auto"/>
            <w:bottom w:val="none" w:sz="0" w:space="0" w:color="auto"/>
            <w:right w:val="none" w:sz="0" w:space="0" w:color="auto"/>
          </w:divBdr>
        </w:div>
      </w:divsChild>
    </w:div>
    <w:div w:id="1187867051">
      <w:bodyDiv w:val="1"/>
      <w:marLeft w:val="0"/>
      <w:marRight w:val="0"/>
      <w:marTop w:val="0"/>
      <w:marBottom w:val="0"/>
      <w:divBdr>
        <w:top w:val="none" w:sz="0" w:space="0" w:color="auto"/>
        <w:left w:val="none" w:sz="0" w:space="0" w:color="auto"/>
        <w:bottom w:val="none" w:sz="0" w:space="0" w:color="auto"/>
        <w:right w:val="none" w:sz="0" w:space="0" w:color="auto"/>
      </w:divBdr>
    </w:div>
    <w:div w:id="1320305237">
      <w:bodyDiv w:val="1"/>
      <w:marLeft w:val="0"/>
      <w:marRight w:val="0"/>
      <w:marTop w:val="0"/>
      <w:marBottom w:val="0"/>
      <w:divBdr>
        <w:top w:val="none" w:sz="0" w:space="0" w:color="auto"/>
        <w:left w:val="none" w:sz="0" w:space="0" w:color="auto"/>
        <w:bottom w:val="none" w:sz="0" w:space="0" w:color="auto"/>
        <w:right w:val="none" w:sz="0" w:space="0" w:color="auto"/>
      </w:divBdr>
      <w:divsChild>
        <w:div w:id="758066148">
          <w:marLeft w:val="547"/>
          <w:marRight w:val="0"/>
          <w:marTop w:val="120"/>
          <w:marBottom w:val="120"/>
          <w:divBdr>
            <w:top w:val="none" w:sz="0" w:space="0" w:color="auto"/>
            <w:left w:val="none" w:sz="0" w:space="0" w:color="auto"/>
            <w:bottom w:val="none" w:sz="0" w:space="0" w:color="auto"/>
            <w:right w:val="none" w:sz="0" w:space="0" w:color="auto"/>
          </w:divBdr>
        </w:div>
      </w:divsChild>
    </w:div>
    <w:div w:id="1812669786">
      <w:bodyDiv w:val="1"/>
      <w:marLeft w:val="0"/>
      <w:marRight w:val="0"/>
      <w:marTop w:val="0"/>
      <w:marBottom w:val="0"/>
      <w:divBdr>
        <w:top w:val="none" w:sz="0" w:space="0" w:color="auto"/>
        <w:left w:val="none" w:sz="0" w:space="0" w:color="auto"/>
        <w:bottom w:val="none" w:sz="0" w:space="0" w:color="auto"/>
        <w:right w:val="none" w:sz="0" w:space="0" w:color="auto"/>
      </w:divBdr>
    </w:div>
    <w:div w:id="2020082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ator-network.org/reporting-guidelines/" TargetMode="External"/><Relationship Id="rId13" Type="http://schemas.openxmlformats.org/officeDocument/2006/relationships/hyperlink" Target="http://www.ufm.dk/publikationer/2025/filer/file" TargetMode="External"/><Relationship Id="rId18" Type="http://schemas.openxmlformats.org/officeDocument/2006/relationships/hyperlink" Target="http://sygehussonderjylland.dk/wm520023"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Forskerportalen.dk/da/forfatterskab/"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equator-network.org/reporting-guidelin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mje.org/recommendations/archives/2008_urm.pdf" TargetMode="External"/><Relationship Id="rId5" Type="http://schemas.openxmlformats.org/officeDocument/2006/relationships/webSettings" Target="webSettings.xml"/><Relationship Id="rId15" Type="http://schemas.openxmlformats.org/officeDocument/2006/relationships/hyperlink" Target="http://www.sygehussonderjylland.dk/wm520022%20trin%203" TargetMode="External"/><Relationship Id="rId10" Type="http://schemas.openxmlformats.org/officeDocument/2006/relationships/hyperlink" Target="https://www.youtube.com/watch?v=SgO7i4azcs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ED9F3-C709-4077-B57F-19C3BF76D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07</Words>
  <Characters>14079</Characters>
  <Application>Microsoft Office Word</Application>
  <DocSecurity>4</DocSecurity>
  <Lines>117</Lines>
  <Paragraphs>32</Paragraphs>
  <ScaleCrop>false</ScaleCrop>
  <HeadingPairs>
    <vt:vector size="2" baseType="variant">
      <vt:variant>
        <vt:lpstr>Titel</vt:lpstr>
      </vt:variant>
      <vt:variant>
        <vt:i4>1</vt:i4>
      </vt:variant>
    </vt:vector>
  </HeadingPairs>
  <TitlesOfParts>
    <vt:vector size="1" baseType="lpstr">
      <vt:lpstr/>
    </vt:vector>
  </TitlesOfParts>
  <Company>Sygehus Lillebælt</Company>
  <LinksUpToDate>false</LinksUpToDate>
  <CharactersWithSpaces>1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bamo</dc:creator>
  <cp:lastModifiedBy>Caroline Moos</cp:lastModifiedBy>
  <cp:revision>2</cp:revision>
  <dcterms:created xsi:type="dcterms:W3CDTF">2020-09-07T11:59:00Z</dcterms:created>
  <dcterms:modified xsi:type="dcterms:W3CDTF">2020-09-07T11:59:00Z</dcterms:modified>
</cp:coreProperties>
</file>